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14EE8" w14:textId="69C611B9" w:rsidR="00D8560B" w:rsidRPr="00FF7668" w:rsidRDefault="00D8560B" w:rsidP="001B7226">
      <w:pPr>
        <w:pStyle w:val="Nadpis1"/>
        <w:spacing w:after="120"/>
        <w:rPr>
          <w:rFonts w:asciiTheme="minorHAnsi" w:hAnsiTheme="minorHAnsi" w:cstheme="minorHAnsi"/>
          <w:b/>
          <w:sz w:val="32"/>
          <w:szCs w:val="32"/>
        </w:rPr>
      </w:pPr>
      <w:r w:rsidRPr="00FF7668">
        <w:rPr>
          <w:rFonts w:asciiTheme="minorHAnsi" w:hAnsiTheme="minorHAnsi" w:cstheme="minorHAnsi"/>
          <w:b/>
          <w:sz w:val="32"/>
          <w:szCs w:val="32"/>
        </w:rPr>
        <w:t xml:space="preserve">Posudek na </w:t>
      </w:r>
      <w:r w:rsidR="00940933">
        <w:rPr>
          <w:rFonts w:asciiTheme="minorHAnsi" w:hAnsiTheme="minorHAnsi" w:cstheme="minorHAnsi"/>
          <w:b/>
          <w:sz w:val="32"/>
          <w:szCs w:val="32"/>
        </w:rPr>
        <w:t>diplomovou</w:t>
      </w:r>
      <w:r w:rsidR="00627AD2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7032C3">
        <w:rPr>
          <w:rFonts w:asciiTheme="minorHAnsi" w:hAnsiTheme="minorHAnsi" w:cstheme="minorHAnsi"/>
          <w:b/>
          <w:sz w:val="32"/>
          <w:szCs w:val="32"/>
        </w:rPr>
        <w:t>práci (</w:t>
      </w:r>
      <w:r w:rsidR="00940933">
        <w:rPr>
          <w:rFonts w:asciiTheme="minorHAnsi" w:hAnsiTheme="minorHAnsi" w:cstheme="minorHAnsi"/>
          <w:b/>
          <w:sz w:val="32"/>
          <w:szCs w:val="32"/>
        </w:rPr>
        <w:t>Mgr</w:t>
      </w:r>
      <w:r w:rsidRPr="00FF7668">
        <w:rPr>
          <w:rFonts w:asciiTheme="minorHAnsi" w:hAnsiTheme="minorHAnsi" w:cstheme="minorHAnsi"/>
          <w:b/>
          <w:sz w:val="32"/>
          <w:szCs w:val="32"/>
        </w:rPr>
        <w:t xml:space="preserve">.)  </w:t>
      </w:r>
      <w:r w:rsidR="00F9547B" w:rsidRPr="00F9547B">
        <w:rPr>
          <w:rFonts w:asciiTheme="minorHAnsi" w:hAnsiTheme="minorHAnsi" w:cstheme="minorHAnsi"/>
          <w:b/>
          <w:sz w:val="32"/>
          <w:szCs w:val="32"/>
        </w:rPr>
        <w:t xml:space="preserve">/ bakalářskou práci (Bc.)  </w:t>
      </w:r>
    </w:p>
    <w:p w14:paraId="700D117D" w14:textId="77777777" w:rsidR="00D8560B" w:rsidRPr="00FF7668" w:rsidRDefault="00D8560B" w:rsidP="001B7226">
      <w:pPr>
        <w:spacing w:after="120"/>
        <w:jc w:val="both"/>
        <w:rPr>
          <w:rFonts w:asciiTheme="minorHAnsi" w:hAnsiTheme="minorHAnsi" w:cstheme="minorHAnsi"/>
          <w:sz w:val="24"/>
        </w:rPr>
      </w:pPr>
    </w:p>
    <w:p w14:paraId="7A2E4180" w14:textId="3DAF0857" w:rsidR="00D8560B" w:rsidRDefault="00D8560B" w:rsidP="001B7226">
      <w:pPr>
        <w:spacing w:after="120" w:line="360" w:lineRule="auto"/>
        <w:jc w:val="both"/>
        <w:rPr>
          <w:rFonts w:asciiTheme="minorHAnsi" w:hAnsiTheme="minorHAnsi" w:cstheme="minorHAnsi"/>
        </w:rPr>
      </w:pPr>
      <w:r w:rsidRPr="001318DB">
        <w:rPr>
          <w:rFonts w:asciiTheme="minorHAnsi" w:hAnsiTheme="minorHAnsi" w:cstheme="minorHAnsi"/>
          <w:b/>
        </w:rPr>
        <w:t>Název práce:</w:t>
      </w:r>
      <w:r w:rsidRPr="001318DB">
        <w:rPr>
          <w:rFonts w:asciiTheme="minorHAnsi" w:hAnsiTheme="minorHAnsi" w:cstheme="minorHAnsi"/>
        </w:rPr>
        <w:t xml:space="preserve"> </w:t>
      </w:r>
    </w:p>
    <w:p w14:paraId="5B93C76E" w14:textId="68703E66" w:rsidR="00D8560B" w:rsidRPr="001318DB" w:rsidRDefault="00D8560B" w:rsidP="001B7226">
      <w:pPr>
        <w:spacing w:after="120" w:line="360" w:lineRule="auto"/>
        <w:jc w:val="both"/>
        <w:rPr>
          <w:rFonts w:asciiTheme="minorHAnsi" w:hAnsiTheme="minorHAnsi" w:cstheme="minorHAnsi"/>
        </w:rPr>
      </w:pPr>
      <w:r w:rsidRPr="001318DB">
        <w:rPr>
          <w:rFonts w:asciiTheme="minorHAnsi" w:hAnsiTheme="minorHAnsi" w:cstheme="minorHAnsi"/>
          <w:b/>
        </w:rPr>
        <w:t>Autorka/autor práce:</w:t>
      </w:r>
      <w:r w:rsidRPr="001318DB">
        <w:rPr>
          <w:rFonts w:asciiTheme="minorHAnsi" w:hAnsiTheme="minorHAnsi" w:cstheme="minorHAnsi"/>
        </w:rPr>
        <w:t xml:space="preserve"> </w:t>
      </w:r>
    </w:p>
    <w:p w14:paraId="4F56B195" w14:textId="3516B016" w:rsidR="00FF7668" w:rsidRPr="001318DB" w:rsidRDefault="00D8560B" w:rsidP="001B7226">
      <w:pPr>
        <w:spacing w:after="120" w:line="360" w:lineRule="auto"/>
        <w:jc w:val="both"/>
        <w:rPr>
          <w:rFonts w:asciiTheme="minorHAnsi" w:hAnsiTheme="minorHAnsi" w:cstheme="minorHAnsi"/>
        </w:rPr>
      </w:pPr>
      <w:r w:rsidRPr="001318DB">
        <w:rPr>
          <w:rFonts w:asciiTheme="minorHAnsi" w:hAnsiTheme="minorHAnsi" w:cstheme="minorHAnsi"/>
          <w:b/>
        </w:rPr>
        <w:t>Vedoucí práce:</w:t>
      </w:r>
      <w:r w:rsidR="00EF4815" w:rsidRPr="00EF4815">
        <w:rPr>
          <w:rFonts w:asciiTheme="minorHAnsi" w:hAnsiTheme="minorHAnsi" w:cstheme="minorHAnsi"/>
        </w:rPr>
        <w:t xml:space="preserve"> </w:t>
      </w:r>
    </w:p>
    <w:p w14:paraId="4BE78D2D" w14:textId="426E1E73" w:rsidR="00D8560B" w:rsidRPr="001318DB" w:rsidRDefault="00D8560B" w:rsidP="001B7226">
      <w:pPr>
        <w:spacing w:after="120" w:line="360" w:lineRule="auto"/>
        <w:jc w:val="both"/>
        <w:rPr>
          <w:rFonts w:asciiTheme="minorHAnsi" w:hAnsiTheme="minorHAnsi" w:cstheme="minorHAnsi"/>
        </w:rPr>
      </w:pPr>
      <w:r w:rsidRPr="001318DB">
        <w:rPr>
          <w:rFonts w:asciiTheme="minorHAnsi" w:hAnsiTheme="minorHAnsi" w:cstheme="minorHAnsi"/>
          <w:b/>
        </w:rPr>
        <w:t>Oponentka/oponent práce</w:t>
      </w:r>
      <w:r w:rsidR="00EF4815" w:rsidRPr="00EF4815">
        <w:rPr>
          <w:rFonts w:asciiTheme="minorHAnsi" w:hAnsiTheme="minorHAnsi" w:cstheme="minorHAnsi"/>
        </w:rPr>
        <w:t>:</w:t>
      </w:r>
      <w:r w:rsidR="00EF4815">
        <w:rPr>
          <w:rFonts w:asciiTheme="minorHAnsi" w:hAnsiTheme="minorHAnsi" w:cstheme="minorHAnsi"/>
        </w:rPr>
        <w:t xml:space="preserve"> </w:t>
      </w:r>
    </w:p>
    <w:p w14:paraId="0D1FCE58" w14:textId="77777777" w:rsidR="00D8560B" w:rsidRPr="001318DB" w:rsidRDefault="00D8560B" w:rsidP="001B7226">
      <w:pPr>
        <w:spacing w:after="120"/>
        <w:rPr>
          <w:rFonts w:asciiTheme="minorHAnsi" w:eastAsia="MS Gothic" w:hAnsiTheme="minorHAnsi" w:cstheme="minorHAnsi"/>
        </w:rPr>
      </w:pPr>
    </w:p>
    <w:p w14:paraId="183BB507" w14:textId="765BD79B" w:rsidR="00D8560B" w:rsidRPr="001318DB" w:rsidRDefault="00D8560B" w:rsidP="001B7226">
      <w:pPr>
        <w:spacing w:after="120"/>
        <w:rPr>
          <w:rFonts w:asciiTheme="minorHAnsi" w:hAnsiTheme="minorHAnsi" w:cstheme="minorHAnsi"/>
          <w:b/>
        </w:rPr>
      </w:pPr>
      <w:r w:rsidRPr="001318DB">
        <w:rPr>
          <w:rFonts w:asciiTheme="minorHAnsi" w:hAnsiTheme="minorHAnsi" w:cstheme="minorHAnsi"/>
          <w:b/>
        </w:rPr>
        <w:t xml:space="preserve">Hodnoticí kritéria </w:t>
      </w:r>
    </w:p>
    <w:p w14:paraId="459C83B7" w14:textId="77777777" w:rsidR="00D8560B" w:rsidRPr="001318DB" w:rsidRDefault="00D8560B" w:rsidP="001B7226">
      <w:pPr>
        <w:spacing w:after="120"/>
        <w:rPr>
          <w:rFonts w:asciiTheme="minorHAnsi" w:eastAsia="MS Gothic" w:hAnsiTheme="minorHAnsi" w:cstheme="minorHAnsi"/>
        </w:rPr>
      </w:pPr>
    </w:p>
    <w:p w14:paraId="2075E9D6" w14:textId="535BD235" w:rsidR="00D8560B" w:rsidRPr="001318DB" w:rsidRDefault="00501AF1" w:rsidP="001B7226">
      <w:pPr>
        <w:pStyle w:val="Odstavecseseznamem1"/>
        <w:numPr>
          <w:ilvl w:val="0"/>
          <w:numId w:val="1"/>
        </w:numPr>
        <w:spacing w:after="120"/>
        <w:rPr>
          <w:rFonts w:asciiTheme="minorHAnsi" w:eastAsia="MS Gothic" w:hAnsiTheme="minorHAnsi" w:cstheme="minorHAnsi"/>
        </w:rPr>
      </w:pPr>
      <w:r>
        <w:rPr>
          <w:rFonts w:asciiTheme="minorHAnsi" w:hAnsiTheme="minorHAnsi" w:cstheme="minorHAnsi"/>
          <w:b/>
          <w:bCs/>
          <w:color w:val="000000"/>
        </w:rPr>
        <w:t>Odborná úroveň teoretické části</w:t>
      </w:r>
    </w:p>
    <w:p w14:paraId="66986EDD" w14:textId="0ABCDE22" w:rsidR="00D8560B" w:rsidRPr="00E95E30" w:rsidRDefault="00301A2D" w:rsidP="001B7226">
      <w:pPr>
        <w:pStyle w:val="Odstavecseseznamem1"/>
        <w:spacing w:after="120"/>
        <w:rPr>
          <w:rFonts w:asciiTheme="minorHAnsi" w:eastAsia="MS Gothic" w:hAnsiTheme="minorHAnsi" w:cstheme="minorHAnsi"/>
          <w:b/>
        </w:rPr>
      </w:pPr>
      <w:sdt>
        <w:sdtPr>
          <w:rPr>
            <w:rFonts w:asciiTheme="minorHAnsi" w:eastAsia="MS Gothic" w:hAnsiTheme="minorHAnsi" w:cstheme="minorHAnsi"/>
            <w:b/>
          </w:rPr>
          <w:id w:val="-1038738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73D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397B54" w:rsidRPr="00E95E30">
        <w:rPr>
          <w:rFonts w:asciiTheme="minorHAnsi" w:eastAsia="MS Gothic" w:hAnsiTheme="minorHAnsi" w:cstheme="minorHAnsi"/>
          <w:b/>
        </w:rPr>
        <w:t xml:space="preserve"> </w:t>
      </w:r>
      <w:r w:rsidR="00CC375F" w:rsidRPr="00E95E30">
        <w:rPr>
          <w:rFonts w:asciiTheme="minorHAnsi" w:eastAsia="MS Gothic" w:hAnsiTheme="minorHAnsi" w:cstheme="minorHAnsi"/>
          <w:b/>
        </w:rPr>
        <w:t xml:space="preserve"> </w:t>
      </w:r>
      <w:r w:rsidR="00D8560B" w:rsidRPr="00E95E30">
        <w:rPr>
          <w:rFonts w:asciiTheme="minorHAnsi" w:eastAsia="MS Gothic" w:hAnsiTheme="minorHAnsi" w:cstheme="minorHAnsi"/>
          <w:b/>
        </w:rPr>
        <w:tab/>
      </w:r>
      <w:r w:rsidR="00D8560B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1482192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751E76" w:rsidRPr="00E95E30">
        <w:rPr>
          <w:rFonts w:asciiTheme="minorHAnsi" w:eastAsia="MS Gothic" w:hAnsiTheme="minorHAnsi" w:cstheme="minorHAnsi"/>
          <w:b/>
        </w:rPr>
        <w:tab/>
      </w:r>
      <w:r w:rsidR="00751E76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890802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AD2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D8560B" w:rsidRPr="00E95E30">
        <w:rPr>
          <w:rFonts w:asciiTheme="minorHAnsi" w:eastAsia="MS Gothic" w:hAnsiTheme="minorHAnsi" w:cstheme="minorHAnsi"/>
          <w:b/>
        </w:rPr>
        <w:tab/>
      </w:r>
      <w:r w:rsidR="00D8560B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1678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7226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735516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A02C93">
        <w:rPr>
          <w:rFonts w:asciiTheme="minorHAnsi" w:eastAsia="MS Gothic" w:hAnsiTheme="minorHAnsi" w:cstheme="minorHAnsi"/>
          <w:b/>
        </w:rPr>
        <w:tab/>
      </w:r>
      <w:r w:rsidR="00A02C93" w:rsidRPr="00A02C93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756029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7B23" w:rsidRPr="00E95E30">
            <w:rPr>
              <w:rFonts w:ascii="Segoe UI Symbol" w:eastAsia="MS Gothic" w:hAnsi="Segoe UI Symbol" w:cs="Segoe UI Symbol"/>
              <w:b/>
            </w:rPr>
            <w:t>☐</w:t>
          </w:r>
        </w:sdtContent>
      </w:sdt>
    </w:p>
    <w:p w14:paraId="00E1F000" w14:textId="301F51D1" w:rsidR="00D8560B" w:rsidRPr="001318DB" w:rsidRDefault="00CC375F" w:rsidP="001B7226">
      <w:pPr>
        <w:spacing w:after="120"/>
        <w:ind w:firstLine="708"/>
        <w:rPr>
          <w:rFonts w:asciiTheme="minorHAnsi" w:eastAsia="MS Gothic" w:hAnsiTheme="minorHAnsi" w:cstheme="minorHAnsi"/>
        </w:rPr>
      </w:pPr>
      <w:r w:rsidRPr="001318DB">
        <w:rPr>
          <w:rFonts w:asciiTheme="minorHAnsi" w:eastAsia="MS Gothic" w:hAnsiTheme="minorHAnsi" w:cstheme="minorHAnsi"/>
        </w:rPr>
        <w:t>A</w:t>
      </w:r>
      <w:r w:rsidR="003D178B" w:rsidRPr="001318DB">
        <w:rPr>
          <w:rFonts w:asciiTheme="minorHAnsi" w:eastAsia="MS Gothic" w:hAnsiTheme="minorHAnsi" w:cstheme="minorHAnsi"/>
        </w:rPr>
        <w:t xml:space="preserve"> </w:t>
      </w:r>
      <w:r w:rsidRPr="001318DB">
        <w:rPr>
          <w:rFonts w:asciiTheme="minorHAnsi" w:eastAsia="MS Gothic" w:hAnsiTheme="minorHAnsi" w:cstheme="minorHAnsi"/>
        </w:rPr>
        <w:t>(1)</w:t>
      </w:r>
      <w:r w:rsidRPr="001318DB">
        <w:rPr>
          <w:rFonts w:asciiTheme="minorHAnsi" w:eastAsia="MS Gothic" w:hAnsiTheme="minorHAnsi" w:cstheme="minorHAnsi"/>
        </w:rPr>
        <w:tab/>
      </w:r>
      <w:r w:rsidR="003D178B" w:rsidRPr="001318DB">
        <w:rPr>
          <w:rFonts w:asciiTheme="minorHAnsi" w:eastAsia="MS Gothic" w:hAnsiTheme="minorHAnsi" w:cstheme="minorHAnsi"/>
        </w:rPr>
        <w:tab/>
      </w:r>
      <w:r w:rsidR="00A02C93">
        <w:rPr>
          <w:rFonts w:asciiTheme="minorHAnsi" w:eastAsia="MS Gothic" w:hAnsiTheme="minorHAnsi" w:cstheme="minorHAnsi"/>
        </w:rPr>
        <w:t>B</w:t>
      </w:r>
      <w:r w:rsidRPr="001318DB">
        <w:rPr>
          <w:rFonts w:asciiTheme="minorHAnsi" w:eastAsia="MS Gothic" w:hAnsiTheme="minorHAnsi" w:cstheme="minorHAnsi"/>
        </w:rPr>
        <w:t xml:space="preserve"> (</w:t>
      </w:r>
      <w:r w:rsidR="003D178B" w:rsidRPr="001318DB">
        <w:rPr>
          <w:rFonts w:asciiTheme="minorHAnsi" w:eastAsia="MS Gothic" w:hAnsiTheme="minorHAnsi" w:cstheme="minorHAnsi"/>
        </w:rPr>
        <w:t>2</w:t>
      </w:r>
      <w:r w:rsidRPr="001318DB">
        <w:rPr>
          <w:rFonts w:asciiTheme="minorHAnsi" w:eastAsia="MS Gothic" w:hAnsiTheme="minorHAnsi" w:cstheme="minorHAnsi"/>
        </w:rPr>
        <w:t>)</w:t>
      </w:r>
      <w:r w:rsidRPr="001318DB">
        <w:rPr>
          <w:rFonts w:asciiTheme="minorHAnsi" w:eastAsia="MS Gothic" w:hAnsiTheme="minorHAnsi" w:cstheme="minorHAnsi"/>
        </w:rPr>
        <w:tab/>
      </w:r>
      <w:r w:rsidR="00751E76" w:rsidRPr="001318DB">
        <w:rPr>
          <w:rFonts w:asciiTheme="minorHAnsi" w:eastAsia="MS Gothic" w:hAnsiTheme="minorHAnsi" w:cstheme="minorHAnsi"/>
        </w:rPr>
        <w:tab/>
      </w:r>
      <w:r w:rsidR="00A02C93">
        <w:rPr>
          <w:rFonts w:asciiTheme="minorHAnsi" w:eastAsia="MS Gothic" w:hAnsiTheme="minorHAnsi" w:cstheme="minorHAnsi"/>
        </w:rPr>
        <w:t>C</w:t>
      </w:r>
      <w:r w:rsidR="003D178B" w:rsidRPr="001318DB">
        <w:rPr>
          <w:rFonts w:asciiTheme="minorHAnsi" w:eastAsia="MS Gothic" w:hAnsiTheme="minorHAnsi" w:cstheme="minorHAnsi"/>
        </w:rPr>
        <w:t xml:space="preserve"> (3</w:t>
      </w:r>
      <w:r w:rsidR="00D8560B" w:rsidRPr="001318DB">
        <w:rPr>
          <w:rFonts w:asciiTheme="minorHAnsi" w:eastAsia="MS Gothic" w:hAnsiTheme="minorHAnsi" w:cstheme="minorHAnsi"/>
        </w:rPr>
        <w:t>)</w:t>
      </w:r>
      <w:r w:rsidR="00D8560B" w:rsidRPr="001318DB">
        <w:rPr>
          <w:rFonts w:asciiTheme="minorHAnsi" w:eastAsia="MS Gothic" w:hAnsiTheme="minorHAnsi" w:cstheme="minorHAnsi"/>
        </w:rPr>
        <w:tab/>
      </w:r>
      <w:r w:rsidR="003D178B" w:rsidRPr="001318DB">
        <w:rPr>
          <w:rFonts w:asciiTheme="minorHAnsi" w:eastAsia="MS Gothic" w:hAnsiTheme="minorHAnsi" w:cstheme="minorHAnsi"/>
        </w:rPr>
        <w:tab/>
      </w:r>
      <w:r w:rsidR="00A02C93">
        <w:rPr>
          <w:rFonts w:asciiTheme="minorHAnsi" w:eastAsia="MS Gothic" w:hAnsiTheme="minorHAnsi" w:cstheme="minorHAnsi"/>
        </w:rPr>
        <w:t>D</w:t>
      </w:r>
      <w:r w:rsidR="00D8560B" w:rsidRPr="001318DB">
        <w:rPr>
          <w:rFonts w:asciiTheme="minorHAnsi" w:eastAsia="MS Gothic" w:hAnsiTheme="minorHAnsi" w:cstheme="minorHAnsi"/>
        </w:rPr>
        <w:t xml:space="preserve"> (4) </w:t>
      </w:r>
      <w:r w:rsidR="00D8560B" w:rsidRPr="001318DB">
        <w:rPr>
          <w:rFonts w:asciiTheme="minorHAnsi" w:eastAsia="MS Gothic" w:hAnsiTheme="minorHAnsi" w:cstheme="minorHAnsi"/>
        </w:rPr>
        <w:tab/>
      </w:r>
      <w:r w:rsidR="00A02C93">
        <w:rPr>
          <w:rFonts w:asciiTheme="minorHAnsi" w:eastAsia="MS Gothic" w:hAnsiTheme="minorHAnsi" w:cstheme="minorHAnsi"/>
        </w:rPr>
        <w:tab/>
        <w:t>E</w:t>
      </w:r>
      <w:r w:rsidR="00D8560B" w:rsidRPr="001318DB">
        <w:rPr>
          <w:rFonts w:asciiTheme="minorHAnsi" w:eastAsia="MS Gothic" w:hAnsiTheme="minorHAnsi" w:cstheme="minorHAnsi"/>
        </w:rPr>
        <w:t xml:space="preserve"> (5)</w:t>
      </w:r>
      <w:r w:rsidR="00A02C93">
        <w:rPr>
          <w:rFonts w:asciiTheme="minorHAnsi" w:eastAsia="MS Gothic" w:hAnsiTheme="minorHAnsi" w:cstheme="minorHAnsi"/>
        </w:rPr>
        <w:t xml:space="preserve">   </w:t>
      </w:r>
      <w:r w:rsidR="00A02C93">
        <w:rPr>
          <w:rFonts w:asciiTheme="minorHAnsi" w:eastAsia="MS Gothic" w:hAnsiTheme="minorHAnsi" w:cstheme="minorHAnsi"/>
        </w:rPr>
        <w:tab/>
      </w:r>
      <w:r w:rsidR="00A02C93">
        <w:rPr>
          <w:rFonts w:asciiTheme="minorHAnsi" w:eastAsia="MS Gothic" w:hAnsiTheme="minorHAnsi" w:cstheme="minorHAnsi"/>
        </w:rPr>
        <w:tab/>
        <w:t>F</w:t>
      </w:r>
    </w:p>
    <w:p w14:paraId="76C0F010" w14:textId="77777777" w:rsidR="00D8560B" w:rsidRPr="001318DB" w:rsidRDefault="00D8560B" w:rsidP="001B7226">
      <w:pPr>
        <w:spacing w:after="120"/>
        <w:ind w:firstLine="708"/>
        <w:rPr>
          <w:rFonts w:asciiTheme="minorHAnsi" w:eastAsia="MS Gothic" w:hAnsiTheme="minorHAnsi" w:cstheme="minorHAnsi"/>
        </w:rPr>
      </w:pPr>
    </w:p>
    <w:p w14:paraId="38971744" w14:textId="66C196FD" w:rsidR="00A02C93" w:rsidRPr="001318DB" w:rsidRDefault="00501AF1" w:rsidP="001B7226">
      <w:pPr>
        <w:pStyle w:val="Odstavecseseznamem1"/>
        <w:numPr>
          <w:ilvl w:val="0"/>
          <w:numId w:val="1"/>
        </w:numPr>
        <w:spacing w:after="120"/>
        <w:rPr>
          <w:rFonts w:asciiTheme="minorHAnsi" w:eastAsia="MS Gothic" w:hAnsiTheme="minorHAnsi" w:cstheme="minorHAnsi"/>
        </w:rPr>
      </w:pPr>
      <w:r>
        <w:rPr>
          <w:rFonts w:asciiTheme="minorHAnsi" w:hAnsiTheme="minorHAnsi" w:cstheme="minorHAnsi"/>
          <w:b/>
          <w:bCs/>
          <w:color w:val="000000"/>
        </w:rPr>
        <w:t>Odborná úroveň praktické části</w:t>
      </w:r>
    </w:p>
    <w:p w14:paraId="1764573C" w14:textId="77777777" w:rsidR="00A02C93" w:rsidRPr="00E95E30" w:rsidRDefault="00301A2D" w:rsidP="001B7226">
      <w:pPr>
        <w:pStyle w:val="Odstavecseseznamem1"/>
        <w:spacing w:after="120"/>
        <w:rPr>
          <w:rFonts w:asciiTheme="minorHAnsi" w:eastAsia="MS Gothic" w:hAnsiTheme="minorHAnsi" w:cstheme="minorHAnsi"/>
          <w:b/>
        </w:rPr>
      </w:pPr>
      <w:sdt>
        <w:sdtPr>
          <w:rPr>
            <w:rFonts w:asciiTheme="minorHAnsi" w:eastAsia="MS Gothic" w:hAnsiTheme="minorHAnsi" w:cstheme="minorHAnsi"/>
            <w:b/>
          </w:rPr>
          <w:id w:val="-1521925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 xml:space="preserve">  </w:t>
      </w:r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1967649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91827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50182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 w:rsidRPr="00E95E30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1272741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A02C93">
        <w:rPr>
          <w:rFonts w:asciiTheme="minorHAnsi" w:eastAsia="MS Gothic" w:hAnsiTheme="minorHAnsi" w:cstheme="minorHAnsi"/>
          <w:b/>
        </w:rPr>
        <w:tab/>
      </w:r>
      <w:r w:rsidR="00A02C93" w:rsidRPr="00A02C93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1017226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 w:rsidRPr="00E95E30">
            <w:rPr>
              <w:rFonts w:ascii="Segoe UI Symbol" w:eastAsia="MS Gothic" w:hAnsi="Segoe UI Symbol" w:cs="Segoe UI Symbol"/>
              <w:b/>
            </w:rPr>
            <w:t>☐</w:t>
          </w:r>
        </w:sdtContent>
      </w:sdt>
    </w:p>
    <w:p w14:paraId="7F734FDE" w14:textId="6A91B3C7" w:rsidR="00A02C93" w:rsidRPr="001318DB" w:rsidRDefault="00A02C93" w:rsidP="001B7226">
      <w:pPr>
        <w:spacing w:after="120"/>
        <w:ind w:firstLine="708"/>
        <w:rPr>
          <w:rFonts w:asciiTheme="minorHAnsi" w:eastAsia="MS Gothic" w:hAnsiTheme="minorHAnsi" w:cstheme="minorHAnsi"/>
        </w:rPr>
      </w:pPr>
      <w:r w:rsidRPr="001318DB">
        <w:rPr>
          <w:rFonts w:asciiTheme="minorHAnsi" w:eastAsia="MS Gothic" w:hAnsiTheme="minorHAnsi" w:cstheme="minorHAnsi"/>
        </w:rPr>
        <w:t>A (1)</w:t>
      </w:r>
      <w:r w:rsidRPr="001318DB">
        <w:rPr>
          <w:rFonts w:asciiTheme="minorHAnsi" w:eastAsia="MS Gothic" w:hAnsiTheme="minorHAnsi" w:cstheme="minorHAnsi"/>
        </w:rPr>
        <w:tab/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>B</w:t>
      </w:r>
      <w:r w:rsidRPr="001318DB">
        <w:rPr>
          <w:rFonts w:asciiTheme="minorHAnsi" w:eastAsia="MS Gothic" w:hAnsiTheme="minorHAnsi" w:cstheme="minorHAnsi"/>
        </w:rPr>
        <w:t xml:space="preserve"> (2)</w:t>
      </w:r>
      <w:r w:rsidRPr="001318DB">
        <w:rPr>
          <w:rFonts w:asciiTheme="minorHAnsi" w:eastAsia="MS Gothic" w:hAnsiTheme="minorHAnsi" w:cstheme="minorHAnsi"/>
        </w:rPr>
        <w:tab/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>C</w:t>
      </w:r>
      <w:r w:rsidRPr="001318DB">
        <w:rPr>
          <w:rFonts w:asciiTheme="minorHAnsi" w:eastAsia="MS Gothic" w:hAnsiTheme="minorHAnsi" w:cstheme="minorHAnsi"/>
        </w:rPr>
        <w:t xml:space="preserve"> (3)</w:t>
      </w:r>
      <w:r w:rsidRPr="001318DB">
        <w:rPr>
          <w:rFonts w:asciiTheme="minorHAnsi" w:eastAsia="MS Gothic" w:hAnsiTheme="minorHAnsi" w:cstheme="minorHAnsi"/>
        </w:rPr>
        <w:tab/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>D</w:t>
      </w:r>
      <w:r w:rsidRPr="001318DB">
        <w:rPr>
          <w:rFonts w:asciiTheme="minorHAnsi" w:eastAsia="MS Gothic" w:hAnsiTheme="minorHAnsi" w:cstheme="minorHAnsi"/>
        </w:rPr>
        <w:t xml:space="preserve"> (4) </w:t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ab/>
        <w:t>E</w:t>
      </w:r>
      <w:r w:rsidRPr="001318DB">
        <w:rPr>
          <w:rFonts w:asciiTheme="minorHAnsi" w:eastAsia="MS Gothic" w:hAnsiTheme="minorHAnsi" w:cstheme="minorHAnsi"/>
        </w:rPr>
        <w:t xml:space="preserve"> (5)</w:t>
      </w:r>
      <w:r>
        <w:rPr>
          <w:rFonts w:asciiTheme="minorHAnsi" w:eastAsia="MS Gothic" w:hAnsiTheme="minorHAnsi" w:cstheme="minorHAnsi"/>
        </w:rPr>
        <w:t xml:space="preserve">   </w:t>
      </w:r>
      <w:r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ab/>
        <w:t>F</w:t>
      </w:r>
    </w:p>
    <w:p w14:paraId="7B7D2499" w14:textId="77777777" w:rsidR="00D8560B" w:rsidRPr="001318DB" w:rsidRDefault="00D8560B" w:rsidP="001B7226">
      <w:pPr>
        <w:spacing w:after="120"/>
        <w:ind w:firstLine="708"/>
        <w:rPr>
          <w:rFonts w:asciiTheme="minorHAnsi" w:eastAsia="MS Gothic" w:hAnsiTheme="minorHAnsi" w:cstheme="minorHAnsi"/>
        </w:rPr>
      </w:pPr>
    </w:p>
    <w:p w14:paraId="4941524A" w14:textId="6CB06CEF" w:rsidR="00A02C93" w:rsidRPr="001318DB" w:rsidRDefault="00501AF1" w:rsidP="001B7226">
      <w:pPr>
        <w:pStyle w:val="Odstavecseseznamem1"/>
        <w:numPr>
          <w:ilvl w:val="0"/>
          <w:numId w:val="1"/>
        </w:numPr>
        <w:spacing w:after="120"/>
        <w:rPr>
          <w:rFonts w:asciiTheme="minorHAnsi" w:eastAsia="MS Gothic" w:hAnsiTheme="minorHAnsi" w:cstheme="minorHAnsi"/>
        </w:rPr>
      </w:pPr>
      <w:r w:rsidRPr="00501AF1">
        <w:rPr>
          <w:rFonts w:asciiTheme="minorHAnsi" w:hAnsiTheme="minorHAnsi" w:cstheme="minorHAnsi"/>
          <w:b/>
          <w:bCs/>
          <w:color w:val="000000"/>
        </w:rPr>
        <w:t xml:space="preserve">Jazyková a </w:t>
      </w:r>
      <w:r w:rsidR="00042105">
        <w:rPr>
          <w:rFonts w:asciiTheme="minorHAnsi" w:hAnsiTheme="minorHAnsi" w:cstheme="minorHAnsi"/>
          <w:b/>
          <w:bCs/>
          <w:color w:val="000000"/>
        </w:rPr>
        <w:t>formální</w:t>
      </w:r>
      <w:r w:rsidRPr="00501AF1">
        <w:rPr>
          <w:rFonts w:asciiTheme="minorHAnsi" w:hAnsiTheme="minorHAnsi" w:cstheme="minorHAnsi"/>
          <w:b/>
          <w:bCs/>
          <w:color w:val="000000"/>
        </w:rPr>
        <w:t xml:space="preserve"> úroveň práce</w:t>
      </w:r>
    </w:p>
    <w:p w14:paraId="69FEAD02" w14:textId="6BCD86E5" w:rsidR="00A02C93" w:rsidRPr="00E95E30" w:rsidRDefault="00301A2D" w:rsidP="001B7226">
      <w:pPr>
        <w:pStyle w:val="Odstavecseseznamem1"/>
        <w:spacing w:after="120"/>
        <w:rPr>
          <w:rFonts w:asciiTheme="minorHAnsi" w:eastAsia="MS Gothic" w:hAnsiTheme="minorHAnsi" w:cstheme="minorHAnsi"/>
          <w:b/>
        </w:rPr>
      </w:pPr>
      <w:sdt>
        <w:sdtPr>
          <w:rPr>
            <w:rFonts w:asciiTheme="minorHAnsi" w:eastAsia="MS Gothic" w:hAnsiTheme="minorHAnsi" w:cstheme="minorHAnsi"/>
            <w:b/>
          </w:rPr>
          <w:id w:val="194507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 xml:space="preserve">  </w:t>
      </w:r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1444335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2096587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FA9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863444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FA9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E95E30">
        <w:rPr>
          <w:rFonts w:asciiTheme="minorHAnsi" w:eastAsia="MS Gothic" w:hAnsiTheme="minorHAnsi" w:cstheme="minorHAnsi"/>
          <w:b/>
        </w:rPr>
        <w:tab/>
      </w:r>
      <w:r w:rsidR="00A02C93" w:rsidRPr="00E95E30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1599024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3FA9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A02C93" w:rsidRPr="00A02C93">
        <w:rPr>
          <w:rFonts w:asciiTheme="minorHAnsi" w:eastAsia="MS Gothic" w:hAnsiTheme="minorHAnsi" w:cstheme="minorHAnsi"/>
          <w:b/>
        </w:rPr>
        <w:tab/>
      </w:r>
      <w:r w:rsidR="00A02C93" w:rsidRPr="00A02C93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231079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2C93" w:rsidRPr="00E95E30">
            <w:rPr>
              <w:rFonts w:ascii="Segoe UI Symbol" w:eastAsia="MS Gothic" w:hAnsi="Segoe UI Symbol" w:cs="Segoe UI Symbol"/>
              <w:b/>
            </w:rPr>
            <w:t>☐</w:t>
          </w:r>
        </w:sdtContent>
      </w:sdt>
    </w:p>
    <w:p w14:paraId="6A4022EE" w14:textId="0E0108DF" w:rsidR="00A02C93" w:rsidRDefault="00A02C93" w:rsidP="001B7226">
      <w:pPr>
        <w:spacing w:after="120"/>
        <w:ind w:firstLine="708"/>
        <w:rPr>
          <w:rFonts w:asciiTheme="minorHAnsi" w:eastAsia="MS Gothic" w:hAnsiTheme="minorHAnsi" w:cstheme="minorHAnsi"/>
        </w:rPr>
      </w:pPr>
      <w:r w:rsidRPr="001318DB">
        <w:rPr>
          <w:rFonts w:asciiTheme="minorHAnsi" w:eastAsia="MS Gothic" w:hAnsiTheme="minorHAnsi" w:cstheme="minorHAnsi"/>
        </w:rPr>
        <w:t>A (1)</w:t>
      </w:r>
      <w:r w:rsidRPr="001318DB">
        <w:rPr>
          <w:rFonts w:asciiTheme="minorHAnsi" w:eastAsia="MS Gothic" w:hAnsiTheme="minorHAnsi" w:cstheme="minorHAnsi"/>
        </w:rPr>
        <w:tab/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>B</w:t>
      </w:r>
      <w:r w:rsidRPr="001318DB">
        <w:rPr>
          <w:rFonts w:asciiTheme="minorHAnsi" w:eastAsia="MS Gothic" w:hAnsiTheme="minorHAnsi" w:cstheme="minorHAnsi"/>
        </w:rPr>
        <w:t xml:space="preserve"> (2)</w:t>
      </w:r>
      <w:r w:rsidRPr="001318DB">
        <w:rPr>
          <w:rFonts w:asciiTheme="minorHAnsi" w:eastAsia="MS Gothic" w:hAnsiTheme="minorHAnsi" w:cstheme="minorHAnsi"/>
        </w:rPr>
        <w:tab/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>C</w:t>
      </w:r>
      <w:r w:rsidRPr="001318DB">
        <w:rPr>
          <w:rFonts w:asciiTheme="minorHAnsi" w:eastAsia="MS Gothic" w:hAnsiTheme="minorHAnsi" w:cstheme="minorHAnsi"/>
        </w:rPr>
        <w:t xml:space="preserve"> (3)</w:t>
      </w:r>
      <w:r w:rsidRPr="001318DB">
        <w:rPr>
          <w:rFonts w:asciiTheme="minorHAnsi" w:eastAsia="MS Gothic" w:hAnsiTheme="minorHAnsi" w:cstheme="minorHAnsi"/>
        </w:rPr>
        <w:tab/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>D</w:t>
      </w:r>
      <w:r w:rsidRPr="001318DB">
        <w:rPr>
          <w:rFonts w:asciiTheme="minorHAnsi" w:eastAsia="MS Gothic" w:hAnsiTheme="minorHAnsi" w:cstheme="minorHAnsi"/>
        </w:rPr>
        <w:t xml:space="preserve"> (4) </w:t>
      </w:r>
      <w:r w:rsidRPr="001318DB"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ab/>
        <w:t>E</w:t>
      </w:r>
      <w:r w:rsidRPr="001318DB">
        <w:rPr>
          <w:rFonts w:asciiTheme="minorHAnsi" w:eastAsia="MS Gothic" w:hAnsiTheme="minorHAnsi" w:cstheme="minorHAnsi"/>
        </w:rPr>
        <w:t xml:space="preserve"> (5)</w:t>
      </w:r>
      <w:r>
        <w:rPr>
          <w:rFonts w:asciiTheme="minorHAnsi" w:eastAsia="MS Gothic" w:hAnsiTheme="minorHAnsi" w:cstheme="minorHAnsi"/>
        </w:rPr>
        <w:t xml:space="preserve">   </w:t>
      </w:r>
      <w:r>
        <w:rPr>
          <w:rFonts w:asciiTheme="minorHAnsi" w:eastAsia="MS Gothic" w:hAnsiTheme="minorHAnsi" w:cstheme="minorHAnsi"/>
        </w:rPr>
        <w:tab/>
      </w:r>
      <w:r>
        <w:rPr>
          <w:rFonts w:asciiTheme="minorHAnsi" w:eastAsia="MS Gothic" w:hAnsiTheme="minorHAnsi" w:cstheme="minorHAnsi"/>
        </w:rPr>
        <w:tab/>
        <w:t>F</w:t>
      </w:r>
    </w:p>
    <w:p w14:paraId="179E6622" w14:textId="57634255" w:rsidR="00A02C93" w:rsidRPr="001318DB" w:rsidRDefault="00D8560B" w:rsidP="001B7226">
      <w:pPr>
        <w:pStyle w:val="Odstavecseseznamem1"/>
        <w:spacing w:after="120"/>
        <w:ind w:left="0"/>
        <w:rPr>
          <w:rFonts w:asciiTheme="minorHAnsi" w:eastAsia="MS Gothic" w:hAnsiTheme="minorHAnsi" w:cstheme="minorHAnsi"/>
        </w:rPr>
      </w:pPr>
      <w:r w:rsidRPr="001318DB">
        <w:rPr>
          <w:rFonts w:asciiTheme="minorHAnsi" w:eastAsia="MS Gothic" w:hAnsiTheme="minorHAnsi" w:cstheme="minorHAnsi"/>
        </w:rPr>
        <w:tab/>
      </w:r>
    </w:p>
    <w:p w14:paraId="096E6B38" w14:textId="77777777" w:rsidR="00D8560B" w:rsidRPr="008E086C" w:rsidRDefault="00D8560B" w:rsidP="001B7226">
      <w:pPr>
        <w:spacing w:after="120"/>
        <w:rPr>
          <w:rFonts w:asciiTheme="minorHAnsi" w:hAnsiTheme="minorHAnsi" w:cstheme="minorHAnsi"/>
        </w:rPr>
      </w:pPr>
      <w:bookmarkStart w:id="0" w:name="_GoBack"/>
      <w:bookmarkEnd w:id="0"/>
    </w:p>
    <w:p w14:paraId="55BF9EA6" w14:textId="536EF16E" w:rsidR="00D8560B" w:rsidRPr="008E086C" w:rsidRDefault="008E086C" w:rsidP="001B7226">
      <w:pPr>
        <w:spacing w:after="120"/>
        <w:rPr>
          <w:rFonts w:asciiTheme="minorHAnsi" w:eastAsia="MS Gothic" w:hAnsiTheme="minorHAnsi" w:cstheme="minorHAnsi"/>
          <w:b/>
        </w:rPr>
      </w:pPr>
      <w:r>
        <w:rPr>
          <w:rFonts w:asciiTheme="minorHAnsi" w:hAnsiTheme="minorHAnsi" w:cstheme="minorHAnsi"/>
          <w:b/>
        </w:rPr>
        <w:t>Doporučení k obhajobě</w:t>
      </w:r>
    </w:p>
    <w:p w14:paraId="123706D5" w14:textId="3DED4AD0" w:rsidR="008E086C" w:rsidRDefault="008E086C" w:rsidP="001B7226">
      <w:pPr>
        <w:spacing w:after="12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>P</w:t>
      </w:r>
      <w:r w:rsidRPr="008E086C">
        <w:rPr>
          <w:rFonts w:asciiTheme="minorHAnsi" w:hAnsiTheme="minorHAnsi" w:cstheme="minorHAnsi"/>
          <w:bCs/>
          <w:color w:val="000000"/>
        </w:rPr>
        <w:t>ráce může být doporučena k obhajobě tehdy, jestliže žádné</w:t>
      </w:r>
      <w:r>
        <w:rPr>
          <w:rFonts w:asciiTheme="minorHAnsi" w:hAnsiTheme="minorHAnsi" w:cstheme="minorHAnsi"/>
          <w:bCs/>
          <w:color w:val="000000"/>
        </w:rPr>
        <w:t xml:space="preserve"> kritérium</w:t>
      </w:r>
      <w:r w:rsidRPr="008E086C">
        <w:rPr>
          <w:rFonts w:asciiTheme="minorHAnsi" w:hAnsiTheme="minorHAnsi" w:cstheme="minorHAnsi"/>
          <w:bCs/>
          <w:color w:val="000000"/>
        </w:rPr>
        <w:t xml:space="preserve"> není hodnoceno</w:t>
      </w:r>
      <w:r>
        <w:rPr>
          <w:rFonts w:asciiTheme="minorHAnsi" w:hAnsiTheme="minorHAnsi" w:cstheme="minorHAnsi"/>
          <w:bCs/>
          <w:color w:val="000000"/>
        </w:rPr>
        <w:t xml:space="preserve"> stupněm</w:t>
      </w:r>
      <w:r w:rsidRPr="008E086C">
        <w:rPr>
          <w:rFonts w:asciiTheme="minorHAnsi" w:hAnsiTheme="minorHAnsi" w:cstheme="minorHAnsi"/>
          <w:bCs/>
          <w:color w:val="000000"/>
        </w:rPr>
        <w:t xml:space="preserve"> </w:t>
      </w:r>
      <w:r>
        <w:rPr>
          <w:rFonts w:asciiTheme="minorHAnsi" w:hAnsiTheme="minorHAnsi" w:cstheme="minorHAnsi"/>
          <w:bCs/>
          <w:color w:val="000000"/>
        </w:rPr>
        <w:t>F.</w:t>
      </w:r>
    </w:p>
    <w:p w14:paraId="7FA408CC" w14:textId="77777777" w:rsidR="008E086C" w:rsidRDefault="008E086C" w:rsidP="001B7226">
      <w:pPr>
        <w:spacing w:after="120"/>
        <w:rPr>
          <w:rFonts w:asciiTheme="minorHAnsi" w:hAnsiTheme="minorHAnsi" w:cstheme="minorHAnsi"/>
          <w:bCs/>
          <w:color w:val="000000"/>
        </w:rPr>
      </w:pPr>
    </w:p>
    <w:p w14:paraId="11F8B47F" w14:textId="449CDE47" w:rsidR="00D8560B" w:rsidRPr="008E086C" w:rsidRDefault="00D8560B" w:rsidP="001B7226">
      <w:pPr>
        <w:spacing w:after="120"/>
        <w:rPr>
          <w:rFonts w:asciiTheme="minorHAnsi" w:hAnsiTheme="minorHAnsi" w:cstheme="minorHAnsi"/>
          <w:bCs/>
          <w:color w:val="000000"/>
        </w:rPr>
      </w:pPr>
      <w:r w:rsidRPr="008E086C">
        <w:rPr>
          <w:rFonts w:asciiTheme="minorHAnsi" w:hAnsiTheme="minorHAnsi" w:cstheme="minorHAnsi"/>
          <w:bCs/>
          <w:color w:val="000000"/>
        </w:rPr>
        <w:t>Doporučuji k</w:t>
      </w:r>
      <w:r w:rsidR="008E086C" w:rsidRPr="008E086C">
        <w:rPr>
          <w:rFonts w:asciiTheme="minorHAnsi" w:hAnsiTheme="minorHAnsi" w:cstheme="minorHAnsi"/>
          <w:bCs/>
          <w:color w:val="000000"/>
        </w:rPr>
        <w:t> </w:t>
      </w:r>
      <w:r w:rsidRPr="008E086C">
        <w:rPr>
          <w:rFonts w:asciiTheme="minorHAnsi" w:hAnsiTheme="minorHAnsi" w:cstheme="minorHAnsi"/>
          <w:bCs/>
          <w:color w:val="000000"/>
        </w:rPr>
        <w:t>obhajobě</w:t>
      </w:r>
      <w:r w:rsidR="008E086C" w:rsidRPr="008E086C">
        <w:rPr>
          <w:rFonts w:asciiTheme="minorHAnsi" w:hAnsiTheme="minorHAnsi" w:cstheme="minorHAnsi"/>
          <w:bCs/>
          <w:color w:val="000000"/>
        </w:rPr>
        <w:t xml:space="preserve"> </w:t>
      </w:r>
    </w:p>
    <w:p w14:paraId="0D311F17" w14:textId="194056BE" w:rsidR="00D8560B" w:rsidRPr="001318DB" w:rsidRDefault="00301A2D" w:rsidP="001B7226">
      <w:pPr>
        <w:pStyle w:val="Odstavecseseznamem1"/>
        <w:spacing w:after="120"/>
        <w:rPr>
          <w:rFonts w:asciiTheme="minorHAnsi" w:eastAsia="MS Gothic" w:hAnsiTheme="minorHAnsi" w:cstheme="minorHAnsi"/>
          <w:b/>
        </w:rPr>
      </w:pPr>
      <w:sdt>
        <w:sdtPr>
          <w:rPr>
            <w:rFonts w:asciiTheme="minorHAnsi" w:eastAsia="MS Gothic" w:hAnsiTheme="minorHAnsi" w:cstheme="minorHAnsi"/>
            <w:b/>
          </w:rPr>
          <w:id w:val="523600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086C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D8560B" w:rsidRPr="001318DB">
        <w:rPr>
          <w:rFonts w:asciiTheme="minorHAnsi" w:eastAsia="MS Gothic" w:hAnsiTheme="minorHAnsi" w:cstheme="minorHAnsi"/>
          <w:b/>
        </w:rPr>
        <w:tab/>
      </w:r>
      <w:r w:rsidR="00D8560B" w:rsidRPr="001318DB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1078895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7B23" w:rsidRPr="001318DB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D8560B" w:rsidRPr="001318DB">
        <w:rPr>
          <w:rFonts w:asciiTheme="minorHAnsi" w:eastAsia="MS Gothic" w:hAnsiTheme="minorHAnsi" w:cstheme="minorHAnsi"/>
          <w:b/>
        </w:rPr>
        <w:tab/>
      </w:r>
      <w:r w:rsidR="00D8560B" w:rsidRPr="001318DB">
        <w:rPr>
          <w:rFonts w:asciiTheme="minorHAnsi" w:eastAsia="MS Gothic" w:hAnsiTheme="minorHAnsi" w:cstheme="minorHAnsi"/>
          <w:b/>
        </w:rPr>
        <w:tab/>
      </w:r>
      <w:r w:rsidR="00D8560B" w:rsidRPr="001318DB">
        <w:rPr>
          <w:rFonts w:asciiTheme="minorHAnsi" w:eastAsia="MS Gothic" w:hAnsiTheme="minorHAnsi" w:cstheme="minorHAnsi"/>
          <w:b/>
        </w:rPr>
        <w:tab/>
      </w:r>
    </w:p>
    <w:p w14:paraId="30827C9D" w14:textId="77777777" w:rsidR="00D8560B" w:rsidRPr="001318DB" w:rsidRDefault="00D8560B" w:rsidP="001B7226">
      <w:pPr>
        <w:pStyle w:val="Odstavecseseznamem1"/>
        <w:spacing w:after="120"/>
        <w:rPr>
          <w:rFonts w:asciiTheme="minorHAnsi" w:eastAsia="MS Gothic" w:hAnsiTheme="minorHAnsi" w:cstheme="minorHAnsi"/>
        </w:rPr>
      </w:pPr>
      <w:r w:rsidRPr="001318DB">
        <w:rPr>
          <w:rFonts w:asciiTheme="minorHAnsi" w:eastAsia="MS Gothic" w:hAnsiTheme="minorHAnsi" w:cstheme="minorHAnsi"/>
        </w:rPr>
        <w:t>ANO</w:t>
      </w:r>
      <w:r w:rsidRPr="001318DB">
        <w:rPr>
          <w:rFonts w:asciiTheme="minorHAnsi" w:eastAsia="MS Gothic" w:hAnsiTheme="minorHAnsi" w:cstheme="minorHAnsi"/>
          <w:b/>
        </w:rPr>
        <w:t xml:space="preserve"> </w:t>
      </w:r>
      <w:r w:rsidRPr="001318DB">
        <w:rPr>
          <w:rFonts w:asciiTheme="minorHAnsi" w:eastAsia="MS Gothic" w:hAnsiTheme="minorHAnsi" w:cstheme="minorHAnsi"/>
        </w:rPr>
        <w:tab/>
      </w:r>
      <w:r w:rsidRPr="001318DB">
        <w:rPr>
          <w:rFonts w:asciiTheme="minorHAnsi" w:eastAsia="MS Gothic" w:hAnsiTheme="minorHAnsi" w:cstheme="minorHAnsi"/>
        </w:rPr>
        <w:tab/>
        <w:t>NE</w:t>
      </w:r>
    </w:p>
    <w:p w14:paraId="18F362E9" w14:textId="77777777" w:rsidR="00D8560B" w:rsidRPr="001318DB" w:rsidRDefault="00D8560B" w:rsidP="001B7226">
      <w:pPr>
        <w:pStyle w:val="Odstavecseseznamem1"/>
        <w:spacing w:after="120"/>
        <w:rPr>
          <w:rFonts w:asciiTheme="minorHAnsi" w:eastAsia="MS Gothic" w:hAnsiTheme="minorHAnsi" w:cstheme="minorHAnsi"/>
        </w:rPr>
      </w:pPr>
    </w:p>
    <w:p w14:paraId="089C2299" w14:textId="77777777" w:rsidR="008E086C" w:rsidRDefault="00D8560B" w:rsidP="001B7226">
      <w:pPr>
        <w:pStyle w:val="Odstavecseseznamem1"/>
        <w:spacing w:after="120"/>
        <w:ind w:left="0"/>
        <w:rPr>
          <w:rFonts w:asciiTheme="minorHAnsi" w:hAnsiTheme="minorHAnsi" w:cstheme="minorHAnsi"/>
          <w:b/>
          <w:bCs/>
          <w:color w:val="000000"/>
        </w:rPr>
      </w:pPr>
      <w:r w:rsidRPr="001318DB">
        <w:rPr>
          <w:rFonts w:asciiTheme="minorHAnsi" w:hAnsiTheme="minorHAnsi" w:cstheme="minorHAnsi"/>
          <w:b/>
          <w:bCs/>
          <w:color w:val="000000"/>
        </w:rPr>
        <w:t>Celkové hodnocení práce</w:t>
      </w:r>
    </w:p>
    <w:p w14:paraId="24DC940A" w14:textId="2AE23D76" w:rsidR="008E086C" w:rsidRPr="008E086C" w:rsidRDefault="008E086C" w:rsidP="001B7226">
      <w:pPr>
        <w:pStyle w:val="Odstavecseseznamem1"/>
        <w:spacing w:after="120"/>
        <w:ind w:left="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>Celkové hodnocení práce vychází z aritmetického průměru bodů odpovídajícím jednotlivým stupňům hodnocení</w:t>
      </w:r>
      <w:r w:rsidR="004E140E">
        <w:rPr>
          <w:rFonts w:asciiTheme="minorHAnsi" w:hAnsiTheme="minorHAnsi" w:cstheme="minorHAnsi"/>
          <w:bCs/>
          <w:color w:val="000000"/>
        </w:rPr>
        <w:t xml:space="preserve"> (standardní zaokrouhlení</w:t>
      </w:r>
      <w:r w:rsidR="00770E48">
        <w:rPr>
          <w:rFonts w:asciiTheme="minorHAnsi" w:hAnsiTheme="minorHAnsi" w:cstheme="minorHAnsi"/>
          <w:bCs/>
          <w:color w:val="000000"/>
        </w:rPr>
        <w:t xml:space="preserve"> na celá čísla</w:t>
      </w:r>
      <w:r w:rsidR="004E140E">
        <w:rPr>
          <w:rFonts w:asciiTheme="minorHAnsi" w:hAnsiTheme="minorHAnsi" w:cstheme="minorHAnsi"/>
          <w:bCs/>
          <w:color w:val="000000"/>
        </w:rPr>
        <w:t>)</w:t>
      </w:r>
      <w:r>
        <w:rPr>
          <w:rFonts w:asciiTheme="minorHAnsi" w:hAnsiTheme="minorHAnsi" w:cstheme="minorHAnsi"/>
          <w:bCs/>
          <w:color w:val="000000"/>
        </w:rPr>
        <w:t>. Pokud je alespoň jedno kritérium hodnoceno stupněm F, automaticky je celá práce hodnocena stupněm F.</w:t>
      </w:r>
    </w:p>
    <w:p w14:paraId="4C26503F" w14:textId="68E7EF84" w:rsidR="00D8560B" w:rsidRPr="001318DB" w:rsidRDefault="00D8560B" w:rsidP="001B7226">
      <w:pPr>
        <w:pStyle w:val="Odstavecseseznamem1"/>
        <w:spacing w:after="120"/>
        <w:ind w:left="0"/>
        <w:rPr>
          <w:rFonts w:asciiTheme="minorHAnsi" w:hAnsiTheme="minorHAnsi" w:cstheme="minorHAnsi"/>
          <w:b/>
          <w:bCs/>
          <w:color w:val="000000"/>
        </w:rPr>
      </w:pPr>
      <w:r w:rsidRPr="001318DB">
        <w:rPr>
          <w:rFonts w:asciiTheme="minorHAnsi" w:hAnsiTheme="minorHAnsi" w:cstheme="minorHAnsi"/>
          <w:b/>
          <w:bCs/>
          <w:color w:val="000000"/>
        </w:rPr>
        <w:t xml:space="preserve"> </w:t>
      </w:r>
    </w:p>
    <w:p w14:paraId="05F7B103" w14:textId="7E324832" w:rsidR="00D8560B" w:rsidRPr="001318DB" w:rsidRDefault="00301A2D" w:rsidP="001B7226">
      <w:pPr>
        <w:pStyle w:val="Odstavecseseznamem1"/>
        <w:spacing w:after="120"/>
        <w:rPr>
          <w:rFonts w:asciiTheme="minorHAnsi" w:eastAsia="MS Gothic" w:hAnsiTheme="minorHAnsi" w:cstheme="minorHAnsi"/>
          <w:b/>
          <w:caps/>
        </w:rPr>
      </w:pPr>
      <w:sdt>
        <w:sdtPr>
          <w:rPr>
            <w:rFonts w:asciiTheme="minorHAnsi" w:eastAsia="MS Gothic" w:hAnsiTheme="minorHAnsi" w:cstheme="minorHAnsi"/>
            <w:b/>
          </w:rPr>
          <w:id w:val="1089741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140E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D8560B" w:rsidRPr="001318DB">
        <w:rPr>
          <w:rFonts w:asciiTheme="minorHAnsi" w:eastAsia="MS Gothic" w:hAnsiTheme="minorHAnsi" w:cstheme="minorHAnsi"/>
          <w:b/>
        </w:rPr>
        <w:tab/>
      </w:r>
      <w:r w:rsidR="00CC375F" w:rsidRPr="001318DB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2084359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7B5D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087DFE">
        <w:rPr>
          <w:rFonts w:asciiTheme="minorHAnsi" w:eastAsia="MS Gothic" w:hAnsiTheme="minorHAnsi" w:cstheme="minorHAnsi"/>
          <w:b/>
        </w:rPr>
        <w:tab/>
      </w:r>
      <w:r w:rsidR="00D8560B" w:rsidRPr="001318DB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1470052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0933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087DFE">
        <w:rPr>
          <w:rFonts w:asciiTheme="minorHAnsi" w:eastAsia="MS Gothic" w:hAnsiTheme="minorHAnsi" w:cstheme="minorHAnsi"/>
          <w:b/>
        </w:rPr>
        <w:tab/>
      </w:r>
      <w:r w:rsidR="00D8560B" w:rsidRPr="001318DB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44381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25F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087DFE">
        <w:rPr>
          <w:rFonts w:asciiTheme="minorHAnsi" w:eastAsia="MS Gothic" w:hAnsiTheme="minorHAnsi" w:cstheme="minorHAnsi"/>
          <w:b/>
        </w:rPr>
        <w:tab/>
      </w:r>
      <w:r w:rsidR="00D8560B" w:rsidRPr="001318DB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680578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7AD2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D8560B" w:rsidRPr="001318DB">
        <w:rPr>
          <w:rFonts w:asciiTheme="minorHAnsi" w:eastAsia="MS Gothic" w:hAnsiTheme="minorHAnsi" w:cstheme="minorHAnsi"/>
          <w:b/>
        </w:rPr>
        <w:tab/>
      </w:r>
      <w:r w:rsidR="00CC375F" w:rsidRPr="001318DB">
        <w:rPr>
          <w:rFonts w:asciiTheme="minorHAnsi" w:eastAsia="MS Gothic" w:hAnsiTheme="minorHAnsi" w:cstheme="minorHAnsi"/>
          <w:b/>
        </w:rPr>
        <w:tab/>
      </w:r>
      <w:sdt>
        <w:sdtPr>
          <w:rPr>
            <w:rFonts w:asciiTheme="minorHAnsi" w:eastAsia="MS Gothic" w:hAnsiTheme="minorHAnsi" w:cstheme="minorHAnsi"/>
            <w:b/>
          </w:rPr>
          <w:id w:val="-1205559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3FA8">
            <w:rPr>
              <w:rFonts w:ascii="MS Gothic" w:eastAsia="MS Gothic" w:hAnsi="MS Gothic" w:cstheme="minorHAnsi" w:hint="eastAsia"/>
              <w:b/>
            </w:rPr>
            <w:t>☐</w:t>
          </w:r>
        </w:sdtContent>
      </w:sdt>
      <w:r w:rsidR="003D178B" w:rsidRPr="001318DB">
        <w:rPr>
          <w:rFonts w:asciiTheme="minorHAnsi" w:eastAsia="MS Gothic" w:hAnsiTheme="minorHAnsi" w:cstheme="minorHAnsi"/>
          <w:b/>
        </w:rPr>
        <w:tab/>
      </w:r>
    </w:p>
    <w:p w14:paraId="0A4E6D93" w14:textId="77777777" w:rsidR="00D8560B" w:rsidRPr="001318DB" w:rsidRDefault="00CC375F" w:rsidP="001B7226">
      <w:pPr>
        <w:pStyle w:val="Odstavecseseznamem1"/>
        <w:spacing w:after="120"/>
        <w:rPr>
          <w:rFonts w:asciiTheme="minorHAnsi" w:eastAsia="MS Gothic" w:hAnsiTheme="minorHAnsi" w:cstheme="minorHAnsi"/>
          <w:caps/>
        </w:rPr>
      </w:pPr>
      <w:r w:rsidRPr="001318DB">
        <w:rPr>
          <w:rFonts w:asciiTheme="minorHAnsi" w:eastAsia="MS Gothic" w:hAnsiTheme="minorHAnsi" w:cstheme="minorHAnsi"/>
          <w:caps/>
        </w:rPr>
        <w:t>A</w:t>
      </w:r>
      <w:r w:rsidR="00D8560B" w:rsidRPr="001318DB">
        <w:rPr>
          <w:rFonts w:asciiTheme="minorHAnsi" w:eastAsia="MS Gothic" w:hAnsiTheme="minorHAnsi" w:cstheme="minorHAnsi"/>
          <w:b/>
          <w:caps/>
        </w:rPr>
        <w:t xml:space="preserve"> </w:t>
      </w:r>
      <w:r w:rsidR="00D8560B" w:rsidRPr="001318DB">
        <w:rPr>
          <w:rFonts w:asciiTheme="minorHAnsi" w:eastAsia="MS Gothic" w:hAnsiTheme="minorHAnsi" w:cstheme="minorHAnsi"/>
          <w:caps/>
        </w:rPr>
        <w:t xml:space="preserve"> </w:t>
      </w:r>
      <w:r w:rsidR="00D8560B" w:rsidRPr="001318DB">
        <w:rPr>
          <w:rFonts w:asciiTheme="minorHAnsi" w:eastAsia="MS Gothic" w:hAnsiTheme="minorHAnsi" w:cstheme="minorHAnsi"/>
          <w:caps/>
        </w:rPr>
        <w:tab/>
      </w:r>
      <w:r w:rsidR="00D8560B" w:rsidRPr="001318DB">
        <w:rPr>
          <w:rFonts w:asciiTheme="minorHAnsi" w:eastAsia="MS Gothic" w:hAnsiTheme="minorHAnsi" w:cstheme="minorHAnsi"/>
          <w:caps/>
        </w:rPr>
        <w:tab/>
      </w:r>
      <w:r w:rsidRPr="001318DB">
        <w:rPr>
          <w:rFonts w:asciiTheme="minorHAnsi" w:eastAsia="MS Gothic" w:hAnsiTheme="minorHAnsi" w:cstheme="minorHAnsi"/>
          <w:caps/>
        </w:rPr>
        <w:t>B</w:t>
      </w:r>
      <w:r w:rsidRPr="001318DB">
        <w:rPr>
          <w:rFonts w:asciiTheme="minorHAnsi" w:eastAsia="MS Gothic" w:hAnsiTheme="minorHAnsi" w:cstheme="minorHAnsi"/>
          <w:caps/>
        </w:rPr>
        <w:tab/>
      </w:r>
      <w:r w:rsidR="00087DFE">
        <w:rPr>
          <w:rFonts w:asciiTheme="minorHAnsi" w:eastAsia="MS Gothic" w:hAnsiTheme="minorHAnsi" w:cstheme="minorHAnsi"/>
          <w:caps/>
        </w:rPr>
        <w:tab/>
      </w:r>
      <w:r w:rsidRPr="001318DB">
        <w:rPr>
          <w:rFonts w:asciiTheme="minorHAnsi" w:eastAsia="MS Gothic" w:hAnsiTheme="minorHAnsi" w:cstheme="minorHAnsi"/>
          <w:caps/>
        </w:rPr>
        <w:t>C</w:t>
      </w:r>
      <w:r w:rsidR="00D8560B" w:rsidRPr="001318DB">
        <w:rPr>
          <w:rFonts w:asciiTheme="minorHAnsi" w:eastAsia="MS Gothic" w:hAnsiTheme="minorHAnsi" w:cstheme="minorHAnsi"/>
          <w:caps/>
        </w:rPr>
        <w:tab/>
      </w:r>
      <w:r w:rsidR="00087DFE">
        <w:rPr>
          <w:rFonts w:asciiTheme="minorHAnsi" w:eastAsia="MS Gothic" w:hAnsiTheme="minorHAnsi" w:cstheme="minorHAnsi"/>
          <w:caps/>
        </w:rPr>
        <w:tab/>
      </w:r>
      <w:r w:rsidRPr="001318DB">
        <w:rPr>
          <w:rFonts w:asciiTheme="minorHAnsi" w:eastAsia="MS Gothic" w:hAnsiTheme="minorHAnsi" w:cstheme="minorHAnsi"/>
          <w:caps/>
        </w:rPr>
        <w:t>D</w:t>
      </w:r>
      <w:r w:rsidRPr="001318DB">
        <w:rPr>
          <w:rFonts w:asciiTheme="minorHAnsi" w:eastAsia="MS Gothic" w:hAnsiTheme="minorHAnsi" w:cstheme="minorHAnsi"/>
          <w:caps/>
        </w:rPr>
        <w:tab/>
      </w:r>
      <w:r w:rsidR="00087DFE">
        <w:rPr>
          <w:rFonts w:asciiTheme="minorHAnsi" w:eastAsia="MS Gothic" w:hAnsiTheme="minorHAnsi" w:cstheme="minorHAnsi"/>
          <w:caps/>
        </w:rPr>
        <w:tab/>
      </w:r>
      <w:r w:rsidRPr="001318DB">
        <w:rPr>
          <w:rFonts w:asciiTheme="minorHAnsi" w:eastAsia="MS Gothic" w:hAnsiTheme="minorHAnsi" w:cstheme="minorHAnsi"/>
          <w:caps/>
        </w:rPr>
        <w:t>E</w:t>
      </w:r>
      <w:r w:rsidR="00D8560B" w:rsidRPr="001318DB">
        <w:rPr>
          <w:rFonts w:asciiTheme="minorHAnsi" w:eastAsia="MS Gothic" w:hAnsiTheme="minorHAnsi" w:cstheme="minorHAnsi"/>
          <w:caps/>
        </w:rPr>
        <w:tab/>
      </w:r>
      <w:r w:rsidR="00D8560B" w:rsidRPr="001318DB">
        <w:rPr>
          <w:rFonts w:asciiTheme="minorHAnsi" w:eastAsia="MS Gothic" w:hAnsiTheme="minorHAnsi" w:cstheme="minorHAnsi"/>
          <w:caps/>
        </w:rPr>
        <w:tab/>
      </w:r>
      <w:r w:rsidRPr="001318DB">
        <w:rPr>
          <w:rFonts w:asciiTheme="minorHAnsi" w:eastAsia="MS Gothic" w:hAnsiTheme="minorHAnsi" w:cstheme="minorHAnsi"/>
          <w:caps/>
        </w:rPr>
        <w:t>F</w:t>
      </w:r>
    </w:p>
    <w:p w14:paraId="38F5721D" w14:textId="2AD92C5F" w:rsidR="00A02C93" w:rsidRDefault="00A02C93" w:rsidP="001B7226">
      <w:pPr>
        <w:spacing w:after="120" w:line="276" w:lineRule="auto"/>
        <w:rPr>
          <w:rFonts w:asciiTheme="minorHAnsi" w:hAnsiTheme="minorHAnsi" w:cstheme="minorHAnsi"/>
        </w:rPr>
      </w:pPr>
    </w:p>
    <w:p w14:paraId="14C2B8BE" w14:textId="77777777" w:rsidR="00F9547B" w:rsidRDefault="00F9547B" w:rsidP="001B7226">
      <w:pPr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446CF68B" w14:textId="2FD83700" w:rsidR="00F9547B" w:rsidRPr="00F9547B" w:rsidRDefault="00F9547B" w:rsidP="001B7226">
      <w:pPr>
        <w:spacing w:after="120" w:line="276" w:lineRule="auto"/>
        <w:rPr>
          <w:rFonts w:asciiTheme="minorHAnsi" w:hAnsiTheme="minorHAnsi" w:cstheme="minorHAnsi"/>
          <w:b/>
        </w:rPr>
      </w:pPr>
      <w:r w:rsidRPr="00F9547B">
        <w:rPr>
          <w:rFonts w:asciiTheme="minorHAnsi" w:hAnsiTheme="minorHAnsi" w:cstheme="minorHAnsi"/>
          <w:b/>
        </w:rPr>
        <w:lastRenderedPageBreak/>
        <w:t>Slovní hodnocení práce a jeho zdůvodnění</w:t>
      </w:r>
    </w:p>
    <w:p w14:paraId="5062E0E9" w14:textId="77777777" w:rsidR="00901F23" w:rsidRDefault="00901F23" w:rsidP="00901F23">
      <w:pPr>
        <w:spacing w:after="120" w:line="276" w:lineRule="auto"/>
        <w:rPr>
          <w:rFonts w:asciiTheme="minorHAnsi" w:hAnsiTheme="minorHAnsi" w:cstheme="minorHAnsi"/>
        </w:rPr>
      </w:pPr>
      <w:proofErr w:type="spellStart"/>
      <w:r w:rsidRPr="00F9547B">
        <w:rPr>
          <w:rFonts w:asciiTheme="minorHAnsi" w:hAnsiTheme="minorHAnsi" w:cstheme="minorHAnsi"/>
        </w:rPr>
        <w:t>xxx</w:t>
      </w:r>
      <w:proofErr w:type="spellEnd"/>
      <w:r w:rsidRPr="00F9547B">
        <w:rPr>
          <w:rFonts w:asciiTheme="minorHAnsi" w:hAnsiTheme="minorHAnsi" w:cstheme="minorHAnsi"/>
        </w:rPr>
        <w:t xml:space="preserve"> </w:t>
      </w:r>
    </w:p>
    <w:p w14:paraId="233B0811" w14:textId="79E0E953" w:rsidR="00F9547B" w:rsidRPr="00F9547B" w:rsidRDefault="00901F23" w:rsidP="001B7226">
      <w:pPr>
        <w:spacing w:after="12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</w:t>
      </w:r>
      <w:r w:rsidR="00F9547B" w:rsidRPr="00F9547B">
        <w:rPr>
          <w:rFonts w:asciiTheme="minorHAnsi" w:hAnsiTheme="minorHAnsi" w:cstheme="minorHAnsi"/>
        </w:rPr>
        <w:t>ezapomeňte uvést celkové hodnocení (písmeno)</w:t>
      </w:r>
    </w:p>
    <w:p w14:paraId="47E70FF4" w14:textId="77777777" w:rsidR="001B7226" w:rsidRPr="00F9547B" w:rsidRDefault="001B7226" w:rsidP="001B7226">
      <w:pPr>
        <w:spacing w:after="120" w:line="276" w:lineRule="auto"/>
        <w:rPr>
          <w:rFonts w:asciiTheme="minorHAnsi" w:hAnsiTheme="minorHAnsi" w:cstheme="minorHAnsi"/>
        </w:rPr>
      </w:pPr>
      <w:r w:rsidRPr="00F9547B">
        <w:rPr>
          <w:rFonts w:asciiTheme="minorHAnsi" w:hAnsiTheme="minorHAnsi" w:cstheme="minorHAnsi"/>
        </w:rPr>
        <w:t>Ověření práce v sytému THESES</w:t>
      </w:r>
    </w:p>
    <w:p w14:paraId="065BEF77" w14:textId="2DB1577A" w:rsidR="001B7226" w:rsidRPr="00F9547B" w:rsidRDefault="001B7226" w:rsidP="001B7226">
      <w:pPr>
        <w:spacing w:after="120" w:line="276" w:lineRule="auto"/>
        <w:rPr>
          <w:rFonts w:asciiTheme="minorHAnsi" w:hAnsiTheme="minorHAnsi" w:cstheme="minorHAnsi"/>
        </w:rPr>
      </w:pPr>
      <w:r w:rsidRPr="00F9547B">
        <w:rPr>
          <w:rFonts w:asciiTheme="minorHAnsi" w:hAnsiTheme="minorHAnsi" w:cstheme="minorHAnsi"/>
        </w:rPr>
        <w:t xml:space="preserve">Diplomová/bakalářská práce byla ověřena v systému </w:t>
      </w:r>
      <w:proofErr w:type="spellStart"/>
      <w:r w:rsidRPr="00F9547B">
        <w:rPr>
          <w:rFonts w:asciiTheme="minorHAnsi" w:hAnsiTheme="minorHAnsi" w:cstheme="minorHAnsi"/>
        </w:rPr>
        <w:t>Theses</w:t>
      </w:r>
      <w:proofErr w:type="spellEnd"/>
      <w:r w:rsidR="00901F23">
        <w:rPr>
          <w:rFonts w:asciiTheme="minorHAnsi" w:hAnsiTheme="minorHAnsi" w:cstheme="minorHAnsi"/>
        </w:rPr>
        <w:t>, n</w:t>
      </w:r>
      <w:r w:rsidRPr="00F9547B">
        <w:rPr>
          <w:rFonts w:asciiTheme="minorHAnsi" w:hAnsiTheme="minorHAnsi" w:cstheme="minorHAnsi"/>
        </w:rPr>
        <w:t>ejedná se o plagiát.</w:t>
      </w:r>
    </w:p>
    <w:p w14:paraId="6BC926A1" w14:textId="77777777" w:rsidR="00F9547B" w:rsidRPr="00F9547B" w:rsidRDefault="00F9547B" w:rsidP="001B7226">
      <w:pPr>
        <w:spacing w:after="120" w:line="276" w:lineRule="auto"/>
        <w:rPr>
          <w:rFonts w:asciiTheme="minorHAnsi" w:hAnsiTheme="minorHAnsi" w:cstheme="minorHAnsi"/>
        </w:rPr>
      </w:pPr>
    </w:p>
    <w:p w14:paraId="1EDBCDB9" w14:textId="77777777" w:rsidR="00F9547B" w:rsidRPr="00F9547B" w:rsidRDefault="00F9547B" w:rsidP="001B7226">
      <w:pPr>
        <w:spacing w:after="120" w:line="276" w:lineRule="auto"/>
        <w:rPr>
          <w:rFonts w:asciiTheme="minorHAnsi" w:hAnsiTheme="minorHAnsi" w:cstheme="minorHAnsi"/>
          <w:b/>
        </w:rPr>
      </w:pPr>
      <w:r w:rsidRPr="00F9547B">
        <w:rPr>
          <w:rFonts w:asciiTheme="minorHAnsi" w:hAnsiTheme="minorHAnsi" w:cstheme="minorHAnsi"/>
          <w:b/>
        </w:rPr>
        <w:t>Poznámky a komentáře</w:t>
      </w:r>
    </w:p>
    <w:p w14:paraId="47726694" w14:textId="77777777" w:rsidR="001B7226" w:rsidRPr="00F9547B" w:rsidRDefault="001B7226" w:rsidP="001B7226">
      <w:pPr>
        <w:pStyle w:val="Odstavecseseznamem"/>
        <w:numPr>
          <w:ilvl w:val="0"/>
          <w:numId w:val="28"/>
        </w:numPr>
        <w:spacing w:after="120" w:line="276" w:lineRule="auto"/>
        <w:rPr>
          <w:rFonts w:asciiTheme="minorHAnsi" w:hAnsiTheme="minorHAnsi" w:cstheme="minorHAnsi"/>
        </w:rPr>
      </w:pPr>
      <w:proofErr w:type="spellStart"/>
      <w:r w:rsidRPr="00F9547B">
        <w:rPr>
          <w:rFonts w:asciiTheme="minorHAnsi" w:hAnsiTheme="minorHAnsi" w:cstheme="minorHAnsi"/>
        </w:rPr>
        <w:t>xxx</w:t>
      </w:r>
      <w:proofErr w:type="spellEnd"/>
    </w:p>
    <w:p w14:paraId="0AD603A0" w14:textId="77777777" w:rsidR="001B7226" w:rsidRPr="00F9547B" w:rsidRDefault="001B7226" w:rsidP="001B7226">
      <w:pPr>
        <w:pStyle w:val="Odstavecseseznamem"/>
        <w:numPr>
          <w:ilvl w:val="0"/>
          <w:numId w:val="28"/>
        </w:numPr>
        <w:spacing w:after="120" w:line="276" w:lineRule="auto"/>
        <w:rPr>
          <w:rFonts w:asciiTheme="minorHAnsi" w:hAnsiTheme="minorHAnsi" w:cstheme="minorHAnsi"/>
        </w:rPr>
      </w:pPr>
      <w:proofErr w:type="spellStart"/>
      <w:r w:rsidRPr="00F9547B">
        <w:rPr>
          <w:rFonts w:asciiTheme="minorHAnsi" w:hAnsiTheme="minorHAnsi" w:cstheme="minorHAnsi"/>
        </w:rPr>
        <w:t>xxx</w:t>
      </w:r>
      <w:proofErr w:type="spellEnd"/>
    </w:p>
    <w:p w14:paraId="0DF2BDE2" w14:textId="77777777" w:rsidR="00F9547B" w:rsidRPr="00F9547B" w:rsidRDefault="00F9547B" w:rsidP="001B7226">
      <w:pPr>
        <w:spacing w:after="120" w:line="276" w:lineRule="auto"/>
        <w:rPr>
          <w:rFonts w:asciiTheme="minorHAnsi" w:hAnsiTheme="minorHAnsi" w:cstheme="minorHAnsi"/>
        </w:rPr>
      </w:pPr>
    </w:p>
    <w:p w14:paraId="346B49DD" w14:textId="77777777" w:rsidR="00F9547B" w:rsidRPr="00F9547B" w:rsidRDefault="00F9547B" w:rsidP="001B7226">
      <w:pPr>
        <w:spacing w:after="120" w:line="276" w:lineRule="auto"/>
        <w:rPr>
          <w:rFonts w:asciiTheme="minorHAnsi" w:hAnsiTheme="minorHAnsi" w:cstheme="minorHAnsi"/>
          <w:b/>
        </w:rPr>
      </w:pPr>
      <w:r w:rsidRPr="00F9547B">
        <w:rPr>
          <w:rFonts w:asciiTheme="minorHAnsi" w:hAnsiTheme="minorHAnsi" w:cstheme="minorHAnsi"/>
          <w:b/>
        </w:rPr>
        <w:t>Otázky k diskuzi</w:t>
      </w:r>
    </w:p>
    <w:p w14:paraId="12FD770F" w14:textId="5D61C200" w:rsidR="00F9547B" w:rsidRPr="00F9547B" w:rsidRDefault="00F9547B" w:rsidP="001B7226">
      <w:pPr>
        <w:pStyle w:val="Odstavecseseznamem"/>
        <w:numPr>
          <w:ilvl w:val="0"/>
          <w:numId w:val="28"/>
        </w:numPr>
        <w:spacing w:after="120" w:line="276" w:lineRule="auto"/>
        <w:rPr>
          <w:rFonts w:asciiTheme="minorHAnsi" w:hAnsiTheme="minorHAnsi" w:cstheme="minorHAnsi"/>
        </w:rPr>
      </w:pPr>
      <w:proofErr w:type="spellStart"/>
      <w:r w:rsidRPr="00F9547B">
        <w:rPr>
          <w:rFonts w:asciiTheme="minorHAnsi" w:hAnsiTheme="minorHAnsi" w:cstheme="minorHAnsi"/>
        </w:rPr>
        <w:t>xxx</w:t>
      </w:r>
      <w:proofErr w:type="spellEnd"/>
    </w:p>
    <w:p w14:paraId="20CD30C6" w14:textId="1C7B453E" w:rsidR="00F9547B" w:rsidRPr="00F9547B" w:rsidRDefault="00F9547B" w:rsidP="001B7226">
      <w:pPr>
        <w:pStyle w:val="Odstavecseseznamem"/>
        <w:numPr>
          <w:ilvl w:val="0"/>
          <w:numId w:val="28"/>
        </w:numPr>
        <w:spacing w:after="120" w:line="276" w:lineRule="auto"/>
        <w:rPr>
          <w:rFonts w:asciiTheme="minorHAnsi" w:hAnsiTheme="minorHAnsi" w:cstheme="minorHAnsi"/>
        </w:rPr>
      </w:pPr>
      <w:proofErr w:type="spellStart"/>
      <w:r w:rsidRPr="00F9547B">
        <w:rPr>
          <w:rFonts w:asciiTheme="minorHAnsi" w:hAnsiTheme="minorHAnsi" w:cstheme="minorHAnsi"/>
        </w:rPr>
        <w:t>xxx</w:t>
      </w:r>
      <w:proofErr w:type="spellEnd"/>
    </w:p>
    <w:p w14:paraId="31D85F17" w14:textId="77777777" w:rsidR="001B7226" w:rsidRDefault="001B7226" w:rsidP="001B7226">
      <w:pPr>
        <w:spacing w:after="120" w:line="276" w:lineRule="auto"/>
        <w:rPr>
          <w:rFonts w:asciiTheme="minorHAnsi" w:hAnsiTheme="minorHAnsi" w:cstheme="minorHAnsi"/>
        </w:rPr>
      </w:pPr>
    </w:p>
    <w:p w14:paraId="2A39D94F" w14:textId="77777777" w:rsidR="001B7226" w:rsidRDefault="001B7226" w:rsidP="001B7226">
      <w:pPr>
        <w:spacing w:after="120" w:line="276" w:lineRule="auto"/>
        <w:rPr>
          <w:rFonts w:asciiTheme="minorHAnsi" w:hAnsiTheme="minorHAnsi" w:cstheme="minorHAnsi"/>
        </w:rPr>
      </w:pPr>
    </w:p>
    <w:p w14:paraId="5DBD94A0" w14:textId="77777777" w:rsidR="001B7226" w:rsidRDefault="001B7226" w:rsidP="001B7226">
      <w:pPr>
        <w:spacing w:after="120" w:line="276" w:lineRule="auto"/>
        <w:rPr>
          <w:rFonts w:asciiTheme="minorHAnsi" w:hAnsiTheme="minorHAnsi" w:cstheme="minorHAnsi"/>
        </w:rPr>
      </w:pPr>
    </w:p>
    <w:p w14:paraId="6F48DF20" w14:textId="343F68E2" w:rsidR="001B7226" w:rsidRDefault="001B7226" w:rsidP="001B7226">
      <w:pPr>
        <w:spacing w:after="120" w:line="276" w:lineRule="auto"/>
        <w:rPr>
          <w:rFonts w:asciiTheme="minorHAnsi" w:hAnsiTheme="minorHAnsi" w:cstheme="minorHAnsi"/>
        </w:rPr>
      </w:pPr>
    </w:p>
    <w:p w14:paraId="22F888D5" w14:textId="5EC4FDB4" w:rsidR="001B7226" w:rsidRDefault="001B7226" w:rsidP="001B7226">
      <w:pPr>
        <w:spacing w:after="120" w:line="276" w:lineRule="auto"/>
        <w:rPr>
          <w:rFonts w:asciiTheme="minorHAnsi" w:hAnsiTheme="minorHAnsi" w:cstheme="minorHAnsi"/>
        </w:rPr>
      </w:pPr>
    </w:p>
    <w:p w14:paraId="7265974B" w14:textId="2C52F7EF" w:rsidR="00F9547B" w:rsidRPr="00F9547B" w:rsidRDefault="00901F23" w:rsidP="001B7226">
      <w:pPr>
        <w:spacing w:after="12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F2A55" wp14:editId="6F4671DE">
                <wp:simplePos x="0" y="0"/>
                <wp:positionH relativeFrom="column">
                  <wp:posOffset>4130675</wp:posOffset>
                </wp:positionH>
                <wp:positionV relativeFrom="paragraph">
                  <wp:posOffset>247015</wp:posOffset>
                </wp:positionV>
                <wp:extent cx="2034540" cy="982980"/>
                <wp:effectExtent l="0" t="0" r="22860" b="26670"/>
                <wp:wrapNone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45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DAFCED6" w14:textId="77777777" w:rsidR="001B7226" w:rsidRPr="00F9547B" w:rsidRDefault="001B7226" w:rsidP="001B7226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9547B">
                              <w:rPr>
                                <w:rFonts w:asciiTheme="minorHAnsi" w:hAnsiTheme="minorHAnsi" w:cstheme="minorHAnsi"/>
                              </w:rPr>
                              <w:t xml:space="preserve">doc. PhDr. Jan Kantor, Ph.D., </w:t>
                            </w:r>
                          </w:p>
                          <w:p w14:paraId="0C9ECFD9" w14:textId="77777777" w:rsidR="001B7226" w:rsidRPr="00F9547B" w:rsidRDefault="001B7226" w:rsidP="001B7226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9547B">
                              <w:rPr>
                                <w:rFonts w:asciiTheme="minorHAnsi" w:hAnsiTheme="minorHAnsi" w:cstheme="minorHAnsi"/>
                              </w:rPr>
                              <w:t>vedoucí práce / oponent práce</w:t>
                            </w:r>
                          </w:p>
                          <w:p w14:paraId="43987E31" w14:textId="77777777" w:rsidR="001B7226" w:rsidRPr="00F9547B" w:rsidRDefault="001B7226" w:rsidP="001B7226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9547B">
                              <w:rPr>
                                <w:rFonts w:asciiTheme="minorHAnsi" w:hAnsiTheme="minorHAnsi" w:cstheme="minorHAnsi"/>
                              </w:rPr>
                              <w:t>katedra českého jazyka FF OU</w:t>
                            </w:r>
                          </w:p>
                          <w:p w14:paraId="0149E08C" w14:textId="77777777" w:rsidR="001B7226" w:rsidRPr="001B7226" w:rsidRDefault="001B7226">
                            <w:pP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1F2A55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margin-left:325.25pt;margin-top:19.45pt;width:160.2pt;height:7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" fillcolor="white [3201]" strokecolor="white [3212]" strokeweight=".5pt">
                <v:textbox>
                  <w:txbxContent>
                    <w:p w14:paraId="6DAFCED6" w14:textId="77777777" w:rsidR="001B7226" w:rsidRPr="00F9547B" w:rsidRDefault="001B7226" w:rsidP="001B7226">
                      <w:pPr>
                        <w:spacing w:line="276" w:lineRule="auto"/>
                        <w:rPr>
                          <w:rFonts w:asciiTheme="minorHAnsi" w:hAnsiTheme="minorHAnsi" w:cstheme="minorHAnsi"/>
                        </w:rPr>
                      </w:pPr>
                      <w:r w:rsidRPr="00F9547B">
                        <w:rPr>
                          <w:rFonts w:asciiTheme="minorHAnsi" w:hAnsiTheme="minorHAnsi" w:cstheme="minorHAnsi"/>
                        </w:rPr>
                        <w:t xml:space="preserve">doc. PhDr. Jan Kantor, Ph.D., </w:t>
                      </w:r>
                    </w:p>
                    <w:p w14:paraId="0C9ECFD9" w14:textId="77777777" w:rsidR="001B7226" w:rsidRPr="00F9547B" w:rsidRDefault="001B7226" w:rsidP="001B7226">
                      <w:pPr>
                        <w:spacing w:line="276" w:lineRule="auto"/>
                        <w:rPr>
                          <w:rFonts w:asciiTheme="minorHAnsi" w:hAnsiTheme="minorHAnsi" w:cstheme="minorHAnsi"/>
                        </w:rPr>
                      </w:pPr>
                      <w:r w:rsidRPr="00F9547B">
                        <w:rPr>
                          <w:rFonts w:asciiTheme="minorHAnsi" w:hAnsiTheme="minorHAnsi" w:cstheme="minorHAnsi"/>
                        </w:rPr>
                        <w:t>vedoucí práce / oponent práce</w:t>
                      </w:r>
                    </w:p>
                    <w:p w14:paraId="43987E31" w14:textId="77777777" w:rsidR="001B7226" w:rsidRPr="00F9547B" w:rsidRDefault="001B7226" w:rsidP="001B7226">
                      <w:pPr>
                        <w:spacing w:line="276" w:lineRule="auto"/>
                        <w:rPr>
                          <w:rFonts w:asciiTheme="minorHAnsi" w:hAnsiTheme="minorHAnsi" w:cstheme="minorHAnsi"/>
                        </w:rPr>
                      </w:pPr>
                      <w:r w:rsidRPr="00F9547B">
                        <w:rPr>
                          <w:rFonts w:asciiTheme="minorHAnsi" w:hAnsiTheme="minorHAnsi" w:cstheme="minorHAnsi"/>
                        </w:rPr>
                        <w:t>katedra českého jazyka FF OU</w:t>
                      </w:r>
                    </w:p>
                    <w:p w14:paraId="0149E08C" w14:textId="77777777" w:rsidR="001B7226" w:rsidRPr="001B7226" w:rsidRDefault="001B7226">
                      <w:pP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547B" w:rsidRPr="00F9547B">
        <w:rPr>
          <w:rFonts w:asciiTheme="minorHAnsi" w:hAnsiTheme="minorHAnsi" w:cstheme="minorHAnsi"/>
        </w:rPr>
        <w:tab/>
      </w:r>
    </w:p>
    <w:p w14:paraId="3E69FDB3" w14:textId="3C37773D" w:rsidR="00F9547B" w:rsidRPr="00F9547B" w:rsidRDefault="001B7226" w:rsidP="001B7226">
      <w:pPr>
        <w:rPr>
          <w:rFonts w:asciiTheme="minorHAnsi" w:hAnsiTheme="minorHAnsi" w:cstheme="minorHAnsi"/>
        </w:rPr>
      </w:pPr>
      <w:r w:rsidRPr="001318DB">
        <w:rPr>
          <w:rFonts w:asciiTheme="minorHAnsi" w:hAnsiTheme="minorHAnsi" w:cstheme="minorHAnsi"/>
        </w:rPr>
        <w:t xml:space="preserve">V Ostravě dne </w:t>
      </w:r>
      <w:r>
        <w:rPr>
          <w:rFonts w:asciiTheme="minorHAnsi" w:hAnsiTheme="minorHAnsi" w:cstheme="minorHAnsi"/>
        </w:rPr>
        <w:t>30. 8. 2022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033693C6" w14:textId="61089B20" w:rsidR="00F9547B" w:rsidRDefault="00F9547B" w:rsidP="001B7226">
      <w:pPr>
        <w:spacing w:after="120" w:line="276" w:lineRule="auto"/>
        <w:rPr>
          <w:rFonts w:asciiTheme="minorHAnsi" w:hAnsiTheme="minorHAnsi" w:cstheme="minorHAnsi"/>
        </w:rPr>
      </w:pPr>
    </w:p>
    <w:p w14:paraId="038E18CD" w14:textId="2C3BB438" w:rsidR="001B7226" w:rsidRDefault="001B7226" w:rsidP="001B7226">
      <w:pPr>
        <w:spacing w:after="120" w:line="276" w:lineRule="auto"/>
        <w:rPr>
          <w:rFonts w:asciiTheme="minorHAnsi" w:hAnsiTheme="minorHAnsi" w:cstheme="minorHAnsi"/>
        </w:rPr>
      </w:pPr>
    </w:p>
    <w:p w14:paraId="04CBE258" w14:textId="00B1493A" w:rsidR="001B7226" w:rsidRPr="00F9547B" w:rsidRDefault="001B7226" w:rsidP="001B7226">
      <w:pPr>
        <w:spacing w:after="120" w:line="276" w:lineRule="auto"/>
        <w:rPr>
          <w:rFonts w:asciiTheme="minorHAnsi" w:hAnsiTheme="minorHAnsi" w:cstheme="minorHAnsi"/>
        </w:rPr>
      </w:pPr>
    </w:p>
    <w:sectPr w:rsidR="001B7226" w:rsidRPr="00F9547B" w:rsidSect="001B7226">
      <w:footerReference w:type="default" r:id="rId8"/>
      <w:pgSz w:w="11906" w:h="16838"/>
      <w:pgMar w:top="851" w:right="851" w:bottom="567" w:left="851" w:header="709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E61AD" w14:textId="77777777" w:rsidR="00301A2D" w:rsidRDefault="00301A2D" w:rsidP="00255649">
      <w:r>
        <w:separator/>
      </w:r>
    </w:p>
  </w:endnote>
  <w:endnote w:type="continuationSeparator" w:id="0">
    <w:p w14:paraId="04EB648C" w14:textId="77777777" w:rsidR="00301A2D" w:rsidRDefault="00301A2D" w:rsidP="00255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F0CF4" w14:textId="77777777" w:rsidR="00C2011D" w:rsidRDefault="00C2011D">
    <w:pPr>
      <w:pStyle w:val="Zpat"/>
      <w:jc w:val="center"/>
    </w:pPr>
  </w:p>
  <w:p w14:paraId="0040CAFB" w14:textId="77777777" w:rsidR="00C2011D" w:rsidRPr="00233540" w:rsidRDefault="00C2011D">
    <w:pPr>
      <w:pStyle w:val="Zpat"/>
      <w:jc w:val="center"/>
      <w:rPr>
        <w:sz w:val="16"/>
        <w:szCs w:val="22"/>
      </w:rPr>
    </w:pPr>
    <w:r w:rsidRPr="00233540">
      <w:rPr>
        <w:sz w:val="16"/>
        <w:szCs w:val="22"/>
      </w:rPr>
      <w:fldChar w:fldCharType="begin"/>
    </w:r>
    <w:r w:rsidRPr="00233540">
      <w:rPr>
        <w:sz w:val="16"/>
        <w:szCs w:val="22"/>
      </w:rPr>
      <w:instrText>PAGE   \* MERGEFORMAT</w:instrText>
    </w:r>
    <w:r w:rsidRPr="00233540">
      <w:rPr>
        <w:sz w:val="16"/>
        <w:szCs w:val="22"/>
      </w:rPr>
      <w:fldChar w:fldCharType="separate"/>
    </w:r>
    <w:r w:rsidR="007D6293" w:rsidRPr="00233540">
      <w:rPr>
        <w:noProof/>
        <w:sz w:val="16"/>
        <w:szCs w:val="22"/>
      </w:rPr>
      <w:t>2</w:t>
    </w:r>
    <w:r w:rsidRPr="00233540">
      <w:rPr>
        <w:sz w:val="16"/>
        <w:szCs w:val="22"/>
      </w:rPr>
      <w:fldChar w:fldCharType="end"/>
    </w:r>
  </w:p>
  <w:p w14:paraId="50B7A698" w14:textId="77777777" w:rsidR="00C2011D" w:rsidRDefault="00C2011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495C9" w14:textId="77777777" w:rsidR="00301A2D" w:rsidRDefault="00301A2D" w:rsidP="00255649">
      <w:r>
        <w:separator/>
      </w:r>
    </w:p>
  </w:footnote>
  <w:footnote w:type="continuationSeparator" w:id="0">
    <w:p w14:paraId="69A4C0CB" w14:textId="77777777" w:rsidR="00301A2D" w:rsidRDefault="00301A2D" w:rsidP="002556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F5888"/>
    <w:multiLevelType w:val="hybridMultilevel"/>
    <w:tmpl w:val="49EA23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37185"/>
    <w:multiLevelType w:val="hybridMultilevel"/>
    <w:tmpl w:val="75D037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94653"/>
    <w:multiLevelType w:val="hybridMultilevel"/>
    <w:tmpl w:val="2EBC47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C176F"/>
    <w:multiLevelType w:val="hybridMultilevel"/>
    <w:tmpl w:val="1ADEF7CE"/>
    <w:lvl w:ilvl="0" w:tplc="E032643E">
      <w:start w:val="1"/>
      <w:numFmt w:val="decimal"/>
      <w:lvlText w:val="%1)"/>
      <w:lvlJc w:val="left"/>
      <w:pPr>
        <w:ind w:left="1068" w:hanging="708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A411A"/>
    <w:multiLevelType w:val="hybridMultilevel"/>
    <w:tmpl w:val="74A8F4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67033"/>
    <w:multiLevelType w:val="hybridMultilevel"/>
    <w:tmpl w:val="415CDF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24093"/>
    <w:multiLevelType w:val="hybridMultilevel"/>
    <w:tmpl w:val="F322FA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5303B"/>
    <w:multiLevelType w:val="hybridMultilevel"/>
    <w:tmpl w:val="053E5A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04E41"/>
    <w:multiLevelType w:val="hybridMultilevel"/>
    <w:tmpl w:val="A4E676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A480F"/>
    <w:multiLevelType w:val="hybridMultilevel"/>
    <w:tmpl w:val="3B56A5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4402D"/>
    <w:multiLevelType w:val="hybridMultilevel"/>
    <w:tmpl w:val="6CC2B8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1508F"/>
    <w:multiLevelType w:val="hybridMultilevel"/>
    <w:tmpl w:val="7C3EE1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8A0575"/>
    <w:multiLevelType w:val="hybridMultilevel"/>
    <w:tmpl w:val="11AAE4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D7ECF"/>
    <w:multiLevelType w:val="hybridMultilevel"/>
    <w:tmpl w:val="1A00E0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B3E05"/>
    <w:multiLevelType w:val="hybridMultilevel"/>
    <w:tmpl w:val="E7DC96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F07A5"/>
    <w:multiLevelType w:val="hybridMultilevel"/>
    <w:tmpl w:val="8B6AF182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FF968AD"/>
    <w:multiLevelType w:val="hybridMultilevel"/>
    <w:tmpl w:val="6BB80C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3012F"/>
    <w:multiLevelType w:val="hybridMultilevel"/>
    <w:tmpl w:val="4E846E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304E0"/>
    <w:multiLevelType w:val="hybridMultilevel"/>
    <w:tmpl w:val="6B40D52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0B120C"/>
    <w:multiLevelType w:val="hybridMultilevel"/>
    <w:tmpl w:val="FA6A5F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DC70A5"/>
    <w:multiLevelType w:val="hybridMultilevel"/>
    <w:tmpl w:val="F4BEBA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1C2E86"/>
    <w:multiLevelType w:val="hybridMultilevel"/>
    <w:tmpl w:val="1632D7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E72EF5"/>
    <w:multiLevelType w:val="hybridMultilevel"/>
    <w:tmpl w:val="832CD642"/>
    <w:lvl w:ilvl="0" w:tplc="B2A4B6AC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00000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9FB07CA"/>
    <w:multiLevelType w:val="hybridMultilevel"/>
    <w:tmpl w:val="832CD642"/>
    <w:lvl w:ilvl="0" w:tplc="B2A4B6AC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00000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B0C6982"/>
    <w:multiLevelType w:val="hybridMultilevel"/>
    <w:tmpl w:val="7114B0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A153C"/>
    <w:multiLevelType w:val="hybridMultilevel"/>
    <w:tmpl w:val="C624E2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124C9A"/>
    <w:multiLevelType w:val="hybridMultilevel"/>
    <w:tmpl w:val="D0BEA9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0"/>
  </w:num>
  <w:num w:numId="5">
    <w:abstractNumId w:val="1"/>
  </w:num>
  <w:num w:numId="6">
    <w:abstractNumId w:val="16"/>
  </w:num>
  <w:num w:numId="7">
    <w:abstractNumId w:val="18"/>
  </w:num>
  <w:num w:numId="8">
    <w:abstractNumId w:val="14"/>
  </w:num>
  <w:num w:numId="9">
    <w:abstractNumId w:val="12"/>
  </w:num>
  <w:num w:numId="10">
    <w:abstractNumId w:val="25"/>
  </w:num>
  <w:num w:numId="11">
    <w:abstractNumId w:val="19"/>
  </w:num>
  <w:num w:numId="12">
    <w:abstractNumId w:val="9"/>
  </w:num>
  <w:num w:numId="13">
    <w:abstractNumId w:val="21"/>
  </w:num>
  <w:num w:numId="14">
    <w:abstractNumId w:val="24"/>
  </w:num>
  <w:num w:numId="15">
    <w:abstractNumId w:val="20"/>
  </w:num>
  <w:num w:numId="16">
    <w:abstractNumId w:val="26"/>
  </w:num>
  <w:num w:numId="17">
    <w:abstractNumId w:val="17"/>
  </w:num>
  <w:num w:numId="18">
    <w:abstractNumId w:val="13"/>
  </w:num>
  <w:num w:numId="19">
    <w:abstractNumId w:val="6"/>
  </w:num>
  <w:num w:numId="20">
    <w:abstractNumId w:val="0"/>
  </w:num>
  <w:num w:numId="21">
    <w:abstractNumId w:val="11"/>
  </w:num>
  <w:num w:numId="22">
    <w:abstractNumId w:val="8"/>
  </w:num>
  <w:num w:numId="23">
    <w:abstractNumId w:val="2"/>
  </w:num>
  <w:num w:numId="24">
    <w:abstractNumId w:val="4"/>
  </w:num>
  <w:num w:numId="25">
    <w:abstractNumId w:val="7"/>
  </w:num>
  <w:num w:numId="26">
    <w:abstractNumId w:val="23"/>
  </w:num>
  <w:num w:numId="27">
    <w:abstractNumId w:val="22"/>
  </w:num>
  <w:num w:numId="28">
    <w:abstractNumId w:val="5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DIyMTc0M7cwsjRT0lEKTi0uzszPAykwMa8FAFr7aSMtAAAA"/>
  </w:docVars>
  <w:rsids>
    <w:rsidRoot w:val="009802FF"/>
    <w:rsid w:val="000008C4"/>
    <w:rsid w:val="00000F3D"/>
    <w:rsid w:val="000014D4"/>
    <w:rsid w:val="000017CD"/>
    <w:rsid w:val="00001B39"/>
    <w:rsid w:val="00003729"/>
    <w:rsid w:val="0000380E"/>
    <w:rsid w:val="00003F7F"/>
    <w:rsid w:val="00004183"/>
    <w:rsid w:val="000041B4"/>
    <w:rsid w:val="000058A3"/>
    <w:rsid w:val="00006ED1"/>
    <w:rsid w:val="0000787A"/>
    <w:rsid w:val="00010141"/>
    <w:rsid w:val="000106D3"/>
    <w:rsid w:val="00010D83"/>
    <w:rsid w:val="000112BD"/>
    <w:rsid w:val="00011E3D"/>
    <w:rsid w:val="00011EEB"/>
    <w:rsid w:val="000131A2"/>
    <w:rsid w:val="00013258"/>
    <w:rsid w:val="00013A5F"/>
    <w:rsid w:val="00013EEB"/>
    <w:rsid w:val="00013F06"/>
    <w:rsid w:val="00014969"/>
    <w:rsid w:val="00014AD5"/>
    <w:rsid w:val="00014C96"/>
    <w:rsid w:val="00014F1B"/>
    <w:rsid w:val="00015128"/>
    <w:rsid w:val="00015578"/>
    <w:rsid w:val="00015E6A"/>
    <w:rsid w:val="00016587"/>
    <w:rsid w:val="00016ED2"/>
    <w:rsid w:val="00016FA2"/>
    <w:rsid w:val="000174CA"/>
    <w:rsid w:val="00017813"/>
    <w:rsid w:val="00020534"/>
    <w:rsid w:val="0002094D"/>
    <w:rsid w:val="00020AF8"/>
    <w:rsid w:val="00021CDB"/>
    <w:rsid w:val="0002213E"/>
    <w:rsid w:val="00022378"/>
    <w:rsid w:val="00022E80"/>
    <w:rsid w:val="00023972"/>
    <w:rsid w:val="00023C04"/>
    <w:rsid w:val="000245FB"/>
    <w:rsid w:val="00024891"/>
    <w:rsid w:val="0002536F"/>
    <w:rsid w:val="0002558C"/>
    <w:rsid w:val="00025746"/>
    <w:rsid w:val="00025C28"/>
    <w:rsid w:val="0002676E"/>
    <w:rsid w:val="00030E30"/>
    <w:rsid w:val="00031171"/>
    <w:rsid w:val="000319DA"/>
    <w:rsid w:val="00031AED"/>
    <w:rsid w:val="00031B89"/>
    <w:rsid w:val="00032BAA"/>
    <w:rsid w:val="00032EDC"/>
    <w:rsid w:val="00033258"/>
    <w:rsid w:val="000339F0"/>
    <w:rsid w:val="00033AE1"/>
    <w:rsid w:val="0003438F"/>
    <w:rsid w:val="000345FF"/>
    <w:rsid w:val="00034CF6"/>
    <w:rsid w:val="00035423"/>
    <w:rsid w:val="0003568E"/>
    <w:rsid w:val="00035EDC"/>
    <w:rsid w:val="00036532"/>
    <w:rsid w:val="00036DCB"/>
    <w:rsid w:val="000372A5"/>
    <w:rsid w:val="00037EA5"/>
    <w:rsid w:val="00040584"/>
    <w:rsid w:val="000408EB"/>
    <w:rsid w:val="00041330"/>
    <w:rsid w:val="0004150B"/>
    <w:rsid w:val="00041919"/>
    <w:rsid w:val="0004200A"/>
    <w:rsid w:val="00042105"/>
    <w:rsid w:val="00042B45"/>
    <w:rsid w:val="00043136"/>
    <w:rsid w:val="00043388"/>
    <w:rsid w:val="000441EB"/>
    <w:rsid w:val="000446B4"/>
    <w:rsid w:val="00044782"/>
    <w:rsid w:val="00044C8C"/>
    <w:rsid w:val="000450F0"/>
    <w:rsid w:val="0004548A"/>
    <w:rsid w:val="000456A9"/>
    <w:rsid w:val="000456AA"/>
    <w:rsid w:val="000456FA"/>
    <w:rsid w:val="0004589D"/>
    <w:rsid w:val="00046638"/>
    <w:rsid w:val="0004680F"/>
    <w:rsid w:val="0004689A"/>
    <w:rsid w:val="00046BE0"/>
    <w:rsid w:val="00046FC3"/>
    <w:rsid w:val="0005007A"/>
    <w:rsid w:val="0005015F"/>
    <w:rsid w:val="00050173"/>
    <w:rsid w:val="00050F1A"/>
    <w:rsid w:val="0005100D"/>
    <w:rsid w:val="000515EB"/>
    <w:rsid w:val="0005199F"/>
    <w:rsid w:val="00051AA9"/>
    <w:rsid w:val="00052136"/>
    <w:rsid w:val="000525E5"/>
    <w:rsid w:val="00052752"/>
    <w:rsid w:val="00052AD0"/>
    <w:rsid w:val="00052C9B"/>
    <w:rsid w:val="00052F50"/>
    <w:rsid w:val="00052F65"/>
    <w:rsid w:val="00053082"/>
    <w:rsid w:val="0005338C"/>
    <w:rsid w:val="000540B1"/>
    <w:rsid w:val="000543D8"/>
    <w:rsid w:val="000543F4"/>
    <w:rsid w:val="000547A8"/>
    <w:rsid w:val="00054A40"/>
    <w:rsid w:val="00054EAD"/>
    <w:rsid w:val="0005504B"/>
    <w:rsid w:val="00055186"/>
    <w:rsid w:val="000556EF"/>
    <w:rsid w:val="00055AA0"/>
    <w:rsid w:val="00055C33"/>
    <w:rsid w:val="00056D4E"/>
    <w:rsid w:val="00057120"/>
    <w:rsid w:val="00057295"/>
    <w:rsid w:val="00057435"/>
    <w:rsid w:val="000603EA"/>
    <w:rsid w:val="00060C84"/>
    <w:rsid w:val="00060F04"/>
    <w:rsid w:val="000610DE"/>
    <w:rsid w:val="00062089"/>
    <w:rsid w:val="000625A5"/>
    <w:rsid w:val="0006371C"/>
    <w:rsid w:val="0006386B"/>
    <w:rsid w:val="00063E95"/>
    <w:rsid w:val="00064ADE"/>
    <w:rsid w:val="000653EB"/>
    <w:rsid w:val="00065AD1"/>
    <w:rsid w:val="00065E3D"/>
    <w:rsid w:val="00066A10"/>
    <w:rsid w:val="00066D80"/>
    <w:rsid w:val="00066E62"/>
    <w:rsid w:val="0006716B"/>
    <w:rsid w:val="00067389"/>
    <w:rsid w:val="00067F2A"/>
    <w:rsid w:val="00070A11"/>
    <w:rsid w:val="00070C8B"/>
    <w:rsid w:val="000713FF"/>
    <w:rsid w:val="000714E7"/>
    <w:rsid w:val="00071D1C"/>
    <w:rsid w:val="00071D57"/>
    <w:rsid w:val="00072123"/>
    <w:rsid w:val="0007222E"/>
    <w:rsid w:val="00072854"/>
    <w:rsid w:val="00073584"/>
    <w:rsid w:val="000738D4"/>
    <w:rsid w:val="00073917"/>
    <w:rsid w:val="00074361"/>
    <w:rsid w:val="00074B23"/>
    <w:rsid w:val="0007664F"/>
    <w:rsid w:val="000769FE"/>
    <w:rsid w:val="00076A18"/>
    <w:rsid w:val="00076D5A"/>
    <w:rsid w:val="000776B0"/>
    <w:rsid w:val="00077711"/>
    <w:rsid w:val="000805A7"/>
    <w:rsid w:val="0008104B"/>
    <w:rsid w:val="000812E7"/>
    <w:rsid w:val="00081994"/>
    <w:rsid w:val="00081F14"/>
    <w:rsid w:val="00082BD0"/>
    <w:rsid w:val="00082EF5"/>
    <w:rsid w:val="00082F94"/>
    <w:rsid w:val="0008381E"/>
    <w:rsid w:val="00083C51"/>
    <w:rsid w:val="0008423E"/>
    <w:rsid w:val="00084FC4"/>
    <w:rsid w:val="0008602C"/>
    <w:rsid w:val="000861C9"/>
    <w:rsid w:val="00086272"/>
    <w:rsid w:val="00086B39"/>
    <w:rsid w:val="00087431"/>
    <w:rsid w:val="000874BF"/>
    <w:rsid w:val="00087A3C"/>
    <w:rsid w:val="00087DFE"/>
    <w:rsid w:val="00090020"/>
    <w:rsid w:val="000906E6"/>
    <w:rsid w:val="00090C5B"/>
    <w:rsid w:val="0009148C"/>
    <w:rsid w:val="000917C8"/>
    <w:rsid w:val="0009193B"/>
    <w:rsid w:val="00091BF6"/>
    <w:rsid w:val="00091C0D"/>
    <w:rsid w:val="00092DA7"/>
    <w:rsid w:val="00092E4F"/>
    <w:rsid w:val="0009306F"/>
    <w:rsid w:val="00093957"/>
    <w:rsid w:val="00094F55"/>
    <w:rsid w:val="000950E1"/>
    <w:rsid w:val="0009580F"/>
    <w:rsid w:val="000958E4"/>
    <w:rsid w:val="00095F28"/>
    <w:rsid w:val="0009616F"/>
    <w:rsid w:val="00096695"/>
    <w:rsid w:val="00096758"/>
    <w:rsid w:val="000972E5"/>
    <w:rsid w:val="00097368"/>
    <w:rsid w:val="00097A1A"/>
    <w:rsid w:val="000A0489"/>
    <w:rsid w:val="000A0BD9"/>
    <w:rsid w:val="000A0E9B"/>
    <w:rsid w:val="000A1824"/>
    <w:rsid w:val="000A1A30"/>
    <w:rsid w:val="000A29CE"/>
    <w:rsid w:val="000A2DA7"/>
    <w:rsid w:val="000A31F1"/>
    <w:rsid w:val="000A454B"/>
    <w:rsid w:val="000A4A50"/>
    <w:rsid w:val="000A516E"/>
    <w:rsid w:val="000A5620"/>
    <w:rsid w:val="000A5D75"/>
    <w:rsid w:val="000A6AEB"/>
    <w:rsid w:val="000A6C4B"/>
    <w:rsid w:val="000A6D5D"/>
    <w:rsid w:val="000A70D7"/>
    <w:rsid w:val="000A71D3"/>
    <w:rsid w:val="000A7C1D"/>
    <w:rsid w:val="000B027F"/>
    <w:rsid w:val="000B0AD3"/>
    <w:rsid w:val="000B0B8A"/>
    <w:rsid w:val="000B13FC"/>
    <w:rsid w:val="000B2C44"/>
    <w:rsid w:val="000B4238"/>
    <w:rsid w:val="000B46A5"/>
    <w:rsid w:val="000B4B5D"/>
    <w:rsid w:val="000B50B0"/>
    <w:rsid w:val="000B53E3"/>
    <w:rsid w:val="000B55BB"/>
    <w:rsid w:val="000B6030"/>
    <w:rsid w:val="000B61FC"/>
    <w:rsid w:val="000B6F8E"/>
    <w:rsid w:val="000B762E"/>
    <w:rsid w:val="000B786C"/>
    <w:rsid w:val="000C0713"/>
    <w:rsid w:val="000C0CDB"/>
    <w:rsid w:val="000C1761"/>
    <w:rsid w:val="000C1C07"/>
    <w:rsid w:val="000C1D3B"/>
    <w:rsid w:val="000C202B"/>
    <w:rsid w:val="000C27EF"/>
    <w:rsid w:val="000C2E35"/>
    <w:rsid w:val="000C2F5E"/>
    <w:rsid w:val="000C4903"/>
    <w:rsid w:val="000C4C22"/>
    <w:rsid w:val="000C4EE4"/>
    <w:rsid w:val="000C5D9E"/>
    <w:rsid w:val="000C6155"/>
    <w:rsid w:val="000C648B"/>
    <w:rsid w:val="000C64A6"/>
    <w:rsid w:val="000C6CE1"/>
    <w:rsid w:val="000C730B"/>
    <w:rsid w:val="000C7BD0"/>
    <w:rsid w:val="000C7E4B"/>
    <w:rsid w:val="000D04EE"/>
    <w:rsid w:val="000D074C"/>
    <w:rsid w:val="000D15D9"/>
    <w:rsid w:val="000D2F8E"/>
    <w:rsid w:val="000D36CC"/>
    <w:rsid w:val="000D38FF"/>
    <w:rsid w:val="000D3967"/>
    <w:rsid w:val="000D3EEF"/>
    <w:rsid w:val="000D434C"/>
    <w:rsid w:val="000D444F"/>
    <w:rsid w:val="000D44A4"/>
    <w:rsid w:val="000D47A2"/>
    <w:rsid w:val="000D484E"/>
    <w:rsid w:val="000D5730"/>
    <w:rsid w:val="000D6F77"/>
    <w:rsid w:val="000D70AA"/>
    <w:rsid w:val="000D781B"/>
    <w:rsid w:val="000D7A5F"/>
    <w:rsid w:val="000E037D"/>
    <w:rsid w:val="000E16A2"/>
    <w:rsid w:val="000E191C"/>
    <w:rsid w:val="000E1BC8"/>
    <w:rsid w:val="000E1D55"/>
    <w:rsid w:val="000E2497"/>
    <w:rsid w:val="000E2592"/>
    <w:rsid w:val="000E2D8E"/>
    <w:rsid w:val="000E32F8"/>
    <w:rsid w:val="000E4770"/>
    <w:rsid w:val="000E5B24"/>
    <w:rsid w:val="000E640C"/>
    <w:rsid w:val="000E64E4"/>
    <w:rsid w:val="000E694B"/>
    <w:rsid w:val="000F09BC"/>
    <w:rsid w:val="000F0D25"/>
    <w:rsid w:val="000F11DA"/>
    <w:rsid w:val="000F1B5D"/>
    <w:rsid w:val="000F1C29"/>
    <w:rsid w:val="000F24AA"/>
    <w:rsid w:val="000F33A9"/>
    <w:rsid w:val="000F35FE"/>
    <w:rsid w:val="000F38E8"/>
    <w:rsid w:val="000F4570"/>
    <w:rsid w:val="000F490B"/>
    <w:rsid w:val="000F5284"/>
    <w:rsid w:val="000F5A08"/>
    <w:rsid w:val="000F5A1F"/>
    <w:rsid w:val="000F5EA6"/>
    <w:rsid w:val="000F66A5"/>
    <w:rsid w:val="000F6E2F"/>
    <w:rsid w:val="000F73F8"/>
    <w:rsid w:val="000F7E36"/>
    <w:rsid w:val="0010050A"/>
    <w:rsid w:val="0010064E"/>
    <w:rsid w:val="001015D2"/>
    <w:rsid w:val="00102294"/>
    <w:rsid w:val="00102B08"/>
    <w:rsid w:val="00102D6B"/>
    <w:rsid w:val="00102F8F"/>
    <w:rsid w:val="00103A0E"/>
    <w:rsid w:val="00103F51"/>
    <w:rsid w:val="00104E7D"/>
    <w:rsid w:val="00104E97"/>
    <w:rsid w:val="001056E0"/>
    <w:rsid w:val="001062C9"/>
    <w:rsid w:val="00106DDA"/>
    <w:rsid w:val="00107727"/>
    <w:rsid w:val="00110552"/>
    <w:rsid w:val="00110954"/>
    <w:rsid w:val="00111306"/>
    <w:rsid w:val="0011189D"/>
    <w:rsid w:val="00112307"/>
    <w:rsid w:val="00112D13"/>
    <w:rsid w:val="00112DC8"/>
    <w:rsid w:val="001135F1"/>
    <w:rsid w:val="00113A41"/>
    <w:rsid w:val="00113E64"/>
    <w:rsid w:val="0011439A"/>
    <w:rsid w:val="001144B5"/>
    <w:rsid w:val="001146A9"/>
    <w:rsid w:val="00114AA7"/>
    <w:rsid w:val="00115024"/>
    <w:rsid w:val="001150AA"/>
    <w:rsid w:val="00115886"/>
    <w:rsid w:val="001166CF"/>
    <w:rsid w:val="0011721F"/>
    <w:rsid w:val="0012066A"/>
    <w:rsid w:val="00120C0C"/>
    <w:rsid w:val="001211FC"/>
    <w:rsid w:val="0012131F"/>
    <w:rsid w:val="00121965"/>
    <w:rsid w:val="001222E8"/>
    <w:rsid w:val="001229CB"/>
    <w:rsid w:val="00122D06"/>
    <w:rsid w:val="00123119"/>
    <w:rsid w:val="00123563"/>
    <w:rsid w:val="00123837"/>
    <w:rsid w:val="00123965"/>
    <w:rsid w:val="00123DDF"/>
    <w:rsid w:val="001246C8"/>
    <w:rsid w:val="001257F6"/>
    <w:rsid w:val="00125943"/>
    <w:rsid w:val="00125D05"/>
    <w:rsid w:val="001260A3"/>
    <w:rsid w:val="00126C35"/>
    <w:rsid w:val="001271E6"/>
    <w:rsid w:val="001272FC"/>
    <w:rsid w:val="0012747F"/>
    <w:rsid w:val="001277EF"/>
    <w:rsid w:val="001302DB"/>
    <w:rsid w:val="00130606"/>
    <w:rsid w:val="00130885"/>
    <w:rsid w:val="001308DD"/>
    <w:rsid w:val="00130B5D"/>
    <w:rsid w:val="001318DB"/>
    <w:rsid w:val="00131F85"/>
    <w:rsid w:val="0013221C"/>
    <w:rsid w:val="00132C1F"/>
    <w:rsid w:val="00132C5D"/>
    <w:rsid w:val="00133ACA"/>
    <w:rsid w:val="00133D74"/>
    <w:rsid w:val="00134D5E"/>
    <w:rsid w:val="00134E14"/>
    <w:rsid w:val="00135765"/>
    <w:rsid w:val="0013591D"/>
    <w:rsid w:val="0013599C"/>
    <w:rsid w:val="00135FDC"/>
    <w:rsid w:val="001360AF"/>
    <w:rsid w:val="00136184"/>
    <w:rsid w:val="00136200"/>
    <w:rsid w:val="0013682B"/>
    <w:rsid w:val="001377EB"/>
    <w:rsid w:val="00137A13"/>
    <w:rsid w:val="00137F14"/>
    <w:rsid w:val="0014073D"/>
    <w:rsid w:val="00140944"/>
    <w:rsid w:val="00141D2F"/>
    <w:rsid w:val="00141FF3"/>
    <w:rsid w:val="001421F2"/>
    <w:rsid w:val="00143DA4"/>
    <w:rsid w:val="00144754"/>
    <w:rsid w:val="001458A6"/>
    <w:rsid w:val="00146F83"/>
    <w:rsid w:val="00147530"/>
    <w:rsid w:val="001475F1"/>
    <w:rsid w:val="001478E7"/>
    <w:rsid w:val="0014791E"/>
    <w:rsid w:val="00150385"/>
    <w:rsid w:val="001505E8"/>
    <w:rsid w:val="0015076D"/>
    <w:rsid w:val="0015090C"/>
    <w:rsid w:val="00150935"/>
    <w:rsid w:val="00150971"/>
    <w:rsid w:val="0015114C"/>
    <w:rsid w:val="001517FE"/>
    <w:rsid w:val="00151907"/>
    <w:rsid w:val="00151F32"/>
    <w:rsid w:val="00152975"/>
    <w:rsid w:val="00152C23"/>
    <w:rsid w:val="00153148"/>
    <w:rsid w:val="00153304"/>
    <w:rsid w:val="001534D9"/>
    <w:rsid w:val="001536FC"/>
    <w:rsid w:val="00154D52"/>
    <w:rsid w:val="001552EA"/>
    <w:rsid w:val="0015550A"/>
    <w:rsid w:val="00155552"/>
    <w:rsid w:val="0015563A"/>
    <w:rsid w:val="00155BCF"/>
    <w:rsid w:val="0015618E"/>
    <w:rsid w:val="00156990"/>
    <w:rsid w:val="00157385"/>
    <w:rsid w:val="0015749A"/>
    <w:rsid w:val="00157666"/>
    <w:rsid w:val="00157668"/>
    <w:rsid w:val="00157815"/>
    <w:rsid w:val="001615A1"/>
    <w:rsid w:val="00161CB5"/>
    <w:rsid w:val="00162174"/>
    <w:rsid w:val="00162457"/>
    <w:rsid w:val="00162A70"/>
    <w:rsid w:val="00163669"/>
    <w:rsid w:val="001636AE"/>
    <w:rsid w:val="00165004"/>
    <w:rsid w:val="0016527A"/>
    <w:rsid w:val="001653E3"/>
    <w:rsid w:val="001655F1"/>
    <w:rsid w:val="00165771"/>
    <w:rsid w:val="001657B7"/>
    <w:rsid w:val="00166460"/>
    <w:rsid w:val="001674AF"/>
    <w:rsid w:val="0016779D"/>
    <w:rsid w:val="00167D08"/>
    <w:rsid w:val="00171292"/>
    <w:rsid w:val="00171C57"/>
    <w:rsid w:val="00171CC3"/>
    <w:rsid w:val="00172133"/>
    <w:rsid w:val="00172576"/>
    <w:rsid w:val="0017279E"/>
    <w:rsid w:val="00172D04"/>
    <w:rsid w:val="00173743"/>
    <w:rsid w:val="00174546"/>
    <w:rsid w:val="00174D88"/>
    <w:rsid w:val="001764E5"/>
    <w:rsid w:val="00176563"/>
    <w:rsid w:val="001765A9"/>
    <w:rsid w:val="001768C1"/>
    <w:rsid w:val="00177A2A"/>
    <w:rsid w:val="00177C50"/>
    <w:rsid w:val="00177F3B"/>
    <w:rsid w:val="00180C33"/>
    <w:rsid w:val="00180C38"/>
    <w:rsid w:val="00180D9F"/>
    <w:rsid w:val="00180DFB"/>
    <w:rsid w:val="00180E12"/>
    <w:rsid w:val="00181058"/>
    <w:rsid w:val="001812A2"/>
    <w:rsid w:val="00181452"/>
    <w:rsid w:val="00181668"/>
    <w:rsid w:val="0018172D"/>
    <w:rsid w:val="00181D6F"/>
    <w:rsid w:val="00182C88"/>
    <w:rsid w:val="00183FC9"/>
    <w:rsid w:val="00184463"/>
    <w:rsid w:val="00185165"/>
    <w:rsid w:val="0018528B"/>
    <w:rsid w:val="00185CAB"/>
    <w:rsid w:val="001866E0"/>
    <w:rsid w:val="001867A9"/>
    <w:rsid w:val="00186B8B"/>
    <w:rsid w:val="00187127"/>
    <w:rsid w:val="001871D5"/>
    <w:rsid w:val="00187565"/>
    <w:rsid w:val="0018772B"/>
    <w:rsid w:val="001913AA"/>
    <w:rsid w:val="001921F8"/>
    <w:rsid w:val="00192E4D"/>
    <w:rsid w:val="00193169"/>
    <w:rsid w:val="00193C56"/>
    <w:rsid w:val="00194084"/>
    <w:rsid w:val="0019433D"/>
    <w:rsid w:val="00194BC2"/>
    <w:rsid w:val="00194E33"/>
    <w:rsid w:val="00195964"/>
    <w:rsid w:val="001959B8"/>
    <w:rsid w:val="00195B18"/>
    <w:rsid w:val="00195E2F"/>
    <w:rsid w:val="00196994"/>
    <w:rsid w:val="00196B7E"/>
    <w:rsid w:val="001A0085"/>
    <w:rsid w:val="001A059A"/>
    <w:rsid w:val="001A0B9D"/>
    <w:rsid w:val="001A0D1F"/>
    <w:rsid w:val="001A105A"/>
    <w:rsid w:val="001A120D"/>
    <w:rsid w:val="001A15AC"/>
    <w:rsid w:val="001A2008"/>
    <w:rsid w:val="001A23FE"/>
    <w:rsid w:val="001A2F51"/>
    <w:rsid w:val="001A40CB"/>
    <w:rsid w:val="001A4171"/>
    <w:rsid w:val="001A42C9"/>
    <w:rsid w:val="001A47B5"/>
    <w:rsid w:val="001A6D14"/>
    <w:rsid w:val="001A7463"/>
    <w:rsid w:val="001A7B15"/>
    <w:rsid w:val="001A7BD5"/>
    <w:rsid w:val="001B0DDC"/>
    <w:rsid w:val="001B0E4C"/>
    <w:rsid w:val="001B16ED"/>
    <w:rsid w:val="001B18FF"/>
    <w:rsid w:val="001B1A26"/>
    <w:rsid w:val="001B1BD5"/>
    <w:rsid w:val="001B1D79"/>
    <w:rsid w:val="001B1F8D"/>
    <w:rsid w:val="001B2BCC"/>
    <w:rsid w:val="001B3E62"/>
    <w:rsid w:val="001B5B9F"/>
    <w:rsid w:val="001B5E29"/>
    <w:rsid w:val="001B60E1"/>
    <w:rsid w:val="001B6153"/>
    <w:rsid w:val="001B64A2"/>
    <w:rsid w:val="001B68AF"/>
    <w:rsid w:val="001B6BAE"/>
    <w:rsid w:val="001B6CC4"/>
    <w:rsid w:val="001B7226"/>
    <w:rsid w:val="001B7250"/>
    <w:rsid w:val="001B730A"/>
    <w:rsid w:val="001B794A"/>
    <w:rsid w:val="001C0311"/>
    <w:rsid w:val="001C0447"/>
    <w:rsid w:val="001C0B33"/>
    <w:rsid w:val="001C0EF8"/>
    <w:rsid w:val="001C15FD"/>
    <w:rsid w:val="001C1BB3"/>
    <w:rsid w:val="001C1E17"/>
    <w:rsid w:val="001C3556"/>
    <w:rsid w:val="001C41A7"/>
    <w:rsid w:val="001C46F0"/>
    <w:rsid w:val="001C4D06"/>
    <w:rsid w:val="001C6098"/>
    <w:rsid w:val="001C6ACD"/>
    <w:rsid w:val="001C728D"/>
    <w:rsid w:val="001C7879"/>
    <w:rsid w:val="001C7E24"/>
    <w:rsid w:val="001D033D"/>
    <w:rsid w:val="001D049B"/>
    <w:rsid w:val="001D057A"/>
    <w:rsid w:val="001D0730"/>
    <w:rsid w:val="001D0D07"/>
    <w:rsid w:val="001D1332"/>
    <w:rsid w:val="001D181A"/>
    <w:rsid w:val="001D19F7"/>
    <w:rsid w:val="001D204A"/>
    <w:rsid w:val="001D3EED"/>
    <w:rsid w:val="001D4135"/>
    <w:rsid w:val="001D4F05"/>
    <w:rsid w:val="001D5219"/>
    <w:rsid w:val="001D7EBC"/>
    <w:rsid w:val="001E055F"/>
    <w:rsid w:val="001E1092"/>
    <w:rsid w:val="001E1280"/>
    <w:rsid w:val="001E1404"/>
    <w:rsid w:val="001E141E"/>
    <w:rsid w:val="001E1492"/>
    <w:rsid w:val="001E1668"/>
    <w:rsid w:val="001E254D"/>
    <w:rsid w:val="001E29BD"/>
    <w:rsid w:val="001E36C4"/>
    <w:rsid w:val="001E3F7A"/>
    <w:rsid w:val="001E4469"/>
    <w:rsid w:val="001E52DC"/>
    <w:rsid w:val="001E565C"/>
    <w:rsid w:val="001E5E11"/>
    <w:rsid w:val="001E614D"/>
    <w:rsid w:val="001E6247"/>
    <w:rsid w:val="001E6320"/>
    <w:rsid w:val="001E63EF"/>
    <w:rsid w:val="001E643F"/>
    <w:rsid w:val="001E6E7F"/>
    <w:rsid w:val="001E6F15"/>
    <w:rsid w:val="001E75A6"/>
    <w:rsid w:val="001E7725"/>
    <w:rsid w:val="001F0057"/>
    <w:rsid w:val="001F03FF"/>
    <w:rsid w:val="001F0C93"/>
    <w:rsid w:val="001F119C"/>
    <w:rsid w:val="001F1F2F"/>
    <w:rsid w:val="001F2F52"/>
    <w:rsid w:val="001F32EB"/>
    <w:rsid w:val="001F37F8"/>
    <w:rsid w:val="001F4532"/>
    <w:rsid w:val="001F48D7"/>
    <w:rsid w:val="001F4A56"/>
    <w:rsid w:val="001F4CD5"/>
    <w:rsid w:val="001F5028"/>
    <w:rsid w:val="001F52FC"/>
    <w:rsid w:val="001F5A7A"/>
    <w:rsid w:val="001F5B1B"/>
    <w:rsid w:val="001F5B8A"/>
    <w:rsid w:val="001F5D71"/>
    <w:rsid w:val="001F6151"/>
    <w:rsid w:val="001F6755"/>
    <w:rsid w:val="001F7ABC"/>
    <w:rsid w:val="0020078A"/>
    <w:rsid w:val="00200B27"/>
    <w:rsid w:val="00201372"/>
    <w:rsid w:val="0020159B"/>
    <w:rsid w:val="002019A3"/>
    <w:rsid w:val="00204BED"/>
    <w:rsid w:val="002055DC"/>
    <w:rsid w:val="00205948"/>
    <w:rsid w:val="00205ABB"/>
    <w:rsid w:val="00205DD0"/>
    <w:rsid w:val="00205E6E"/>
    <w:rsid w:val="00205FF9"/>
    <w:rsid w:val="00206D02"/>
    <w:rsid w:val="002075BE"/>
    <w:rsid w:val="00207920"/>
    <w:rsid w:val="00207B7A"/>
    <w:rsid w:val="00207BBC"/>
    <w:rsid w:val="00210C49"/>
    <w:rsid w:val="002113D8"/>
    <w:rsid w:val="0021193B"/>
    <w:rsid w:val="00211FE1"/>
    <w:rsid w:val="002120D8"/>
    <w:rsid w:val="00212267"/>
    <w:rsid w:val="002122A9"/>
    <w:rsid w:val="002131E0"/>
    <w:rsid w:val="0021370E"/>
    <w:rsid w:val="00213A82"/>
    <w:rsid w:val="00214168"/>
    <w:rsid w:val="002144A2"/>
    <w:rsid w:val="0021481B"/>
    <w:rsid w:val="002148AC"/>
    <w:rsid w:val="00215EFF"/>
    <w:rsid w:val="002164BB"/>
    <w:rsid w:val="00216D23"/>
    <w:rsid w:val="0021713A"/>
    <w:rsid w:val="002172AF"/>
    <w:rsid w:val="00217C3B"/>
    <w:rsid w:val="00220349"/>
    <w:rsid w:val="002209E8"/>
    <w:rsid w:val="00220D01"/>
    <w:rsid w:val="00220EF6"/>
    <w:rsid w:val="00220FE8"/>
    <w:rsid w:val="0022122B"/>
    <w:rsid w:val="00221D23"/>
    <w:rsid w:val="00222A8E"/>
    <w:rsid w:val="00222B5E"/>
    <w:rsid w:val="00222DB4"/>
    <w:rsid w:val="00222F15"/>
    <w:rsid w:val="00223DE0"/>
    <w:rsid w:val="00223E57"/>
    <w:rsid w:val="002242C0"/>
    <w:rsid w:val="00224CFB"/>
    <w:rsid w:val="0022675E"/>
    <w:rsid w:val="00226B8C"/>
    <w:rsid w:val="00226C28"/>
    <w:rsid w:val="00230425"/>
    <w:rsid w:val="00230DF0"/>
    <w:rsid w:val="0023103D"/>
    <w:rsid w:val="002310B0"/>
    <w:rsid w:val="00231565"/>
    <w:rsid w:val="002316A6"/>
    <w:rsid w:val="00232F40"/>
    <w:rsid w:val="0023310B"/>
    <w:rsid w:val="00233540"/>
    <w:rsid w:val="00233E5B"/>
    <w:rsid w:val="00234239"/>
    <w:rsid w:val="00234B77"/>
    <w:rsid w:val="00235375"/>
    <w:rsid w:val="002365E8"/>
    <w:rsid w:val="0023697E"/>
    <w:rsid w:val="0024215E"/>
    <w:rsid w:val="00242F61"/>
    <w:rsid w:val="00242FEC"/>
    <w:rsid w:val="0024398C"/>
    <w:rsid w:val="00243B35"/>
    <w:rsid w:val="00243B5C"/>
    <w:rsid w:val="00243E57"/>
    <w:rsid w:val="00243EB6"/>
    <w:rsid w:val="00244928"/>
    <w:rsid w:val="00245148"/>
    <w:rsid w:val="00245468"/>
    <w:rsid w:val="0024613C"/>
    <w:rsid w:val="0024637F"/>
    <w:rsid w:val="00246631"/>
    <w:rsid w:val="002467E8"/>
    <w:rsid w:val="00246E68"/>
    <w:rsid w:val="0024733C"/>
    <w:rsid w:val="0024740F"/>
    <w:rsid w:val="00250114"/>
    <w:rsid w:val="00250B18"/>
    <w:rsid w:val="00251150"/>
    <w:rsid w:val="00251261"/>
    <w:rsid w:val="002516BA"/>
    <w:rsid w:val="00251952"/>
    <w:rsid w:val="00252211"/>
    <w:rsid w:val="00252E9E"/>
    <w:rsid w:val="00253380"/>
    <w:rsid w:val="002537F7"/>
    <w:rsid w:val="0025443F"/>
    <w:rsid w:val="00254F5E"/>
    <w:rsid w:val="00255649"/>
    <w:rsid w:val="00255BB5"/>
    <w:rsid w:val="00255EC4"/>
    <w:rsid w:val="00256CAF"/>
    <w:rsid w:val="00256DAB"/>
    <w:rsid w:val="00260144"/>
    <w:rsid w:val="00260D24"/>
    <w:rsid w:val="00261F84"/>
    <w:rsid w:val="00262F6A"/>
    <w:rsid w:val="00263121"/>
    <w:rsid w:val="0026313E"/>
    <w:rsid w:val="002631A2"/>
    <w:rsid w:val="002639AC"/>
    <w:rsid w:val="00263BA2"/>
    <w:rsid w:val="002644A3"/>
    <w:rsid w:val="0026582D"/>
    <w:rsid w:val="00266532"/>
    <w:rsid w:val="0026657B"/>
    <w:rsid w:val="00266BE4"/>
    <w:rsid w:val="00266F20"/>
    <w:rsid w:val="0027007A"/>
    <w:rsid w:val="002703D6"/>
    <w:rsid w:val="0027040F"/>
    <w:rsid w:val="00270B4B"/>
    <w:rsid w:val="00270E49"/>
    <w:rsid w:val="002723D3"/>
    <w:rsid w:val="002737D3"/>
    <w:rsid w:val="00273EAD"/>
    <w:rsid w:val="0027432F"/>
    <w:rsid w:val="00274547"/>
    <w:rsid w:val="00274922"/>
    <w:rsid w:val="00274A06"/>
    <w:rsid w:val="00276411"/>
    <w:rsid w:val="002771B7"/>
    <w:rsid w:val="00277B59"/>
    <w:rsid w:val="00280C7E"/>
    <w:rsid w:val="00280E76"/>
    <w:rsid w:val="002815AD"/>
    <w:rsid w:val="002817BF"/>
    <w:rsid w:val="00282C6F"/>
    <w:rsid w:val="00282FBE"/>
    <w:rsid w:val="002833D0"/>
    <w:rsid w:val="002835BA"/>
    <w:rsid w:val="00284034"/>
    <w:rsid w:val="002850D9"/>
    <w:rsid w:val="00285166"/>
    <w:rsid w:val="00285B40"/>
    <w:rsid w:val="002862B1"/>
    <w:rsid w:val="002863EE"/>
    <w:rsid w:val="00286D76"/>
    <w:rsid w:val="00287AC9"/>
    <w:rsid w:val="00287B98"/>
    <w:rsid w:val="00287C86"/>
    <w:rsid w:val="00287EC0"/>
    <w:rsid w:val="002909D6"/>
    <w:rsid w:val="00290B03"/>
    <w:rsid w:val="00290F91"/>
    <w:rsid w:val="00291B58"/>
    <w:rsid w:val="00292408"/>
    <w:rsid w:val="002929C0"/>
    <w:rsid w:val="0029327E"/>
    <w:rsid w:val="002939A7"/>
    <w:rsid w:val="00293ECB"/>
    <w:rsid w:val="002941B6"/>
    <w:rsid w:val="00295CCD"/>
    <w:rsid w:val="00296D80"/>
    <w:rsid w:val="002970F5"/>
    <w:rsid w:val="00297A9B"/>
    <w:rsid w:val="00297FDF"/>
    <w:rsid w:val="002A0216"/>
    <w:rsid w:val="002A0D76"/>
    <w:rsid w:val="002A1071"/>
    <w:rsid w:val="002A1119"/>
    <w:rsid w:val="002A11A0"/>
    <w:rsid w:val="002A183E"/>
    <w:rsid w:val="002A19ED"/>
    <w:rsid w:val="002A3191"/>
    <w:rsid w:val="002A352D"/>
    <w:rsid w:val="002A3E6D"/>
    <w:rsid w:val="002A4BDF"/>
    <w:rsid w:val="002A54A5"/>
    <w:rsid w:val="002A5902"/>
    <w:rsid w:val="002A5CA1"/>
    <w:rsid w:val="002A6654"/>
    <w:rsid w:val="002A6804"/>
    <w:rsid w:val="002A70A9"/>
    <w:rsid w:val="002A77EB"/>
    <w:rsid w:val="002B018F"/>
    <w:rsid w:val="002B0A59"/>
    <w:rsid w:val="002B0CB7"/>
    <w:rsid w:val="002B1193"/>
    <w:rsid w:val="002B237B"/>
    <w:rsid w:val="002B3C0F"/>
    <w:rsid w:val="002B48FF"/>
    <w:rsid w:val="002B4C08"/>
    <w:rsid w:val="002B511D"/>
    <w:rsid w:val="002B5337"/>
    <w:rsid w:val="002B57D2"/>
    <w:rsid w:val="002B76CC"/>
    <w:rsid w:val="002C0E7F"/>
    <w:rsid w:val="002C11CE"/>
    <w:rsid w:val="002C13B4"/>
    <w:rsid w:val="002C173A"/>
    <w:rsid w:val="002C263D"/>
    <w:rsid w:val="002C2F4B"/>
    <w:rsid w:val="002C36CE"/>
    <w:rsid w:val="002C415C"/>
    <w:rsid w:val="002C42E7"/>
    <w:rsid w:val="002C4BC9"/>
    <w:rsid w:val="002C57C7"/>
    <w:rsid w:val="002C60CC"/>
    <w:rsid w:val="002C62CA"/>
    <w:rsid w:val="002C651C"/>
    <w:rsid w:val="002C6591"/>
    <w:rsid w:val="002C6668"/>
    <w:rsid w:val="002C679C"/>
    <w:rsid w:val="002C6902"/>
    <w:rsid w:val="002C75A7"/>
    <w:rsid w:val="002D0A3C"/>
    <w:rsid w:val="002D1111"/>
    <w:rsid w:val="002D125C"/>
    <w:rsid w:val="002D1C52"/>
    <w:rsid w:val="002D226D"/>
    <w:rsid w:val="002D5944"/>
    <w:rsid w:val="002D69CE"/>
    <w:rsid w:val="002D7991"/>
    <w:rsid w:val="002D7A06"/>
    <w:rsid w:val="002E0823"/>
    <w:rsid w:val="002E0C29"/>
    <w:rsid w:val="002E0DED"/>
    <w:rsid w:val="002E11DA"/>
    <w:rsid w:val="002E1347"/>
    <w:rsid w:val="002E259E"/>
    <w:rsid w:val="002E2A17"/>
    <w:rsid w:val="002E2D2A"/>
    <w:rsid w:val="002E2EB8"/>
    <w:rsid w:val="002E2EEB"/>
    <w:rsid w:val="002E33C6"/>
    <w:rsid w:val="002E46E6"/>
    <w:rsid w:val="002E4C7E"/>
    <w:rsid w:val="002E4D2D"/>
    <w:rsid w:val="002E4EFB"/>
    <w:rsid w:val="002E50DB"/>
    <w:rsid w:val="002E5551"/>
    <w:rsid w:val="002E586B"/>
    <w:rsid w:val="002E5C93"/>
    <w:rsid w:val="002E6153"/>
    <w:rsid w:val="002E6827"/>
    <w:rsid w:val="002E68A6"/>
    <w:rsid w:val="002E7322"/>
    <w:rsid w:val="002E7606"/>
    <w:rsid w:val="002E7FAE"/>
    <w:rsid w:val="002F005E"/>
    <w:rsid w:val="002F02C7"/>
    <w:rsid w:val="002F037E"/>
    <w:rsid w:val="002F1A5F"/>
    <w:rsid w:val="002F2749"/>
    <w:rsid w:val="002F2C6B"/>
    <w:rsid w:val="002F388C"/>
    <w:rsid w:val="002F3DAE"/>
    <w:rsid w:val="002F401B"/>
    <w:rsid w:val="002F4B9C"/>
    <w:rsid w:val="002F4EB0"/>
    <w:rsid w:val="002F4EF1"/>
    <w:rsid w:val="002F5746"/>
    <w:rsid w:val="002F5A47"/>
    <w:rsid w:val="002F60E8"/>
    <w:rsid w:val="002F6C3F"/>
    <w:rsid w:val="002F7399"/>
    <w:rsid w:val="002F7825"/>
    <w:rsid w:val="002F7CE5"/>
    <w:rsid w:val="0030036D"/>
    <w:rsid w:val="0030043D"/>
    <w:rsid w:val="00300798"/>
    <w:rsid w:val="0030084E"/>
    <w:rsid w:val="00301A2D"/>
    <w:rsid w:val="00301C58"/>
    <w:rsid w:val="00302139"/>
    <w:rsid w:val="0030341C"/>
    <w:rsid w:val="003042BE"/>
    <w:rsid w:val="003049F9"/>
    <w:rsid w:val="00304D20"/>
    <w:rsid w:val="00306009"/>
    <w:rsid w:val="003062FF"/>
    <w:rsid w:val="00306615"/>
    <w:rsid w:val="00306AC8"/>
    <w:rsid w:val="00306E2E"/>
    <w:rsid w:val="00306F25"/>
    <w:rsid w:val="003073F2"/>
    <w:rsid w:val="003074B6"/>
    <w:rsid w:val="0030796D"/>
    <w:rsid w:val="00307CF0"/>
    <w:rsid w:val="00307E53"/>
    <w:rsid w:val="00310342"/>
    <w:rsid w:val="003112A1"/>
    <w:rsid w:val="003115AD"/>
    <w:rsid w:val="003117D1"/>
    <w:rsid w:val="003124FD"/>
    <w:rsid w:val="00313085"/>
    <w:rsid w:val="00314B51"/>
    <w:rsid w:val="003159D0"/>
    <w:rsid w:val="00315A42"/>
    <w:rsid w:val="00316BE3"/>
    <w:rsid w:val="00317AA2"/>
    <w:rsid w:val="00320066"/>
    <w:rsid w:val="00321A94"/>
    <w:rsid w:val="00322012"/>
    <w:rsid w:val="0032223B"/>
    <w:rsid w:val="003227A7"/>
    <w:rsid w:val="00322A2E"/>
    <w:rsid w:val="00322C26"/>
    <w:rsid w:val="00323130"/>
    <w:rsid w:val="00324947"/>
    <w:rsid w:val="0032515E"/>
    <w:rsid w:val="00325AE9"/>
    <w:rsid w:val="00325D40"/>
    <w:rsid w:val="00326249"/>
    <w:rsid w:val="003262A2"/>
    <w:rsid w:val="003264A0"/>
    <w:rsid w:val="0032678B"/>
    <w:rsid w:val="0032757C"/>
    <w:rsid w:val="003277B4"/>
    <w:rsid w:val="00327CD0"/>
    <w:rsid w:val="00330198"/>
    <w:rsid w:val="003302F1"/>
    <w:rsid w:val="00330335"/>
    <w:rsid w:val="0033037A"/>
    <w:rsid w:val="00331785"/>
    <w:rsid w:val="00331A23"/>
    <w:rsid w:val="00331A85"/>
    <w:rsid w:val="00331CE2"/>
    <w:rsid w:val="003320A6"/>
    <w:rsid w:val="0033265F"/>
    <w:rsid w:val="00333FBF"/>
    <w:rsid w:val="003346FB"/>
    <w:rsid w:val="00334A2D"/>
    <w:rsid w:val="00334D95"/>
    <w:rsid w:val="003350FD"/>
    <w:rsid w:val="00335ECE"/>
    <w:rsid w:val="00335FC3"/>
    <w:rsid w:val="00336210"/>
    <w:rsid w:val="0033687B"/>
    <w:rsid w:val="003369DE"/>
    <w:rsid w:val="00336CA0"/>
    <w:rsid w:val="00337465"/>
    <w:rsid w:val="00337697"/>
    <w:rsid w:val="00337A08"/>
    <w:rsid w:val="00337DB4"/>
    <w:rsid w:val="00337DBE"/>
    <w:rsid w:val="003401FE"/>
    <w:rsid w:val="0034097E"/>
    <w:rsid w:val="003420BE"/>
    <w:rsid w:val="003424CA"/>
    <w:rsid w:val="0034283A"/>
    <w:rsid w:val="00342A2F"/>
    <w:rsid w:val="00342CE7"/>
    <w:rsid w:val="00343907"/>
    <w:rsid w:val="00343EEA"/>
    <w:rsid w:val="00344587"/>
    <w:rsid w:val="003454E3"/>
    <w:rsid w:val="0034574E"/>
    <w:rsid w:val="00345A6B"/>
    <w:rsid w:val="00345AE9"/>
    <w:rsid w:val="00345D5D"/>
    <w:rsid w:val="00345DCB"/>
    <w:rsid w:val="00345EF1"/>
    <w:rsid w:val="00346221"/>
    <w:rsid w:val="00347BD8"/>
    <w:rsid w:val="00347D3E"/>
    <w:rsid w:val="0035044B"/>
    <w:rsid w:val="003509EB"/>
    <w:rsid w:val="00350B06"/>
    <w:rsid w:val="003511CA"/>
    <w:rsid w:val="003512C8"/>
    <w:rsid w:val="00351452"/>
    <w:rsid w:val="00351C6E"/>
    <w:rsid w:val="00351C97"/>
    <w:rsid w:val="003526B6"/>
    <w:rsid w:val="00352F3C"/>
    <w:rsid w:val="00352FED"/>
    <w:rsid w:val="00353CD3"/>
    <w:rsid w:val="003542BD"/>
    <w:rsid w:val="003542F7"/>
    <w:rsid w:val="0035491D"/>
    <w:rsid w:val="00355484"/>
    <w:rsid w:val="003556DB"/>
    <w:rsid w:val="003559B0"/>
    <w:rsid w:val="00355DC6"/>
    <w:rsid w:val="00355FF4"/>
    <w:rsid w:val="00356A9D"/>
    <w:rsid w:val="0035791C"/>
    <w:rsid w:val="003607D7"/>
    <w:rsid w:val="003615ED"/>
    <w:rsid w:val="00362161"/>
    <w:rsid w:val="00363236"/>
    <w:rsid w:val="00363480"/>
    <w:rsid w:val="00363933"/>
    <w:rsid w:val="003645C4"/>
    <w:rsid w:val="00364E0F"/>
    <w:rsid w:val="00365486"/>
    <w:rsid w:val="00365882"/>
    <w:rsid w:val="00365DB4"/>
    <w:rsid w:val="0036657D"/>
    <w:rsid w:val="00366727"/>
    <w:rsid w:val="00366962"/>
    <w:rsid w:val="00366BB3"/>
    <w:rsid w:val="00366D1D"/>
    <w:rsid w:val="00367908"/>
    <w:rsid w:val="00367B09"/>
    <w:rsid w:val="00370124"/>
    <w:rsid w:val="00370B8E"/>
    <w:rsid w:val="00372064"/>
    <w:rsid w:val="00372296"/>
    <w:rsid w:val="00372470"/>
    <w:rsid w:val="0037275A"/>
    <w:rsid w:val="00372828"/>
    <w:rsid w:val="003731CD"/>
    <w:rsid w:val="003738DE"/>
    <w:rsid w:val="00375719"/>
    <w:rsid w:val="003758C0"/>
    <w:rsid w:val="00375E5D"/>
    <w:rsid w:val="00376058"/>
    <w:rsid w:val="0037702B"/>
    <w:rsid w:val="003770DE"/>
    <w:rsid w:val="00377120"/>
    <w:rsid w:val="003779E7"/>
    <w:rsid w:val="00377B23"/>
    <w:rsid w:val="00377CC9"/>
    <w:rsid w:val="00377D87"/>
    <w:rsid w:val="003807B4"/>
    <w:rsid w:val="00380808"/>
    <w:rsid w:val="003808A1"/>
    <w:rsid w:val="00380979"/>
    <w:rsid w:val="00381A79"/>
    <w:rsid w:val="00381CD2"/>
    <w:rsid w:val="0038226E"/>
    <w:rsid w:val="00382804"/>
    <w:rsid w:val="00382E88"/>
    <w:rsid w:val="00383B7D"/>
    <w:rsid w:val="00383C1E"/>
    <w:rsid w:val="00383D76"/>
    <w:rsid w:val="00383F7E"/>
    <w:rsid w:val="0038576D"/>
    <w:rsid w:val="003863F5"/>
    <w:rsid w:val="00386566"/>
    <w:rsid w:val="00386653"/>
    <w:rsid w:val="00386E17"/>
    <w:rsid w:val="00386E1C"/>
    <w:rsid w:val="00386F53"/>
    <w:rsid w:val="00387824"/>
    <w:rsid w:val="003878BB"/>
    <w:rsid w:val="00387A28"/>
    <w:rsid w:val="00387B6F"/>
    <w:rsid w:val="00387F49"/>
    <w:rsid w:val="0039014C"/>
    <w:rsid w:val="00390177"/>
    <w:rsid w:val="003904E1"/>
    <w:rsid w:val="00390900"/>
    <w:rsid w:val="00391453"/>
    <w:rsid w:val="00391715"/>
    <w:rsid w:val="00391742"/>
    <w:rsid w:val="00391CD6"/>
    <w:rsid w:val="00393762"/>
    <w:rsid w:val="00395A0A"/>
    <w:rsid w:val="0039666D"/>
    <w:rsid w:val="00396825"/>
    <w:rsid w:val="00396A03"/>
    <w:rsid w:val="00396B02"/>
    <w:rsid w:val="00396D0C"/>
    <w:rsid w:val="00397B54"/>
    <w:rsid w:val="003A08B0"/>
    <w:rsid w:val="003A0CF4"/>
    <w:rsid w:val="003A11D3"/>
    <w:rsid w:val="003A1D61"/>
    <w:rsid w:val="003A28D8"/>
    <w:rsid w:val="003A2953"/>
    <w:rsid w:val="003A2A38"/>
    <w:rsid w:val="003A31AB"/>
    <w:rsid w:val="003A328F"/>
    <w:rsid w:val="003A363B"/>
    <w:rsid w:val="003A3725"/>
    <w:rsid w:val="003A3CEB"/>
    <w:rsid w:val="003A3F8A"/>
    <w:rsid w:val="003A44C9"/>
    <w:rsid w:val="003A46B9"/>
    <w:rsid w:val="003A4B56"/>
    <w:rsid w:val="003A5080"/>
    <w:rsid w:val="003A57CF"/>
    <w:rsid w:val="003A73A8"/>
    <w:rsid w:val="003A779F"/>
    <w:rsid w:val="003A7D95"/>
    <w:rsid w:val="003B0195"/>
    <w:rsid w:val="003B0A96"/>
    <w:rsid w:val="003B0AE1"/>
    <w:rsid w:val="003B0EB1"/>
    <w:rsid w:val="003B114B"/>
    <w:rsid w:val="003B13B5"/>
    <w:rsid w:val="003B17BE"/>
    <w:rsid w:val="003B2665"/>
    <w:rsid w:val="003B3260"/>
    <w:rsid w:val="003B3874"/>
    <w:rsid w:val="003B42E2"/>
    <w:rsid w:val="003B46AF"/>
    <w:rsid w:val="003B47D6"/>
    <w:rsid w:val="003B6E76"/>
    <w:rsid w:val="003B70CD"/>
    <w:rsid w:val="003B78EE"/>
    <w:rsid w:val="003C0484"/>
    <w:rsid w:val="003C075B"/>
    <w:rsid w:val="003C0F13"/>
    <w:rsid w:val="003C1931"/>
    <w:rsid w:val="003C22A3"/>
    <w:rsid w:val="003C2A22"/>
    <w:rsid w:val="003C4D1C"/>
    <w:rsid w:val="003C4E8C"/>
    <w:rsid w:val="003C5E89"/>
    <w:rsid w:val="003C6BAC"/>
    <w:rsid w:val="003C7CA9"/>
    <w:rsid w:val="003C7F1B"/>
    <w:rsid w:val="003D0590"/>
    <w:rsid w:val="003D0CEB"/>
    <w:rsid w:val="003D124E"/>
    <w:rsid w:val="003D178B"/>
    <w:rsid w:val="003D1E39"/>
    <w:rsid w:val="003D2183"/>
    <w:rsid w:val="003D26D4"/>
    <w:rsid w:val="003D310A"/>
    <w:rsid w:val="003D430B"/>
    <w:rsid w:val="003D4488"/>
    <w:rsid w:val="003D4534"/>
    <w:rsid w:val="003D4706"/>
    <w:rsid w:val="003D56F3"/>
    <w:rsid w:val="003D6365"/>
    <w:rsid w:val="003D63E2"/>
    <w:rsid w:val="003D7A4D"/>
    <w:rsid w:val="003D7D6D"/>
    <w:rsid w:val="003E0745"/>
    <w:rsid w:val="003E1478"/>
    <w:rsid w:val="003E15E1"/>
    <w:rsid w:val="003E17FF"/>
    <w:rsid w:val="003E1EEA"/>
    <w:rsid w:val="003E2115"/>
    <w:rsid w:val="003E28B6"/>
    <w:rsid w:val="003E2DC5"/>
    <w:rsid w:val="003E363E"/>
    <w:rsid w:val="003E379F"/>
    <w:rsid w:val="003E595F"/>
    <w:rsid w:val="003E5CDD"/>
    <w:rsid w:val="003E5F17"/>
    <w:rsid w:val="003E5F2F"/>
    <w:rsid w:val="003E610F"/>
    <w:rsid w:val="003E64C3"/>
    <w:rsid w:val="003E6EE9"/>
    <w:rsid w:val="003E7002"/>
    <w:rsid w:val="003E7110"/>
    <w:rsid w:val="003E735C"/>
    <w:rsid w:val="003E7E1A"/>
    <w:rsid w:val="003F0315"/>
    <w:rsid w:val="003F052F"/>
    <w:rsid w:val="003F0F3D"/>
    <w:rsid w:val="003F25DF"/>
    <w:rsid w:val="003F358C"/>
    <w:rsid w:val="003F367A"/>
    <w:rsid w:val="003F4C0C"/>
    <w:rsid w:val="003F57D0"/>
    <w:rsid w:val="003F5879"/>
    <w:rsid w:val="003F5FCF"/>
    <w:rsid w:val="003F618B"/>
    <w:rsid w:val="003F66FE"/>
    <w:rsid w:val="003F6CDC"/>
    <w:rsid w:val="003F6EAE"/>
    <w:rsid w:val="003F7C28"/>
    <w:rsid w:val="00400924"/>
    <w:rsid w:val="00401631"/>
    <w:rsid w:val="004017E3"/>
    <w:rsid w:val="004022AF"/>
    <w:rsid w:val="00402524"/>
    <w:rsid w:val="004027A6"/>
    <w:rsid w:val="00402D3F"/>
    <w:rsid w:val="00402D56"/>
    <w:rsid w:val="0040335E"/>
    <w:rsid w:val="0040339C"/>
    <w:rsid w:val="00403931"/>
    <w:rsid w:val="00403A27"/>
    <w:rsid w:val="00403F58"/>
    <w:rsid w:val="00404130"/>
    <w:rsid w:val="004041CB"/>
    <w:rsid w:val="00404CDF"/>
    <w:rsid w:val="004051B4"/>
    <w:rsid w:val="004058E9"/>
    <w:rsid w:val="00405A71"/>
    <w:rsid w:val="00406175"/>
    <w:rsid w:val="0040689C"/>
    <w:rsid w:val="004071BD"/>
    <w:rsid w:val="0040792F"/>
    <w:rsid w:val="00407D36"/>
    <w:rsid w:val="00410DC0"/>
    <w:rsid w:val="00411837"/>
    <w:rsid w:val="00411EC6"/>
    <w:rsid w:val="00412EF5"/>
    <w:rsid w:val="00412F9B"/>
    <w:rsid w:val="00413BF7"/>
    <w:rsid w:val="004148D2"/>
    <w:rsid w:val="0041589D"/>
    <w:rsid w:val="00416207"/>
    <w:rsid w:val="00416B2E"/>
    <w:rsid w:val="0041750A"/>
    <w:rsid w:val="0041785A"/>
    <w:rsid w:val="00417986"/>
    <w:rsid w:val="00417D56"/>
    <w:rsid w:val="00421152"/>
    <w:rsid w:val="00421764"/>
    <w:rsid w:val="004218D7"/>
    <w:rsid w:val="00422CB5"/>
    <w:rsid w:val="00422CCD"/>
    <w:rsid w:val="0042313A"/>
    <w:rsid w:val="00423BF5"/>
    <w:rsid w:val="00425141"/>
    <w:rsid w:val="00425723"/>
    <w:rsid w:val="00425FC8"/>
    <w:rsid w:val="00426542"/>
    <w:rsid w:val="004279FE"/>
    <w:rsid w:val="00427E5B"/>
    <w:rsid w:val="00430397"/>
    <w:rsid w:val="00431A57"/>
    <w:rsid w:val="004324A5"/>
    <w:rsid w:val="004328E6"/>
    <w:rsid w:val="00432A26"/>
    <w:rsid w:val="00432B75"/>
    <w:rsid w:val="00432FEF"/>
    <w:rsid w:val="004332BB"/>
    <w:rsid w:val="00433673"/>
    <w:rsid w:val="004336DB"/>
    <w:rsid w:val="004346C7"/>
    <w:rsid w:val="0043476D"/>
    <w:rsid w:val="00434F75"/>
    <w:rsid w:val="00435437"/>
    <w:rsid w:val="00435D70"/>
    <w:rsid w:val="00436555"/>
    <w:rsid w:val="00436D42"/>
    <w:rsid w:val="00436E28"/>
    <w:rsid w:val="00436E2D"/>
    <w:rsid w:val="004370C0"/>
    <w:rsid w:val="00437654"/>
    <w:rsid w:val="00437C6E"/>
    <w:rsid w:val="00437E53"/>
    <w:rsid w:val="004404C8"/>
    <w:rsid w:val="00440531"/>
    <w:rsid w:val="00440A80"/>
    <w:rsid w:val="00440DEA"/>
    <w:rsid w:val="0044236B"/>
    <w:rsid w:val="00442A71"/>
    <w:rsid w:val="00443977"/>
    <w:rsid w:val="004440D7"/>
    <w:rsid w:val="00444949"/>
    <w:rsid w:val="0044542B"/>
    <w:rsid w:val="00445A09"/>
    <w:rsid w:val="00445A0D"/>
    <w:rsid w:val="00446CE2"/>
    <w:rsid w:val="004502D2"/>
    <w:rsid w:val="00450593"/>
    <w:rsid w:val="00450594"/>
    <w:rsid w:val="00450CEA"/>
    <w:rsid w:val="00450EA5"/>
    <w:rsid w:val="004517CD"/>
    <w:rsid w:val="00452812"/>
    <w:rsid w:val="00452BF0"/>
    <w:rsid w:val="0045386F"/>
    <w:rsid w:val="00454694"/>
    <w:rsid w:val="00454EA5"/>
    <w:rsid w:val="00455352"/>
    <w:rsid w:val="00455446"/>
    <w:rsid w:val="00455627"/>
    <w:rsid w:val="004557E7"/>
    <w:rsid w:val="00455975"/>
    <w:rsid w:val="00456C87"/>
    <w:rsid w:val="00456E66"/>
    <w:rsid w:val="00457567"/>
    <w:rsid w:val="00457764"/>
    <w:rsid w:val="004579BA"/>
    <w:rsid w:val="0046090B"/>
    <w:rsid w:val="00460B96"/>
    <w:rsid w:val="004617C6"/>
    <w:rsid w:val="00461D0D"/>
    <w:rsid w:val="0046214F"/>
    <w:rsid w:val="00463C7B"/>
    <w:rsid w:val="0046426D"/>
    <w:rsid w:val="00464B49"/>
    <w:rsid w:val="00464D0C"/>
    <w:rsid w:val="00464FE0"/>
    <w:rsid w:val="00465928"/>
    <w:rsid w:val="00465F70"/>
    <w:rsid w:val="00466654"/>
    <w:rsid w:val="0046702D"/>
    <w:rsid w:val="004676EC"/>
    <w:rsid w:val="00467743"/>
    <w:rsid w:val="00470972"/>
    <w:rsid w:val="00470FD5"/>
    <w:rsid w:val="004710AE"/>
    <w:rsid w:val="00471101"/>
    <w:rsid w:val="00471F71"/>
    <w:rsid w:val="00472579"/>
    <w:rsid w:val="0047265B"/>
    <w:rsid w:val="00472C9E"/>
    <w:rsid w:val="004732E9"/>
    <w:rsid w:val="00473346"/>
    <w:rsid w:val="0047375F"/>
    <w:rsid w:val="00474260"/>
    <w:rsid w:val="00474369"/>
    <w:rsid w:val="0047540A"/>
    <w:rsid w:val="004759FD"/>
    <w:rsid w:val="00476191"/>
    <w:rsid w:val="004762F6"/>
    <w:rsid w:val="004766CB"/>
    <w:rsid w:val="0047682A"/>
    <w:rsid w:val="0047690A"/>
    <w:rsid w:val="00476B82"/>
    <w:rsid w:val="004775C0"/>
    <w:rsid w:val="00477CB5"/>
    <w:rsid w:val="00480577"/>
    <w:rsid w:val="0048059B"/>
    <w:rsid w:val="004811CD"/>
    <w:rsid w:val="00481AF1"/>
    <w:rsid w:val="00481D2B"/>
    <w:rsid w:val="00482D0F"/>
    <w:rsid w:val="00482D2F"/>
    <w:rsid w:val="00483027"/>
    <w:rsid w:val="00483191"/>
    <w:rsid w:val="00485AAB"/>
    <w:rsid w:val="004864F0"/>
    <w:rsid w:val="004870FC"/>
    <w:rsid w:val="004878F9"/>
    <w:rsid w:val="00487EA2"/>
    <w:rsid w:val="004904D0"/>
    <w:rsid w:val="004908B6"/>
    <w:rsid w:val="00490A7E"/>
    <w:rsid w:val="00490CD6"/>
    <w:rsid w:val="00491444"/>
    <w:rsid w:val="00491B48"/>
    <w:rsid w:val="00491CC0"/>
    <w:rsid w:val="0049277B"/>
    <w:rsid w:val="00492845"/>
    <w:rsid w:val="00492EF0"/>
    <w:rsid w:val="00493A47"/>
    <w:rsid w:val="00493DFD"/>
    <w:rsid w:val="0049430D"/>
    <w:rsid w:val="004945F5"/>
    <w:rsid w:val="0049484E"/>
    <w:rsid w:val="00494BA5"/>
    <w:rsid w:val="00494C95"/>
    <w:rsid w:val="00494DDB"/>
    <w:rsid w:val="0049569D"/>
    <w:rsid w:val="00496008"/>
    <w:rsid w:val="004978CD"/>
    <w:rsid w:val="00497BC5"/>
    <w:rsid w:val="00497F6C"/>
    <w:rsid w:val="004A00E6"/>
    <w:rsid w:val="004A01D4"/>
    <w:rsid w:val="004A0684"/>
    <w:rsid w:val="004A06EA"/>
    <w:rsid w:val="004A07AA"/>
    <w:rsid w:val="004A19DB"/>
    <w:rsid w:val="004A1B46"/>
    <w:rsid w:val="004A2114"/>
    <w:rsid w:val="004A2963"/>
    <w:rsid w:val="004A2A27"/>
    <w:rsid w:val="004A2A39"/>
    <w:rsid w:val="004A2CB8"/>
    <w:rsid w:val="004A3367"/>
    <w:rsid w:val="004A3AAA"/>
    <w:rsid w:val="004A3BE0"/>
    <w:rsid w:val="004A42C1"/>
    <w:rsid w:val="004A4B25"/>
    <w:rsid w:val="004A51E2"/>
    <w:rsid w:val="004A54C6"/>
    <w:rsid w:val="004A55BA"/>
    <w:rsid w:val="004A5CC9"/>
    <w:rsid w:val="004A5EE9"/>
    <w:rsid w:val="004A66C5"/>
    <w:rsid w:val="004A699B"/>
    <w:rsid w:val="004A78F8"/>
    <w:rsid w:val="004A7D49"/>
    <w:rsid w:val="004A7D7D"/>
    <w:rsid w:val="004A7FDF"/>
    <w:rsid w:val="004B09A9"/>
    <w:rsid w:val="004B1AF6"/>
    <w:rsid w:val="004B23E0"/>
    <w:rsid w:val="004B2467"/>
    <w:rsid w:val="004B288D"/>
    <w:rsid w:val="004B38C7"/>
    <w:rsid w:val="004B437D"/>
    <w:rsid w:val="004B4385"/>
    <w:rsid w:val="004B47E3"/>
    <w:rsid w:val="004B4D2D"/>
    <w:rsid w:val="004B5948"/>
    <w:rsid w:val="004B7327"/>
    <w:rsid w:val="004B7635"/>
    <w:rsid w:val="004C004F"/>
    <w:rsid w:val="004C045E"/>
    <w:rsid w:val="004C1226"/>
    <w:rsid w:val="004C1CCC"/>
    <w:rsid w:val="004C1FE2"/>
    <w:rsid w:val="004C23AC"/>
    <w:rsid w:val="004C2680"/>
    <w:rsid w:val="004C3672"/>
    <w:rsid w:val="004C4143"/>
    <w:rsid w:val="004C543B"/>
    <w:rsid w:val="004C5526"/>
    <w:rsid w:val="004C59BB"/>
    <w:rsid w:val="004C6095"/>
    <w:rsid w:val="004C6B4E"/>
    <w:rsid w:val="004C70A6"/>
    <w:rsid w:val="004C79F3"/>
    <w:rsid w:val="004D04E6"/>
    <w:rsid w:val="004D0D29"/>
    <w:rsid w:val="004D0E8F"/>
    <w:rsid w:val="004D1501"/>
    <w:rsid w:val="004D156F"/>
    <w:rsid w:val="004D175F"/>
    <w:rsid w:val="004D1CFD"/>
    <w:rsid w:val="004D2418"/>
    <w:rsid w:val="004D2575"/>
    <w:rsid w:val="004D38CF"/>
    <w:rsid w:val="004D3953"/>
    <w:rsid w:val="004D39E9"/>
    <w:rsid w:val="004D3DFA"/>
    <w:rsid w:val="004D4A95"/>
    <w:rsid w:val="004D4BBD"/>
    <w:rsid w:val="004D52F4"/>
    <w:rsid w:val="004D5363"/>
    <w:rsid w:val="004D604E"/>
    <w:rsid w:val="004D6A7B"/>
    <w:rsid w:val="004D6BFA"/>
    <w:rsid w:val="004D6E2C"/>
    <w:rsid w:val="004D70CF"/>
    <w:rsid w:val="004D748F"/>
    <w:rsid w:val="004D7A92"/>
    <w:rsid w:val="004D7D20"/>
    <w:rsid w:val="004E0545"/>
    <w:rsid w:val="004E07E4"/>
    <w:rsid w:val="004E0F27"/>
    <w:rsid w:val="004E140E"/>
    <w:rsid w:val="004E25E3"/>
    <w:rsid w:val="004E2D09"/>
    <w:rsid w:val="004E35F6"/>
    <w:rsid w:val="004E3888"/>
    <w:rsid w:val="004E3E2D"/>
    <w:rsid w:val="004E405A"/>
    <w:rsid w:val="004E4175"/>
    <w:rsid w:val="004E43D0"/>
    <w:rsid w:val="004E47C6"/>
    <w:rsid w:val="004E481F"/>
    <w:rsid w:val="004E4AF2"/>
    <w:rsid w:val="004E4F3E"/>
    <w:rsid w:val="004E4F5E"/>
    <w:rsid w:val="004E502C"/>
    <w:rsid w:val="004E5754"/>
    <w:rsid w:val="004E5A75"/>
    <w:rsid w:val="004E5E69"/>
    <w:rsid w:val="004E63E1"/>
    <w:rsid w:val="004E6DDE"/>
    <w:rsid w:val="004E746D"/>
    <w:rsid w:val="004E7832"/>
    <w:rsid w:val="004E7A70"/>
    <w:rsid w:val="004E7E42"/>
    <w:rsid w:val="004F0046"/>
    <w:rsid w:val="004F0420"/>
    <w:rsid w:val="004F0681"/>
    <w:rsid w:val="004F0D0F"/>
    <w:rsid w:val="004F0E9E"/>
    <w:rsid w:val="004F2037"/>
    <w:rsid w:val="004F2CF7"/>
    <w:rsid w:val="004F2DFA"/>
    <w:rsid w:val="004F3E7F"/>
    <w:rsid w:val="004F48EE"/>
    <w:rsid w:val="004F50A0"/>
    <w:rsid w:val="004F521B"/>
    <w:rsid w:val="004F5795"/>
    <w:rsid w:val="004F57AC"/>
    <w:rsid w:val="004F5C50"/>
    <w:rsid w:val="004F5F23"/>
    <w:rsid w:val="004F6277"/>
    <w:rsid w:val="004F77F1"/>
    <w:rsid w:val="0050003F"/>
    <w:rsid w:val="0050095F"/>
    <w:rsid w:val="0050128F"/>
    <w:rsid w:val="00501AF1"/>
    <w:rsid w:val="00501DFA"/>
    <w:rsid w:val="005024C2"/>
    <w:rsid w:val="00502E05"/>
    <w:rsid w:val="00502F5B"/>
    <w:rsid w:val="00504203"/>
    <w:rsid w:val="00505344"/>
    <w:rsid w:val="0050579D"/>
    <w:rsid w:val="00505C64"/>
    <w:rsid w:val="00505CEA"/>
    <w:rsid w:val="00506D24"/>
    <w:rsid w:val="00506FED"/>
    <w:rsid w:val="00507237"/>
    <w:rsid w:val="00507626"/>
    <w:rsid w:val="00507968"/>
    <w:rsid w:val="00511254"/>
    <w:rsid w:val="00511382"/>
    <w:rsid w:val="00511AF1"/>
    <w:rsid w:val="00512564"/>
    <w:rsid w:val="00512904"/>
    <w:rsid w:val="00512BFB"/>
    <w:rsid w:val="00512DD9"/>
    <w:rsid w:val="00512E5E"/>
    <w:rsid w:val="00512FEC"/>
    <w:rsid w:val="005135B5"/>
    <w:rsid w:val="00513762"/>
    <w:rsid w:val="005140B5"/>
    <w:rsid w:val="00514462"/>
    <w:rsid w:val="00514D84"/>
    <w:rsid w:val="00514DAC"/>
    <w:rsid w:val="00515398"/>
    <w:rsid w:val="005165B5"/>
    <w:rsid w:val="00516C5B"/>
    <w:rsid w:val="005179CC"/>
    <w:rsid w:val="00517B38"/>
    <w:rsid w:val="00517B9F"/>
    <w:rsid w:val="00517DD5"/>
    <w:rsid w:val="00521674"/>
    <w:rsid w:val="00521775"/>
    <w:rsid w:val="00521896"/>
    <w:rsid w:val="005219C1"/>
    <w:rsid w:val="00522679"/>
    <w:rsid w:val="0052283C"/>
    <w:rsid w:val="00523127"/>
    <w:rsid w:val="0052392B"/>
    <w:rsid w:val="0052423B"/>
    <w:rsid w:val="0052450A"/>
    <w:rsid w:val="00525ED2"/>
    <w:rsid w:val="00527611"/>
    <w:rsid w:val="00530723"/>
    <w:rsid w:val="0053074E"/>
    <w:rsid w:val="00530886"/>
    <w:rsid w:val="005309E6"/>
    <w:rsid w:val="00530D31"/>
    <w:rsid w:val="00530E5D"/>
    <w:rsid w:val="005318F8"/>
    <w:rsid w:val="00531A97"/>
    <w:rsid w:val="0053254E"/>
    <w:rsid w:val="00532C27"/>
    <w:rsid w:val="0053418F"/>
    <w:rsid w:val="005342AC"/>
    <w:rsid w:val="00534505"/>
    <w:rsid w:val="005347CC"/>
    <w:rsid w:val="005347E2"/>
    <w:rsid w:val="00534BD6"/>
    <w:rsid w:val="00534BE7"/>
    <w:rsid w:val="00534DD2"/>
    <w:rsid w:val="00534E51"/>
    <w:rsid w:val="00535524"/>
    <w:rsid w:val="00535AD0"/>
    <w:rsid w:val="00536143"/>
    <w:rsid w:val="00536969"/>
    <w:rsid w:val="00536D2E"/>
    <w:rsid w:val="00536EBA"/>
    <w:rsid w:val="00537FE2"/>
    <w:rsid w:val="00540639"/>
    <w:rsid w:val="00540C1F"/>
    <w:rsid w:val="00541123"/>
    <w:rsid w:val="005411EE"/>
    <w:rsid w:val="00541855"/>
    <w:rsid w:val="005426ED"/>
    <w:rsid w:val="00542A93"/>
    <w:rsid w:val="00542D5C"/>
    <w:rsid w:val="00542FE9"/>
    <w:rsid w:val="005441E0"/>
    <w:rsid w:val="00544712"/>
    <w:rsid w:val="00544B59"/>
    <w:rsid w:val="0054529E"/>
    <w:rsid w:val="00545525"/>
    <w:rsid w:val="00545741"/>
    <w:rsid w:val="00545896"/>
    <w:rsid w:val="00545C94"/>
    <w:rsid w:val="00546D9B"/>
    <w:rsid w:val="005470C6"/>
    <w:rsid w:val="00547A94"/>
    <w:rsid w:val="00547B77"/>
    <w:rsid w:val="00547F92"/>
    <w:rsid w:val="0055034B"/>
    <w:rsid w:val="00551422"/>
    <w:rsid w:val="005515E1"/>
    <w:rsid w:val="00552181"/>
    <w:rsid w:val="0055329A"/>
    <w:rsid w:val="0055330D"/>
    <w:rsid w:val="0055433B"/>
    <w:rsid w:val="005544A6"/>
    <w:rsid w:val="005554F4"/>
    <w:rsid w:val="0055580D"/>
    <w:rsid w:val="005558E8"/>
    <w:rsid w:val="00556952"/>
    <w:rsid w:val="005576BD"/>
    <w:rsid w:val="005577CE"/>
    <w:rsid w:val="0055788D"/>
    <w:rsid w:val="0056021E"/>
    <w:rsid w:val="00560269"/>
    <w:rsid w:val="005604C2"/>
    <w:rsid w:val="00560944"/>
    <w:rsid w:val="00560CE1"/>
    <w:rsid w:val="00561B2C"/>
    <w:rsid w:val="00561C77"/>
    <w:rsid w:val="00562223"/>
    <w:rsid w:val="0056234C"/>
    <w:rsid w:val="00562877"/>
    <w:rsid w:val="005629E0"/>
    <w:rsid w:val="00562BF3"/>
    <w:rsid w:val="00562C1F"/>
    <w:rsid w:val="0056314E"/>
    <w:rsid w:val="0056315D"/>
    <w:rsid w:val="005638A5"/>
    <w:rsid w:val="00563F4F"/>
    <w:rsid w:val="0056417C"/>
    <w:rsid w:val="00564558"/>
    <w:rsid w:val="00564EB6"/>
    <w:rsid w:val="00565A98"/>
    <w:rsid w:val="0056689D"/>
    <w:rsid w:val="005703C4"/>
    <w:rsid w:val="00570823"/>
    <w:rsid w:val="005710B7"/>
    <w:rsid w:val="00571880"/>
    <w:rsid w:val="00571C01"/>
    <w:rsid w:val="00571D45"/>
    <w:rsid w:val="00572218"/>
    <w:rsid w:val="00572790"/>
    <w:rsid w:val="0057298B"/>
    <w:rsid w:val="0057305B"/>
    <w:rsid w:val="00573BDC"/>
    <w:rsid w:val="00575BA0"/>
    <w:rsid w:val="00575E54"/>
    <w:rsid w:val="0057604C"/>
    <w:rsid w:val="00576912"/>
    <w:rsid w:val="00577611"/>
    <w:rsid w:val="005779B8"/>
    <w:rsid w:val="00577B66"/>
    <w:rsid w:val="00577D6E"/>
    <w:rsid w:val="00580176"/>
    <w:rsid w:val="005804D5"/>
    <w:rsid w:val="00580553"/>
    <w:rsid w:val="0058058C"/>
    <w:rsid w:val="00580779"/>
    <w:rsid w:val="005809DF"/>
    <w:rsid w:val="00581EF2"/>
    <w:rsid w:val="00582008"/>
    <w:rsid w:val="00582A37"/>
    <w:rsid w:val="00582B6B"/>
    <w:rsid w:val="00583529"/>
    <w:rsid w:val="00583C3A"/>
    <w:rsid w:val="00583F31"/>
    <w:rsid w:val="00584185"/>
    <w:rsid w:val="0058427E"/>
    <w:rsid w:val="005842C8"/>
    <w:rsid w:val="00584416"/>
    <w:rsid w:val="005853EA"/>
    <w:rsid w:val="005856CC"/>
    <w:rsid w:val="00585D6C"/>
    <w:rsid w:val="00585FAB"/>
    <w:rsid w:val="0058655A"/>
    <w:rsid w:val="005867F2"/>
    <w:rsid w:val="00587054"/>
    <w:rsid w:val="005870C1"/>
    <w:rsid w:val="00587967"/>
    <w:rsid w:val="00587E65"/>
    <w:rsid w:val="00590A42"/>
    <w:rsid w:val="005914E7"/>
    <w:rsid w:val="0059195A"/>
    <w:rsid w:val="005927AC"/>
    <w:rsid w:val="005927B6"/>
    <w:rsid w:val="00592D06"/>
    <w:rsid w:val="00593E70"/>
    <w:rsid w:val="00594273"/>
    <w:rsid w:val="0059445A"/>
    <w:rsid w:val="00594995"/>
    <w:rsid w:val="00595526"/>
    <w:rsid w:val="005958F3"/>
    <w:rsid w:val="0059617C"/>
    <w:rsid w:val="005961CA"/>
    <w:rsid w:val="005964F4"/>
    <w:rsid w:val="00597C3F"/>
    <w:rsid w:val="005A051C"/>
    <w:rsid w:val="005A072C"/>
    <w:rsid w:val="005A0C5D"/>
    <w:rsid w:val="005A10D2"/>
    <w:rsid w:val="005A1961"/>
    <w:rsid w:val="005A276F"/>
    <w:rsid w:val="005A3647"/>
    <w:rsid w:val="005A410E"/>
    <w:rsid w:val="005A4327"/>
    <w:rsid w:val="005A4458"/>
    <w:rsid w:val="005A4A59"/>
    <w:rsid w:val="005A54A2"/>
    <w:rsid w:val="005A57B5"/>
    <w:rsid w:val="005A596E"/>
    <w:rsid w:val="005A6BEE"/>
    <w:rsid w:val="005A70EE"/>
    <w:rsid w:val="005A7161"/>
    <w:rsid w:val="005B052C"/>
    <w:rsid w:val="005B0912"/>
    <w:rsid w:val="005B0DF1"/>
    <w:rsid w:val="005B12F3"/>
    <w:rsid w:val="005B1A72"/>
    <w:rsid w:val="005B2945"/>
    <w:rsid w:val="005B2A7E"/>
    <w:rsid w:val="005B2DFB"/>
    <w:rsid w:val="005B2F3D"/>
    <w:rsid w:val="005B31F4"/>
    <w:rsid w:val="005B3546"/>
    <w:rsid w:val="005B40D6"/>
    <w:rsid w:val="005B465E"/>
    <w:rsid w:val="005B5AA5"/>
    <w:rsid w:val="005B5D69"/>
    <w:rsid w:val="005B617A"/>
    <w:rsid w:val="005B6861"/>
    <w:rsid w:val="005B7A45"/>
    <w:rsid w:val="005B7A47"/>
    <w:rsid w:val="005B7E18"/>
    <w:rsid w:val="005B7ED2"/>
    <w:rsid w:val="005C005D"/>
    <w:rsid w:val="005C009D"/>
    <w:rsid w:val="005C0A84"/>
    <w:rsid w:val="005C11F1"/>
    <w:rsid w:val="005C1355"/>
    <w:rsid w:val="005C13D8"/>
    <w:rsid w:val="005C1AC3"/>
    <w:rsid w:val="005C1F16"/>
    <w:rsid w:val="005C1F53"/>
    <w:rsid w:val="005C2575"/>
    <w:rsid w:val="005C282C"/>
    <w:rsid w:val="005C2FFC"/>
    <w:rsid w:val="005C3202"/>
    <w:rsid w:val="005C350F"/>
    <w:rsid w:val="005C3C2F"/>
    <w:rsid w:val="005C4046"/>
    <w:rsid w:val="005C56C1"/>
    <w:rsid w:val="005C659B"/>
    <w:rsid w:val="005C679D"/>
    <w:rsid w:val="005C6F2D"/>
    <w:rsid w:val="005C74BC"/>
    <w:rsid w:val="005C7B21"/>
    <w:rsid w:val="005D0897"/>
    <w:rsid w:val="005D0E1B"/>
    <w:rsid w:val="005D0E20"/>
    <w:rsid w:val="005D299C"/>
    <w:rsid w:val="005D2A67"/>
    <w:rsid w:val="005D2CC6"/>
    <w:rsid w:val="005D2E81"/>
    <w:rsid w:val="005D35B9"/>
    <w:rsid w:val="005D388F"/>
    <w:rsid w:val="005D3958"/>
    <w:rsid w:val="005D421A"/>
    <w:rsid w:val="005D4A62"/>
    <w:rsid w:val="005D52C9"/>
    <w:rsid w:val="005D6577"/>
    <w:rsid w:val="005D6FFB"/>
    <w:rsid w:val="005D732C"/>
    <w:rsid w:val="005D7392"/>
    <w:rsid w:val="005D7C9D"/>
    <w:rsid w:val="005E06B3"/>
    <w:rsid w:val="005E0CA9"/>
    <w:rsid w:val="005E118F"/>
    <w:rsid w:val="005E14CB"/>
    <w:rsid w:val="005E192A"/>
    <w:rsid w:val="005E268C"/>
    <w:rsid w:val="005E2B70"/>
    <w:rsid w:val="005E351E"/>
    <w:rsid w:val="005E357A"/>
    <w:rsid w:val="005E3B04"/>
    <w:rsid w:val="005E3F8E"/>
    <w:rsid w:val="005E4621"/>
    <w:rsid w:val="005E4BA7"/>
    <w:rsid w:val="005E4BED"/>
    <w:rsid w:val="005E5235"/>
    <w:rsid w:val="005E5FF0"/>
    <w:rsid w:val="005E6B5A"/>
    <w:rsid w:val="005E70FF"/>
    <w:rsid w:val="005E76DA"/>
    <w:rsid w:val="005E7706"/>
    <w:rsid w:val="005E7B0E"/>
    <w:rsid w:val="005F0B0A"/>
    <w:rsid w:val="005F11F3"/>
    <w:rsid w:val="005F1E29"/>
    <w:rsid w:val="005F20B5"/>
    <w:rsid w:val="005F296E"/>
    <w:rsid w:val="005F3029"/>
    <w:rsid w:val="005F32E5"/>
    <w:rsid w:val="005F3336"/>
    <w:rsid w:val="005F46C5"/>
    <w:rsid w:val="005F523A"/>
    <w:rsid w:val="005F6190"/>
    <w:rsid w:val="005F66CD"/>
    <w:rsid w:val="005F7958"/>
    <w:rsid w:val="005F7BD9"/>
    <w:rsid w:val="006005E1"/>
    <w:rsid w:val="00601280"/>
    <w:rsid w:val="00601F4B"/>
    <w:rsid w:val="00603288"/>
    <w:rsid w:val="00603841"/>
    <w:rsid w:val="006039D3"/>
    <w:rsid w:val="00603D6F"/>
    <w:rsid w:val="00603F12"/>
    <w:rsid w:val="0060461B"/>
    <w:rsid w:val="006052DE"/>
    <w:rsid w:val="006058A8"/>
    <w:rsid w:val="00607A33"/>
    <w:rsid w:val="00607C51"/>
    <w:rsid w:val="00607FF2"/>
    <w:rsid w:val="006103A0"/>
    <w:rsid w:val="006103E9"/>
    <w:rsid w:val="00610BCE"/>
    <w:rsid w:val="006117FA"/>
    <w:rsid w:val="00611E5E"/>
    <w:rsid w:val="00611F8D"/>
    <w:rsid w:val="006124CC"/>
    <w:rsid w:val="00612AE2"/>
    <w:rsid w:val="00613005"/>
    <w:rsid w:val="00613968"/>
    <w:rsid w:val="00613FD4"/>
    <w:rsid w:val="006140A7"/>
    <w:rsid w:val="00614121"/>
    <w:rsid w:val="00614700"/>
    <w:rsid w:val="006149B2"/>
    <w:rsid w:val="0061521B"/>
    <w:rsid w:val="0061565B"/>
    <w:rsid w:val="00615A51"/>
    <w:rsid w:val="00615B1E"/>
    <w:rsid w:val="00615F4F"/>
    <w:rsid w:val="00617A69"/>
    <w:rsid w:val="00620046"/>
    <w:rsid w:val="00620272"/>
    <w:rsid w:val="006205A9"/>
    <w:rsid w:val="00620A26"/>
    <w:rsid w:val="00620BFD"/>
    <w:rsid w:val="00620E08"/>
    <w:rsid w:val="00621AD4"/>
    <w:rsid w:val="00621C3A"/>
    <w:rsid w:val="00621E63"/>
    <w:rsid w:val="00622B74"/>
    <w:rsid w:val="0062356C"/>
    <w:rsid w:val="0062374D"/>
    <w:rsid w:val="00624069"/>
    <w:rsid w:val="00624723"/>
    <w:rsid w:val="006258EF"/>
    <w:rsid w:val="00625CD3"/>
    <w:rsid w:val="00625D25"/>
    <w:rsid w:val="00627751"/>
    <w:rsid w:val="006277CF"/>
    <w:rsid w:val="00627AD2"/>
    <w:rsid w:val="00627B5A"/>
    <w:rsid w:val="00627CFA"/>
    <w:rsid w:val="00630669"/>
    <w:rsid w:val="00630999"/>
    <w:rsid w:val="00630CC6"/>
    <w:rsid w:val="006310B6"/>
    <w:rsid w:val="00632322"/>
    <w:rsid w:val="006326DC"/>
    <w:rsid w:val="0063274E"/>
    <w:rsid w:val="00633981"/>
    <w:rsid w:val="00633CE6"/>
    <w:rsid w:val="00633CE7"/>
    <w:rsid w:val="0063438C"/>
    <w:rsid w:val="006345B2"/>
    <w:rsid w:val="0063499C"/>
    <w:rsid w:val="00634BE2"/>
    <w:rsid w:val="0063568C"/>
    <w:rsid w:val="00635DBE"/>
    <w:rsid w:val="00635E54"/>
    <w:rsid w:val="0063676D"/>
    <w:rsid w:val="00637929"/>
    <w:rsid w:val="00637A87"/>
    <w:rsid w:val="0064086A"/>
    <w:rsid w:val="00640AE5"/>
    <w:rsid w:val="00640FA8"/>
    <w:rsid w:val="0064114D"/>
    <w:rsid w:val="00641766"/>
    <w:rsid w:val="00641A82"/>
    <w:rsid w:val="00642492"/>
    <w:rsid w:val="00642829"/>
    <w:rsid w:val="00642CFE"/>
    <w:rsid w:val="00643169"/>
    <w:rsid w:val="00645401"/>
    <w:rsid w:val="006467B7"/>
    <w:rsid w:val="006467FD"/>
    <w:rsid w:val="00646C92"/>
    <w:rsid w:val="0064754A"/>
    <w:rsid w:val="006475E6"/>
    <w:rsid w:val="0064774C"/>
    <w:rsid w:val="0064780C"/>
    <w:rsid w:val="00647C5D"/>
    <w:rsid w:val="006504C7"/>
    <w:rsid w:val="0065231F"/>
    <w:rsid w:val="006526FB"/>
    <w:rsid w:val="00652D39"/>
    <w:rsid w:val="006539A8"/>
    <w:rsid w:val="00653A9C"/>
    <w:rsid w:val="00653C23"/>
    <w:rsid w:val="00653FB8"/>
    <w:rsid w:val="00653FD2"/>
    <w:rsid w:val="0065437C"/>
    <w:rsid w:val="0065464A"/>
    <w:rsid w:val="00654745"/>
    <w:rsid w:val="00654DA5"/>
    <w:rsid w:val="00656FB2"/>
    <w:rsid w:val="0066023B"/>
    <w:rsid w:val="006602E4"/>
    <w:rsid w:val="006613B6"/>
    <w:rsid w:val="0066145D"/>
    <w:rsid w:val="00661549"/>
    <w:rsid w:val="006615EC"/>
    <w:rsid w:val="00662235"/>
    <w:rsid w:val="00662B4F"/>
    <w:rsid w:val="006640D3"/>
    <w:rsid w:val="00664BB1"/>
    <w:rsid w:val="006656E0"/>
    <w:rsid w:val="00666029"/>
    <w:rsid w:val="006664EE"/>
    <w:rsid w:val="006670ED"/>
    <w:rsid w:val="006679C2"/>
    <w:rsid w:val="00667A26"/>
    <w:rsid w:val="00667A42"/>
    <w:rsid w:val="00667A86"/>
    <w:rsid w:val="00667C98"/>
    <w:rsid w:val="00667CF6"/>
    <w:rsid w:val="00670164"/>
    <w:rsid w:val="00670CF2"/>
    <w:rsid w:val="0067104F"/>
    <w:rsid w:val="006714FC"/>
    <w:rsid w:val="00671F46"/>
    <w:rsid w:val="0067215C"/>
    <w:rsid w:val="00672743"/>
    <w:rsid w:val="0067325C"/>
    <w:rsid w:val="00674366"/>
    <w:rsid w:val="00675C31"/>
    <w:rsid w:val="006766B7"/>
    <w:rsid w:val="0067670A"/>
    <w:rsid w:val="00676A47"/>
    <w:rsid w:val="006773A9"/>
    <w:rsid w:val="006778A4"/>
    <w:rsid w:val="006800FB"/>
    <w:rsid w:val="0068125F"/>
    <w:rsid w:val="0068229E"/>
    <w:rsid w:val="00682322"/>
    <w:rsid w:val="00682375"/>
    <w:rsid w:val="00682857"/>
    <w:rsid w:val="00682881"/>
    <w:rsid w:val="00683D13"/>
    <w:rsid w:val="006849B9"/>
    <w:rsid w:val="00684F6A"/>
    <w:rsid w:val="00685ED9"/>
    <w:rsid w:val="00685EFD"/>
    <w:rsid w:val="006861BF"/>
    <w:rsid w:val="0068626D"/>
    <w:rsid w:val="00686C7F"/>
    <w:rsid w:val="006872EE"/>
    <w:rsid w:val="006879AD"/>
    <w:rsid w:val="00687A58"/>
    <w:rsid w:val="006907BA"/>
    <w:rsid w:val="00690B40"/>
    <w:rsid w:val="00690B92"/>
    <w:rsid w:val="006910C2"/>
    <w:rsid w:val="00691AF5"/>
    <w:rsid w:val="00691BB9"/>
    <w:rsid w:val="006922A7"/>
    <w:rsid w:val="00693877"/>
    <w:rsid w:val="00694285"/>
    <w:rsid w:val="00694FED"/>
    <w:rsid w:val="00695D4D"/>
    <w:rsid w:val="006963CB"/>
    <w:rsid w:val="006971CB"/>
    <w:rsid w:val="006A08C0"/>
    <w:rsid w:val="006A0F8E"/>
    <w:rsid w:val="006A127E"/>
    <w:rsid w:val="006A1900"/>
    <w:rsid w:val="006A1ED4"/>
    <w:rsid w:val="006A1FEA"/>
    <w:rsid w:val="006A2115"/>
    <w:rsid w:val="006A2489"/>
    <w:rsid w:val="006A2CF2"/>
    <w:rsid w:val="006A32E6"/>
    <w:rsid w:val="006A3B42"/>
    <w:rsid w:val="006A3ECB"/>
    <w:rsid w:val="006A68DE"/>
    <w:rsid w:val="006A7233"/>
    <w:rsid w:val="006A751E"/>
    <w:rsid w:val="006A7570"/>
    <w:rsid w:val="006A7EA3"/>
    <w:rsid w:val="006B1649"/>
    <w:rsid w:val="006B25A2"/>
    <w:rsid w:val="006B2BFE"/>
    <w:rsid w:val="006B2E04"/>
    <w:rsid w:val="006B3A85"/>
    <w:rsid w:val="006B3E48"/>
    <w:rsid w:val="006B3E90"/>
    <w:rsid w:val="006B4231"/>
    <w:rsid w:val="006B44DD"/>
    <w:rsid w:val="006B4BBC"/>
    <w:rsid w:val="006B5617"/>
    <w:rsid w:val="006B5A58"/>
    <w:rsid w:val="006B606C"/>
    <w:rsid w:val="006B66BB"/>
    <w:rsid w:val="006B6E4F"/>
    <w:rsid w:val="006B73ED"/>
    <w:rsid w:val="006B7978"/>
    <w:rsid w:val="006C0F9D"/>
    <w:rsid w:val="006C225B"/>
    <w:rsid w:val="006C2768"/>
    <w:rsid w:val="006C2DEE"/>
    <w:rsid w:val="006C2E99"/>
    <w:rsid w:val="006C3419"/>
    <w:rsid w:val="006C3DC0"/>
    <w:rsid w:val="006C4DA6"/>
    <w:rsid w:val="006C5140"/>
    <w:rsid w:val="006C6528"/>
    <w:rsid w:val="006C6724"/>
    <w:rsid w:val="006D0140"/>
    <w:rsid w:val="006D032F"/>
    <w:rsid w:val="006D0DC6"/>
    <w:rsid w:val="006D1B4F"/>
    <w:rsid w:val="006D273D"/>
    <w:rsid w:val="006D29C5"/>
    <w:rsid w:val="006D29E5"/>
    <w:rsid w:val="006D2AD2"/>
    <w:rsid w:val="006D3852"/>
    <w:rsid w:val="006D443E"/>
    <w:rsid w:val="006D45C0"/>
    <w:rsid w:val="006D49AE"/>
    <w:rsid w:val="006D549F"/>
    <w:rsid w:val="006D558A"/>
    <w:rsid w:val="006D5DE4"/>
    <w:rsid w:val="006D6883"/>
    <w:rsid w:val="006D7BB0"/>
    <w:rsid w:val="006E0EEB"/>
    <w:rsid w:val="006E0FFD"/>
    <w:rsid w:val="006E1026"/>
    <w:rsid w:val="006E1D56"/>
    <w:rsid w:val="006E219A"/>
    <w:rsid w:val="006E2640"/>
    <w:rsid w:val="006E2E0D"/>
    <w:rsid w:val="006E3343"/>
    <w:rsid w:val="006E33AB"/>
    <w:rsid w:val="006E3C49"/>
    <w:rsid w:val="006E43A7"/>
    <w:rsid w:val="006E45A8"/>
    <w:rsid w:val="006E47ED"/>
    <w:rsid w:val="006E4B8B"/>
    <w:rsid w:val="006E4DBB"/>
    <w:rsid w:val="006E52B9"/>
    <w:rsid w:val="006E5348"/>
    <w:rsid w:val="006E5B58"/>
    <w:rsid w:val="006E5CE2"/>
    <w:rsid w:val="006E6B17"/>
    <w:rsid w:val="006E7A07"/>
    <w:rsid w:val="006F01C1"/>
    <w:rsid w:val="006F0413"/>
    <w:rsid w:val="006F10FC"/>
    <w:rsid w:val="006F11A9"/>
    <w:rsid w:val="006F1682"/>
    <w:rsid w:val="006F1BC6"/>
    <w:rsid w:val="006F271C"/>
    <w:rsid w:val="006F2743"/>
    <w:rsid w:val="006F2C4B"/>
    <w:rsid w:val="006F3A6F"/>
    <w:rsid w:val="006F3E65"/>
    <w:rsid w:val="006F4386"/>
    <w:rsid w:val="006F5BE9"/>
    <w:rsid w:val="006F674C"/>
    <w:rsid w:val="006F6E2F"/>
    <w:rsid w:val="006F7251"/>
    <w:rsid w:val="006F78D0"/>
    <w:rsid w:val="006F7CE5"/>
    <w:rsid w:val="00700436"/>
    <w:rsid w:val="00700A5A"/>
    <w:rsid w:val="00701FC8"/>
    <w:rsid w:val="00702197"/>
    <w:rsid w:val="0070266F"/>
    <w:rsid w:val="007032C3"/>
    <w:rsid w:val="00703C8B"/>
    <w:rsid w:val="007048A4"/>
    <w:rsid w:val="00704B7D"/>
    <w:rsid w:val="00704BD3"/>
    <w:rsid w:val="00704F23"/>
    <w:rsid w:val="007055F6"/>
    <w:rsid w:val="00705702"/>
    <w:rsid w:val="00705ECB"/>
    <w:rsid w:val="007063ED"/>
    <w:rsid w:val="007065FB"/>
    <w:rsid w:val="00706807"/>
    <w:rsid w:val="007069DC"/>
    <w:rsid w:val="00706B46"/>
    <w:rsid w:val="00706BA7"/>
    <w:rsid w:val="00706FAD"/>
    <w:rsid w:val="0070765A"/>
    <w:rsid w:val="00707BAD"/>
    <w:rsid w:val="00711A64"/>
    <w:rsid w:val="00712227"/>
    <w:rsid w:val="007122B9"/>
    <w:rsid w:val="007127D5"/>
    <w:rsid w:val="00712C8A"/>
    <w:rsid w:val="00713649"/>
    <w:rsid w:val="0071528B"/>
    <w:rsid w:val="00716FF3"/>
    <w:rsid w:val="00717149"/>
    <w:rsid w:val="007178F0"/>
    <w:rsid w:val="00717C0E"/>
    <w:rsid w:val="00717DA1"/>
    <w:rsid w:val="0072274D"/>
    <w:rsid w:val="00722D13"/>
    <w:rsid w:val="007238CB"/>
    <w:rsid w:val="00723E5F"/>
    <w:rsid w:val="0072409F"/>
    <w:rsid w:val="00724671"/>
    <w:rsid w:val="00725E57"/>
    <w:rsid w:val="00726768"/>
    <w:rsid w:val="00726A2B"/>
    <w:rsid w:val="007275D3"/>
    <w:rsid w:val="0072777C"/>
    <w:rsid w:val="007279DF"/>
    <w:rsid w:val="007279F8"/>
    <w:rsid w:val="00727EE2"/>
    <w:rsid w:val="007301D9"/>
    <w:rsid w:val="00730DCC"/>
    <w:rsid w:val="0073190C"/>
    <w:rsid w:val="00732071"/>
    <w:rsid w:val="007320FD"/>
    <w:rsid w:val="0073259E"/>
    <w:rsid w:val="00733582"/>
    <w:rsid w:val="007336E1"/>
    <w:rsid w:val="007347F0"/>
    <w:rsid w:val="007348A1"/>
    <w:rsid w:val="007348AB"/>
    <w:rsid w:val="0073555C"/>
    <w:rsid w:val="00735AF9"/>
    <w:rsid w:val="00736105"/>
    <w:rsid w:val="00736716"/>
    <w:rsid w:val="00736B6A"/>
    <w:rsid w:val="007373D2"/>
    <w:rsid w:val="007374F1"/>
    <w:rsid w:val="00740129"/>
    <w:rsid w:val="007404DC"/>
    <w:rsid w:val="00740E7A"/>
    <w:rsid w:val="007429D7"/>
    <w:rsid w:val="00743F2C"/>
    <w:rsid w:val="00744026"/>
    <w:rsid w:val="007440FD"/>
    <w:rsid w:val="00745687"/>
    <w:rsid w:val="007457C2"/>
    <w:rsid w:val="0074682F"/>
    <w:rsid w:val="00746B6A"/>
    <w:rsid w:val="00746D3E"/>
    <w:rsid w:val="00746E49"/>
    <w:rsid w:val="007472C1"/>
    <w:rsid w:val="0074760C"/>
    <w:rsid w:val="007478EB"/>
    <w:rsid w:val="00751218"/>
    <w:rsid w:val="007518C8"/>
    <w:rsid w:val="00751E76"/>
    <w:rsid w:val="00751F1E"/>
    <w:rsid w:val="0075231B"/>
    <w:rsid w:val="00752713"/>
    <w:rsid w:val="00752A65"/>
    <w:rsid w:val="007542B6"/>
    <w:rsid w:val="00754387"/>
    <w:rsid w:val="00754445"/>
    <w:rsid w:val="00754961"/>
    <w:rsid w:val="007556BF"/>
    <w:rsid w:val="00755719"/>
    <w:rsid w:val="007560DA"/>
    <w:rsid w:val="007575D5"/>
    <w:rsid w:val="00760B16"/>
    <w:rsid w:val="00760F17"/>
    <w:rsid w:val="0076104E"/>
    <w:rsid w:val="00761477"/>
    <w:rsid w:val="00761D6B"/>
    <w:rsid w:val="0076321A"/>
    <w:rsid w:val="007638DC"/>
    <w:rsid w:val="00763CC8"/>
    <w:rsid w:val="00763D1B"/>
    <w:rsid w:val="007640AA"/>
    <w:rsid w:val="00764DD1"/>
    <w:rsid w:val="00765573"/>
    <w:rsid w:val="007657F8"/>
    <w:rsid w:val="0076678F"/>
    <w:rsid w:val="00766AFB"/>
    <w:rsid w:val="00770482"/>
    <w:rsid w:val="00770531"/>
    <w:rsid w:val="00770607"/>
    <w:rsid w:val="00770A99"/>
    <w:rsid w:val="00770AD1"/>
    <w:rsid w:val="00770C32"/>
    <w:rsid w:val="00770E48"/>
    <w:rsid w:val="00771557"/>
    <w:rsid w:val="0077184B"/>
    <w:rsid w:val="007734D5"/>
    <w:rsid w:val="007735BF"/>
    <w:rsid w:val="00773956"/>
    <w:rsid w:val="007745C4"/>
    <w:rsid w:val="00775537"/>
    <w:rsid w:val="00775D7F"/>
    <w:rsid w:val="00776129"/>
    <w:rsid w:val="00776754"/>
    <w:rsid w:val="007807B9"/>
    <w:rsid w:val="00780C80"/>
    <w:rsid w:val="00780F88"/>
    <w:rsid w:val="007822B8"/>
    <w:rsid w:val="00782EB1"/>
    <w:rsid w:val="00782F11"/>
    <w:rsid w:val="00783157"/>
    <w:rsid w:val="00783F2C"/>
    <w:rsid w:val="00784442"/>
    <w:rsid w:val="00784964"/>
    <w:rsid w:val="00785030"/>
    <w:rsid w:val="007852CE"/>
    <w:rsid w:val="00785460"/>
    <w:rsid w:val="00785BE7"/>
    <w:rsid w:val="0078674F"/>
    <w:rsid w:val="00787178"/>
    <w:rsid w:val="0079001D"/>
    <w:rsid w:val="00790A0B"/>
    <w:rsid w:val="00790C60"/>
    <w:rsid w:val="00791017"/>
    <w:rsid w:val="007916D4"/>
    <w:rsid w:val="0079196E"/>
    <w:rsid w:val="00791C0C"/>
    <w:rsid w:val="0079211F"/>
    <w:rsid w:val="00792808"/>
    <w:rsid w:val="00792B62"/>
    <w:rsid w:val="00792F0B"/>
    <w:rsid w:val="00793081"/>
    <w:rsid w:val="007930E1"/>
    <w:rsid w:val="007931F7"/>
    <w:rsid w:val="007932CD"/>
    <w:rsid w:val="00793844"/>
    <w:rsid w:val="007938DC"/>
    <w:rsid w:val="007939A7"/>
    <w:rsid w:val="007940BF"/>
    <w:rsid w:val="007947D5"/>
    <w:rsid w:val="00794C16"/>
    <w:rsid w:val="00794D60"/>
    <w:rsid w:val="00795B61"/>
    <w:rsid w:val="00796816"/>
    <w:rsid w:val="00797208"/>
    <w:rsid w:val="00797239"/>
    <w:rsid w:val="00797248"/>
    <w:rsid w:val="007978BC"/>
    <w:rsid w:val="007A02B5"/>
    <w:rsid w:val="007A0419"/>
    <w:rsid w:val="007A0BDB"/>
    <w:rsid w:val="007A1033"/>
    <w:rsid w:val="007A1563"/>
    <w:rsid w:val="007A1A61"/>
    <w:rsid w:val="007A2656"/>
    <w:rsid w:val="007A2D30"/>
    <w:rsid w:val="007A3FA8"/>
    <w:rsid w:val="007A62F1"/>
    <w:rsid w:val="007A64D3"/>
    <w:rsid w:val="007A66F7"/>
    <w:rsid w:val="007B0E44"/>
    <w:rsid w:val="007B0F1F"/>
    <w:rsid w:val="007B12A5"/>
    <w:rsid w:val="007B23DF"/>
    <w:rsid w:val="007B3996"/>
    <w:rsid w:val="007B3B39"/>
    <w:rsid w:val="007B5573"/>
    <w:rsid w:val="007B569C"/>
    <w:rsid w:val="007B6574"/>
    <w:rsid w:val="007B6CDD"/>
    <w:rsid w:val="007B75BC"/>
    <w:rsid w:val="007B7B93"/>
    <w:rsid w:val="007C036A"/>
    <w:rsid w:val="007C17DB"/>
    <w:rsid w:val="007C22AF"/>
    <w:rsid w:val="007C30C1"/>
    <w:rsid w:val="007C37B7"/>
    <w:rsid w:val="007C3A89"/>
    <w:rsid w:val="007C4100"/>
    <w:rsid w:val="007C4386"/>
    <w:rsid w:val="007C46F8"/>
    <w:rsid w:val="007C52EF"/>
    <w:rsid w:val="007C558C"/>
    <w:rsid w:val="007C56CA"/>
    <w:rsid w:val="007C6E6B"/>
    <w:rsid w:val="007C76B2"/>
    <w:rsid w:val="007D084C"/>
    <w:rsid w:val="007D0A84"/>
    <w:rsid w:val="007D0C27"/>
    <w:rsid w:val="007D0D7A"/>
    <w:rsid w:val="007D0FBD"/>
    <w:rsid w:val="007D1E95"/>
    <w:rsid w:val="007D1F16"/>
    <w:rsid w:val="007D288A"/>
    <w:rsid w:val="007D2C03"/>
    <w:rsid w:val="007D3CC6"/>
    <w:rsid w:val="007D3E2A"/>
    <w:rsid w:val="007D4014"/>
    <w:rsid w:val="007D4658"/>
    <w:rsid w:val="007D50A2"/>
    <w:rsid w:val="007D6293"/>
    <w:rsid w:val="007D6621"/>
    <w:rsid w:val="007D6BA9"/>
    <w:rsid w:val="007D6EDE"/>
    <w:rsid w:val="007D75A7"/>
    <w:rsid w:val="007D7619"/>
    <w:rsid w:val="007D7961"/>
    <w:rsid w:val="007D7F4E"/>
    <w:rsid w:val="007E0781"/>
    <w:rsid w:val="007E105C"/>
    <w:rsid w:val="007E1B56"/>
    <w:rsid w:val="007E1C01"/>
    <w:rsid w:val="007E2FBF"/>
    <w:rsid w:val="007E3974"/>
    <w:rsid w:val="007E3BD7"/>
    <w:rsid w:val="007E4A84"/>
    <w:rsid w:val="007E4CC6"/>
    <w:rsid w:val="007E59A2"/>
    <w:rsid w:val="007E5C6B"/>
    <w:rsid w:val="007E5CE3"/>
    <w:rsid w:val="007E5DFF"/>
    <w:rsid w:val="007E6158"/>
    <w:rsid w:val="007E6F4C"/>
    <w:rsid w:val="007E73A5"/>
    <w:rsid w:val="007E7797"/>
    <w:rsid w:val="007E7A5F"/>
    <w:rsid w:val="007E7EBC"/>
    <w:rsid w:val="007E7F1E"/>
    <w:rsid w:val="007F04F1"/>
    <w:rsid w:val="007F10C7"/>
    <w:rsid w:val="007F1256"/>
    <w:rsid w:val="007F2496"/>
    <w:rsid w:val="007F2D7F"/>
    <w:rsid w:val="007F2F1C"/>
    <w:rsid w:val="007F3493"/>
    <w:rsid w:val="007F35DF"/>
    <w:rsid w:val="007F3DFD"/>
    <w:rsid w:val="007F4AFA"/>
    <w:rsid w:val="007F558E"/>
    <w:rsid w:val="007F5EF1"/>
    <w:rsid w:val="007F7009"/>
    <w:rsid w:val="007F7438"/>
    <w:rsid w:val="0080015D"/>
    <w:rsid w:val="00800435"/>
    <w:rsid w:val="00800DCD"/>
    <w:rsid w:val="008015A0"/>
    <w:rsid w:val="0080167B"/>
    <w:rsid w:val="00801E36"/>
    <w:rsid w:val="00802B8F"/>
    <w:rsid w:val="00803416"/>
    <w:rsid w:val="0080483D"/>
    <w:rsid w:val="0080559B"/>
    <w:rsid w:val="00806364"/>
    <w:rsid w:val="00806958"/>
    <w:rsid w:val="00807280"/>
    <w:rsid w:val="008077F8"/>
    <w:rsid w:val="00807B78"/>
    <w:rsid w:val="00807C99"/>
    <w:rsid w:val="00810113"/>
    <w:rsid w:val="00810264"/>
    <w:rsid w:val="0081045A"/>
    <w:rsid w:val="00812831"/>
    <w:rsid w:val="00812D92"/>
    <w:rsid w:val="00812E1E"/>
    <w:rsid w:val="008133F8"/>
    <w:rsid w:val="00813783"/>
    <w:rsid w:val="00813B42"/>
    <w:rsid w:val="00813BB5"/>
    <w:rsid w:val="00815469"/>
    <w:rsid w:val="00815BD7"/>
    <w:rsid w:val="00816611"/>
    <w:rsid w:val="008167EC"/>
    <w:rsid w:val="0081766C"/>
    <w:rsid w:val="008178AC"/>
    <w:rsid w:val="00820019"/>
    <w:rsid w:val="0082016F"/>
    <w:rsid w:val="008201DC"/>
    <w:rsid w:val="0082036F"/>
    <w:rsid w:val="00820951"/>
    <w:rsid w:val="008234C7"/>
    <w:rsid w:val="008239D9"/>
    <w:rsid w:val="00823E5A"/>
    <w:rsid w:val="00823E73"/>
    <w:rsid w:val="008240C1"/>
    <w:rsid w:val="00824644"/>
    <w:rsid w:val="00825021"/>
    <w:rsid w:val="00825144"/>
    <w:rsid w:val="00825D3A"/>
    <w:rsid w:val="00825EBD"/>
    <w:rsid w:val="0082645C"/>
    <w:rsid w:val="00826766"/>
    <w:rsid w:val="008267FB"/>
    <w:rsid w:val="00827086"/>
    <w:rsid w:val="008270A5"/>
    <w:rsid w:val="00827B6E"/>
    <w:rsid w:val="008300F8"/>
    <w:rsid w:val="00830A33"/>
    <w:rsid w:val="00830B91"/>
    <w:rsid w:val="00830B9D"/>
    <w:rsid w:val="00831740"/>
    <w:rsid w:val="008317A6"/>
    <w:rsid w:val="00831A9F"/>
    <w:rsid w:val="00832104"/>
    <w:rsid w:val="00832721"/>
    <w:rsid w:val="00832C52"/>
    <w:rsid w:val="0083315A"/>
    <w:rsid w:val="0083316F"/>
    <w:rsid w:val="00833A22"/>
    <w:rsid w:val="00833BE9"/>
    <w:rsid w:val="00833CEB"/>
    <w:rsid w:val="00833D0B"/>
    <w:rsid w:val="00833E4D"/>
    <w:rsid w:val="008344A2"/>
    <w:rsid w:val="00834BEA"/>
    <w:rsid w:val="00835305"/>
    <w:rsid w:val="008355DA"/>
    <w:rsid w:val="00836F21"/>
    <w:rsid w:val="00837475"/>
    <w:rsid w:val="00837CAD"/>
    <w:rsid w:val="00840952"/>
    <w:rsid w:val="00840E7B"/>
    <w:rsid w:val="00840F6B"/>
    <w:rsid w:val="00840FA8"/>
    <w:rsid w:val="008411E6"/>
    <w:rsid w:val="008413AE"/>
    <w:rsid w:val="00841696"/>
    <w:rsid w:val="00841AE3"/>
    <w:rsid w:val="00841EA7"/>
    <w:rsid w:val="008420AC"/>
    <w:rsid w:val="008420CC"/>
    <w:rsid w:val="00842A90"/>
    <w:rsid w:val="00842A9F"/>
    <w:rsid w:val="008442BE"/>
    <w:rsid w:val="00844662"/>
    <w:rsid w:val="00844DA4"/>
    <w:rsid w:val="00844FE3"/>
    <w:rsid w:val="008451E4"/>
    <w:rsid w:val="00845BE4"/>
    <w:rsid w:val="00846336"/>
    <w:rsid w:val="00846FA9"/>
    <w:rsid w:val="0084783C"/>
    <w:rsid w:val="00850DB1"/>
    <w:rsid w:val="008528C4"/>
    <w:rsid w:val="00853974"/>
    <w:rsid w:val="00853ACC"/>
    <w:rsid w:val="00854068"/>
    <w:rsid w:val="00854C73"/>
    <w:rsid w:val="00855067"/>
    <w:rsid w:val="0085560D"/>
    <w:rsid w:val="00855CB2"/>
    <w:rsid w:val="00857678"/>
    <w:rsid w:val="00857FBB"/>
    <w:rsid w:val="00860AA0"/>
    <w:rsid w:val="00860F64"/>
    <w:rsid w:val="00861594"/>
    <w:rsid w:val="008616FD"/>
    <w:rsid w:val="00862A2E"/>
    <w:rsid w:val="00862D85"/>
    <w:rsid w:val="00862E0F"/>
    <w:rsid w:val="00863C18"/>
    <w:rsid w:val="00863DD9"/>
    <w:rsid w:val="00863FCE"/>
    <w:rsid w:val="00864727"/>
    <w:rsid w:val="00864E33"/>
    <w:rsid w:val="00865C01"/>
    <w:rsid w:val="00865E2F"/>
    <w:rsid w:val="0086674E"/>
    <w:rsid w:val="00867C6B"/>
    <w:rsid w:val="00867D80"/>
    <w:rsid w:val="008701ED"/>
    <w:rsid w:val="0087079D"/>
    <w:rsid w:val="00871330"/>
    <w:rsid w:val="0087198B"/>
    <w:rsid w:val="00871CC7"/>
    <w:rsid w:val="00871D56"/>
    <w:rsid w:val="00871DF8"/>
    <w:rsid w:val="00872713"/>
    <w:rsid w:val="00872D29"/>
    <w:rsid w:val="00874018"/>
    <w:rsid w:val="00874139"/>
    <w:rsid w:val="008742C3"/>
    <w:rsid w:val="00875BCA"/>
    <w:rsid w:val="0087613B"/>
    <w:rsid w:val="00876A55"/>
    <w:rsid w:val="00876D4A"/>
    <w:rsid w:val="00877304"/>
    <w:rsid w:val="00877426"/>
    <w:rsid w:val="00880312"/>
    <w:rsid w:val="0088048E"/>
    <w:rsid w:val="00880AE6"/>
    <w:rsid w:val="00880B36"/>
    <w:rsid w:val="00881273"/>
    <w:rsid w:val="0088128A"/>
    <w:rsid w:val="008816E4"/>
    <w:rsid w:val="00881B8D"/>
    <w:rsid w:val="008824F9"/>
    <w:rsid w:val="00882745"/>
    <w:rsid w:val="00882810"/>
    <w:rsid w:val="00882AA8"/>
    <w:rsid w:val="00882B38"/>
    <w:rsid w:val="008836AE"/>
    <w:rsid w:val="00883D33"/>
    <w:rsid w:val="00884090"/>
    <w:rsid w:val="00884147"/>
    <w:rsid w:val="008854C1"/>
    <w:rsid w:val="008857E5"/>
    <w:rsid w:val="00885945"/>
    <w:rsid w:val="00885B3E"/>
    <w:rsid w:val="00885BE5"/>
    <w:rsid w:val="00886B8D"/>
    <w:rsid w:val="00890250"/>
    <w:rsid w:val="0089038F"/>
    <w:rsid w:val="00890790"/>
    <w:rsid w:val="00890E6E"/>
    <w:rsid w:val="0089105A"/>
    <w:rsid w:val="00891148"/>
    <w:rsid w:val="00891529"/>
    <w:rsid w:val="008920E2"/>
    <w:rsid w:val="0089224D"/>
    <w:rsid w:val="008934E5"/>
    <w:rsid w:val="00893E6B"/>
    <w:rsid w:val="00894429"/>
    <w:rsid w:val="00894902"/>
    <w:rsid w:val="0089611C"/>
    <w:rsid w:val="008968E6"/>
    <w:rsid w:val="00896C66"/>
    <w:rsid w:val="00897451"/>
    <w:rsid w:val="0089760D"/>
    <w:rsid w:val="008976E4"/>
    <w:rsid w:val="008A2D0A"/>
    <w:rsid w:val="008A2F2A"/>
    <w:rsid w:val="008A2F2E"/>
    <w:rsid w:val="008A3131"/>
    <w:rsid w:val="008A4582"/>
    <w:rsid w:val="008A47B6"/>
    <w:rsid w:val="008A4AB7"/>
    <w:rsid w:val="008A5447"/>
    <w:rsid w:val="008A5A14"/>
    <w:rsid w:val="008A5BCD"/>
    <w:rsid w:val="008A5C63"/>
    <w:rsid w:val="008A5FDA"/>
    <w:rsid w:val="008A6367"/>
    <w:rsid w:val="008A703D"/>
    <w:rsid w:val="008B108C"/>
    <w:rsid w:val="008B1D5B"/>
    <w:rsid w:val="008B250A"/>
    <w:rsid w:val="008B2C3C"/>
    <w:rsid w:val="008B392D"/>
    <w:rsid w:val="008B3B25"/>
    <w:rsid w:val="008B3BBD"/>
    <w:rsid w:val="008B48D3"/>
    <w:rsid w:val="008B4BBE"/>
    <w:rsid w:val="008B607E"/>
    <w:rsid w:val="008B657A"/>
    <w:rsid w:val="008B65D1"/>
    <w:rsid w:val="008B6E65"/>
    <w:rsid w:val="008B7F87"/>
    <w:rsid w:val="008C0BC8"/>
    <w:rsid w:val="008C1548"/>
    <w:rsid w:val="008C1571"/>
    <w:rsid w:val="008C1B17"/>
    <w:rsid w:val="008C2068"/>
    <w:rsid w:val="008C22C3"/>
    <w:rsid w:val="008C2E3A"/>
    <w:rsid w:val="008C2F0A"/>
    <w:rsid w:val="008C3015"/>
    <w:rsid w:val="008C3C67"/>
    <w:rsid w:val="008C3CB4"/>
    <w:rsid w:val="008C4386"/>
    <w:rsid w:val="008C540A"/>
    <w:rsid w:val="008C556E"/>
    <w:rsid w:val="008C58B6"/>
    <w:rsid w:val="008C5CDB"/>
    <w:rsid w:val="008C62DA"/>
    <w:rsid w:val="008C6E34"/>
    <w:rsid w:val="008C7409"/>
    <w:rsid w:val="008C7F2D"/>
    <w:rsid w:val="008D0C7C"/>
    <w:rsid w:val="008D0EB7"/>
    <w:rsid w:val="008D1116"/>
    <w:rsid w:val="008D11B0"/>
    <w:rsid w:val="008D1C26"/>
    <w:rsid w:val="008D1CB2"/>
    <w:rsid w:val="008D2B55"/>
    <w:rsid w:val="008D3454"/>
    <w:rsid w:val="008D367F"/>
    <w:rsid w:val="008D3E93"/>
    <w:rsid w:val="008D3F70"/>
    <w:rsid w:val="008D4102"/>
    <w:rsid w:val="008D50D5"/>
    <w:rsid w:val="008D5B25"/>
    <w:rsid w:val="008D5BCF"/>
    <w:rsid w:val="008D6C88"/>
    <w:rsid w:val="008D73F6"/>
    <w:rsid w:val="008E006D"/>
    <w:rsid w:val="008E086C"/>
    <w:rsid w:val="008E0A4B"/>
    <w:rsid w:val="008E18C2"/>
    <w:rsid w:val="008E1BA4"/>
    <w:rsid w:val="008E270A"/>
    <w:rsid w:val="008E2715"/>
    <w:rsid w:val="008E27F2"/>
    <w:rsid w:val="008E2999"/>
    <w:rsid w:val="008E34CE"/>
    <w:rsid w:val="008E36FF"/>
    <w:rsid w:val="008E3D9F"/>
    <w:rsid w:val="008E5A9D"/>
    <w:rsid w:val="008E5B56"/>
    <w:rsid w:val="008E6B34"/>
    <w:rsid w:val="008E6DE0"/>
    <w:rsid w:val="008E719B"/>
    <w:rsid w:val="008E7964"/>
    <w:rsid w:val="008E7ABD"/>
    <w:rsid w:val="008E7C1D"/>
    <w:rsid w:val="008F1509"/>
    <w:rsid w:val="008F1818"/>
    <w:rsid w:val="008F1A70"/>
    <w:rsid w:val="008F2A4C"/>
    <w:rsid w:val="008F2BF5"/>
    <w:rsid w:val="008F302A"/>
    <w:rsid w:val="008F31E7"/>
    <w:rsid w:val="008F3543"/>
    <w:rsid w:val="008F3CEC"/>
    <w:rsid w:val="008F4257"/>
    <w:rsid w:val="008F4407"/>
    <w:rsid w:val="008F4892"/>
    <w:rsid w:val="008F4B3C"/>
    <w:rsid w:val="008F54CB"/>
    <w:rsid w:val="008F62F5"/>
    <w:rsid w:val="008F79DB"/>
    <w:rsid w:val="008F7ABC"/>
    <w:rsid w:val="00900112"/>
    <w:rsid w:val="00900E97"/>
    <w:rsid w:val="00901F23"/>
    <w:rsid w:val="00902077"/>
    <w:rsid w:val="0090212C"/>
    <w:rsid w:val="00902AE8"/>
    <w:rsid w:val="00903C1B"/>
    <w:rsid w:val="0090428F"/>
    <w:rsid w:val="009042AF"/>
    <w:rsid w:val="00904BAC"/>
    <w:rsid w:val="009054B7"/>
    <w:rsid w:val="00905635"/>
    <w:rsid w:val="0090654E"/>
    <w:rsid w:val="00907B9D"/>
    <w:rsid w:val="0091062B"/>
    <w:rsid w:val="009112CC"/>
    <w:rsid w:val="00911458"/>
    <w:rsid w:val="009114B8"/>
    <w:rsid w:val="0091206D"/>
    <w:rsid w:val="00912313"/>
    <w:rsid w:val="00912BDA"/>
    <w:rsid w:val="009130E2"/>
    <w:rsid w:val="0091415B"/>
    <w:rsid w:val="009142D0"/>
    <w:rsid w:val="009145ED"/>
    <w:rsid w:val="00914B87"/>
    <w:rsid w:val="00914BEE"/>
    <w:rsid w:val="00914D1D"/>
    <w:rsid w:val="009156E2"/>
    <w:rsid w:val="0091571E"/>
    <w:rsid w:val="00915B0A"/>
    <w:rsid w:val="00916493"/>
    <w:rsid w:val="0091760D"/>
    <w:rsid w:val="00917BC7"/>
    <w:rsid w:val="00920D90"/>
    <w:rsid w:val="0092159D"/>
    <w:rsid w:val="0092184F"/>
    <w:rsid w:val="00921C59"/>
    <w:rsid w:val="00923127"/>
    <w:rsid w:val="00923321"/>
    <w:rsid w:val="0092388D"/>
    <w:rsid w:val="00923D9D"/>
    <w:rsid w:val="00923E8B"/>
    <w:rsid w:val="009247B5"/>
    <w:rsid w:val="00925122"/>
    <w:rsid w:val="0092543B"/>
    <w:rsid w:val="00925C5A"/>
    <w:rsid w:val="00925DB2"/>
    <w:rsid w:val="00926439"/>
    <w:rsid w:val="00926586"/>
    <w:rsid w:val="009265BD"/>
    <w:rsid w:val="00926CAC"/>
    <w:rsid w:val="00926F3B"/>
    <w:rsid w:val="0092727E"/>
    <w:rsid w:val="00927A84"/>
    <w:rsid w:val="00927EC6"/>
    <w:rsid w:val="0093032B"/>
    <w:rsid w:val="00930749"/>
    <w:rsid w:val="0093087B"/>
    <w:rsid w:val="009310F1"/>
    <w:rsid w:val="009313E8"/>
    <w:rsid w:val="00931527"/>
    <w:rsid w:val="0093189A"/>
    <w:rsid w:val="00931B00"/>
    <w:rsid w:val="00931BF7"/>
    <w:rsid w:val="00931DDD"/>
    <w:rsid w:val="0093210F"/>
    <w:rsid w:val="00932DDD"/>
    <w:rsid w:val="00933467"/>
    <w:rsid w:val="009336BC"/>
    <w:rsid w:val="00934300"/>
    <w:rsid w:val="00934541"/>
    <w:rsid w:val="0093456A"/>
    <w:rsid w:val="00934A5D"/>
    <w:rsid w:val="00934E5B"/>
    <w:rsid w:val="009355B3"/>
    <w:rsid w:val="0093581B"/>
    <w:rsid w:val="009366F9"/>
    <w:rsid w:val="00936923"/>
    <w:rsid w:val="00936FDA"/>
    <w:rsid w:val="0093786E"/>
    <w:rsid w:val="00940933"/>
    <w:rsid w:val="00940C12"/>
    <w:rsid w:val="00940C42"/>
    <w:rsid w:val="00941019"/>
    <w:rsid w:val="009414C1"/>
    <w:rsid w:val="00941880"/>
    <w:rsid w:val="009434B7"/>
    <w:rsid w:val="0094384D"/>
    <w:rsid w:val="00943DC0"/>
    <w:rsid w:val="00944185"/>
    <w:rsid w:val="009446B7"/>
    <w:rsid w:val="009461B5"/>
    <w:rsid w:val="00946669"/>
    <w:rsid w:val="00946878"/>
    <w:rsid w:val="009470C7"/>
    <w:rsid w:val="00947C4E"/>
    <w:rsid w:val="00950041"/>
    <w:rsid w:val="009502EA"/>
    <w:rsid w:val="0095068B"/>
    <w:rsid w:val="0095074B"/>
    <w:rsid w:val="00950D97"/>
    <w:rsid w:val="00951705"/>
    <w:rsid w:val="00951793"/>
    <w:rsid w:val="00951C45"/>
    <w:rsid w:val="00952047"/>
    <w:rsid w:val="00952821"/>
    <w:rsid w:val="00952DFC"/>
    <w:rsid w:val="00953027"/>
    <w:rsid w:val="009563FC"/>
    <w:rsid w:val="0095655D"/>
    <w:rsid w:val="00957853"/>
    <w:rsid w:val="0096007B"/>
    <w:rsid w:val="00960581"/>
    <w:rsid w:val="00960D25"/>
    <w:rsid w:val="00961636"/>
    <w:rsid w:val="00961A1E"/>
    <w:rsid w:val="00962247"/>
    <w:rsid w:val="00962384"/>
    <w:rsid w:val="009627A0"/>
    <w:rsid w:val="00962B6C"/>
    <w:rsid w:val="009639D0"/>
    <w:rsid w:val="00963A09"/>
    <w:rsid w:val="00963C83"/>
    <w:rsid w:val="0096427E"/>
    <w:rsid w:val="0096452A"/>
    <w:rsid w:val="009654D8"/>
    <w:rsid w:val="0096578B"/>
    <w:rsid w:val="00966A15"/>
    <w:rsid w:val="00966C20"/>
    <w:rsid w:val="009671E1"/>
    <w:rsid w:val="009675C2"/>
    <w:rsid w:val="00967756"/>
    <w:rsid w:val="00967CC8"/>
    <w:rsid w:val="00970219"/>
    <w:rsid w:val="009702E1"/>
    <w:rsid w:val="009703F4"/>
    <w:rsid w:val="00970A26"/>
    <w:rsid w:val="009716A1"/>
    <w:rsid w:val="0097275D"/>
    <w:rsid w:val="009728CF"/>
    <w:rsid w:val="00973A07"/>
    <w:rsid w:val="0097404C"/>
    <w:rsid w:val="00975231"/>
    <w:rsid w:val="00975903"/>
    <w:rsid w:val="0097599C"/>
    <w:rsid w:val="0097629F"/>
    <w:rsid w:val="0097653C"/>
    <w:rsid w:val="00976733"/>
    <w:rsid w:val="00976B2C"/>
    <w:rsid w:val="009774B5"/>
    <w:rsid w:val="0097791C"/>
    <w:rsid w:val="00977ADC"/>
    <w:rsid w:val="00977B81"/>
    <w:rsid w:val="009802FF"/>
    <w:rsid w:val="00981543"/>
    <w:rsid w:val="00982119"/>
    <w:rsid w:val="009826D8"/>
    <w:rsid w:val="009828AE"/>
    <w:rsid w:val="0098383D"/>
    <w:rsid w:val="00984152"/>
    <w:rsid w:val="00984526"/>
    <w:rsid w:val="0098525C"/>
    <w:rsid w:val="00985453"/>
    <w:rsid w:val="00986315"/>
    <w:rsid w:val="00986644"/>
    <w:rsid w:val="00986B48"/>
    <w:rsid w:val="00986D99"/>
    <w:rsid w:val="00987695"/>
    <w:rsid w:val="0098769A"/>
    <w:rsid w:val="00987906"/>
    <w:rsid w:val="00987914"/>
    <w:rsid w:val="00987D37"/>
    <w:rsid w:val="0099072C"/>
    <w:rsid w:val="00990750"/>
    <w:rsid w:val="009908A6"/>
    <w:rsid w:val="00990BF2"/>
    <w:rsid w:val="0099178D"/>
    <w:rsid w:val="00991C16"/>
    <w:rsid w:val="00991C73"/>
    <w:rsid w:val="009928CF"/>
    <w:rsid w:val="00992E3B"/>
    <w:rsid w:val="00993FA7"/>
    <w:rsid w:val="00994177"/>
    <w:rsid w:val="00994578"/>
    <w:rsid w:val="009945A8"/>
    <w:rsid w:val="00994B37"/>
    <w:rsid w:val="00995D61"/>
    <w:rsid w:val="0099717A"/>
    <w:rsid w:val="00997948"/>
    <w:rsid w:val="009A070A"/>
    <w:rsid w:val="009A0D3B"/>
    <w:rsid w:val="009A1F1A"/>
    <w:rsid w:val="009A20C5"/>
    <w:rsid w:val="009A2959"/>
    <w:rsid w:val="009A354F"/>
    <w:rsid w:val="009A3A5B"/>
    <w:rsid w:val="009A4553"/>
    <w:rsid w:val="009A499F"/>
    <w:rsid w:val="009A4A8E"/>
    <w:rsid w:val="009A4D3D"/>
    <w:rsid w:val="009A596F"/>
    <w:rsid w:val="009A5CEF"/>
    <w:rsid w:val="009A6102"/>
    <w:rsid w:val="009A6192"/>
    <w:rsid w:val="009A6F2E"/>
    <w:rsid w:val="009A7071"/>
    <w:rsid w:val="009A78A0"/>
    <w:rsid w:val="009A78E1"/>
    <w:rsid w:val="009A7AD8"/>
    <w:rsid w:val="009B00D2"/>
    <w:rsid w:val="009B049B"/>
    <w:rsid w:val="009B060A"/>
    <w:rsid w:val="009B0C1D"/>
    <w:rsid w:val="009B0EA0"/>
    <w:rsid w:val="009B14D5"/>
    <w:rsid w:val="009B1F4C"/>
    <w:rsid w:val="009B24BE"/>
    <w:rsid w:val="009B38D1"/>
    <w:rsid w:val="009B5637"/>
    <w:rsid w:val="009B5B99"/>
    <w:rsid w:val="009B7A97"/>
    <w:rsid w:val="009B7E4A"/>
    <w:rsid w:val="009C05FA"/>
    <w:rsid w:val="009C0F3B"/>
    <w:rsid w:val="009C1864"/>
    <w:rsid w:val="009C188D"/>
    <w:rsid w:val="009C2679"/>
    <w:rsid w:val="009C2D96"/>
    <w:rsid w:val="009C328D"/>
    <w:rsid w:val="009C55C9"/>
    <w:rsid w:val="009C5874"/>
    <w:rsid w:val="009C69FC"/>
    <w:rsid w:val="009C7029"/>
    <w:rsid w:val="009C756B"/>
    <w:rsid w:val="009C7EE3"/>
    <w:rsid w:val="009D041B"/>
    <w:rsid w:val="009D04AA"/>
    <w:rsid w:val="009D0506"/>
    <w:rsid w:val="009D062B"/>
    <w:rsid w:val="009D0709"/>
    <w:rsid w:val="009D0DB1"/>
    <w:rsid w:val="009D2428"/>
    <w:rsid w:val="009D3B17"/>
    <w:rsid w:val="009D40E5"/>
    <w:rsid w:val="009D424D"/>
    <w:rsid w:val="009D466C"/>
    <w:rsid w:val="009D476E"/>
    <w:rsid w:val="009D4C1D"/>
    <w:rsid w:val="009D51E0"/>
    <w:rsid w:val="009D5658"/>
    <w:rsid w:val="009D5894"/>
    <w:rsid w:val="009D5D92"/>
    <w:rsid w:val="009D5E86"/>
    <w:rsid w:val="009D5EC5"/>
    <w:rsid w:val="009D64A0"/>
    <w:rsid w:val="009D71C1"/>
    <w:rsid w:val="009D7248"/>
    <w:rsid w:val="009E0387"/>
    <w:rsid w:val="009E0CF1"/>
    <w:rsid w:val="009E0E2B"/>
    <w:rsid w:val="009E1DBC"/>
    <w:rsid w:val="009E2143"/>
    <w:rsid w:val="009E2BF1"/>
    <w:rsid w:val="009E3D23"/>
    <w:rsid w:val="009E401C"/>
    <w:rsid w:val="009E40F7"/>
    <w:rsid w:val="009E423C"/>
    <w:rsid w:val="009E4391"/>
    <w:rsid w:val="009E5F6C"/>
    <w:rsid w:val="009E6ED0"/>
    <w:rsid w:val="009E716B"/>
    <w:rsid w:val="009E7AA6"/>
    <w:rsid w:val="009E7DD5"/>
    <w:rsid w:val="009F0D90"/>
    <w:rsid w:val="009F0EB4"/>
    <w:rsid w:val="009F0F49"/>
    <w:rsid w:val="009F11FC"/>
    <w:rsid w:val="009F1788"/>
    <w:rsid w:val="009F228E"/>
    <w:rsid w:val="009F2AB6"/>
    <w:rsid w:val="009F2EAC"/>
    <w:rsid w:val="009F3232"/>
    <w:rsid w:val="009F3D59"/>
    <w:rsid w:val="009F40E2"/>
    <w:rsid w:val="009F42B3"/>
    <w:rsid w:val="009F46CD"/>
    <w:rsid w:val="009F4739"/>
    <w:rsid w:val="009F4F61"/>
    <w:rsid w:val="009F54F1"/>
    <w:rsid w:val="009F6548"/>
    <w:rsid w:val="009F65DB"/>
    <w:rsid w:val="009F7382"/>
    <w:rsid w:val="00A0022A"/>
    <w:rsid w:val="00A00788"/>
    <w:rsid w:val="00A009C9"/>
    <w:rsid w:val="00A00AD9"/>
    <w:rsid w:val="00A00CFD"/>
    <w:rsid w:val="00A01C5C"/>
    <w:rsid w:val="00A01EFD"/>
    <w:rsid w:val="00A02527"/>
    <w:rsid w:val="00A02810"/>
    <w:rsid w:val="00A02C93"/>
    <w:rsid w:val="00A02D82"/>
    <w:rsid w:val="00A02EF0"/>
    <w:rsid w:val="00A03E0D"/>
    <w:rsid w:val="00A05041"/>
    <w:rsid w:val="00A05A91"/>
    <w:rsid w:val="00A05CC4"/>
    <w:rsid w:val="00A07668"/>
    <w:rsid w:val="00A106BE"/>
    <w:rsid w:val="00A10A26"/>
    <w:rsid w:val="00A10EF7"/>
    <w:rsid w:val="00A110D9"/>
    <w:rsid w:val="00A113DE"/>
    <w:rsid w:val="00A11629"/>
    <w:rsid w:val="00A116C6"/>
    <w:rsid w:val="00A11A4B"/>
    <w:rsid w:val="00A12A53"/>
    <w:rsid w:val="00A12BB4"/>
    <w:rsid w:val="00A14071"/>
    <w:rsid w:val="00A146DD"/>
    <w:rsid w:val="00A14A2C"/>
    <w:rsid w:val="00A14F71"/>
    <w:rsid w:val="00A15EB8"/>
    <w:rsid w:val="00A16429"/>
    <w:rsid w:val="00A16459"/>
    <w:rsid w:val="00A167EA"/>
    <w:rsid w:val="00A16D91"/>
    <w:rsid w:val="00A171B4"/>
    <w:rsid w:val="00A17774"/>
    <w:rsid w:val="00A17A5C"/>
    <w:rsid w:val="00A2068C"/>
    <w:rsid w:val="00A215DC"/>
    <w:rsid w:val="00A21659"/>
    <w:rsid w:val="00A22233"/>
    <w:rsid w:val="00A22545"/>
    <w:rsid w:val="00A22D2F"/>
    <w:rsid w:val="00A23658"/>
    <w:rsid w:val="00A2393A"/>
    <w:rsid w:val="00A23A7B"/>
    <w:rsid w:val="00A23BED"/>
    <w:rsid w:val="00A23DAC"/>
    <w:rsid w:val="00A245BF"/>
    <w:rsid w:val="00A247AE"/>
    <w:rsid w:val="00A2496E"/>
    <w:rsid w:val="00A24F71"/>
    <w:rsid w:val="00A25049"/>
    <w:rsid w:val="00A2509F"/>
    <w:rsid w:val="00A25663"/>
    <w:rsid w:val="00A26C94"/>
    <w:rsid w:val="00A27056"/>
    <w:rsid w:val="00A27B16"/>
    <w:rsid w:val="00A30DC0"/>
    <w:rsid w:val="00A30FE4"/>
    <w:rsid w:val="00A32EDC"/>
    <w:rsid w:val="00A337C9"/>
    <w:rsid w:val="00A33B5E"/>
    <w:rsid w:val="00A341B5"/>
    <w:rsid w:val="00A341C0"/>
    <w:rsid w:val="00A35243"/>
    <w:rsid w:val="00A3549D"/>
    <w:rsid w:val="00A35671"/>
    <w:rsid w:val="00A363AD"/>
    <w:rsid w:val="00A363E1"/>
    <w:rsid w:val="00A36A1A"/>
    <w:rsid w:val="00A36F28"/>
    <w:rsid w:val="00A37EF2"/>
    <w:rsid w:val="00A406C4"/>
    <w:rsid w:val="00A40D04"/>
    <w:rsid w:val="00A4106C"/>
    <w:rsid w:val="00A413C9"/>
    <w:rsid w:val="00A413E9"/>
    <w:rsid w:val="00A41BEB"/>
    <w:rsid w:val="00A41C7C"/>
    <w:rsid w:val="00A41D43"/>
    <w:rsid w:val="00A4287A"/>
    <w:rsid w:val="00A42EF1"/>
    <w:rsid w:val="00A433C5"/>
    <w:rsid w:val="00A435CE"/>
    <w:rsid w:val="00A43E74"/>
    <w:rsid w:val="00A4429D"/>
    <w:rsid w:val="00A4455B"/>
    <w:rsid w:val="00A4584C"/>
    <w:rsid w:val="00A462D9"/>
    <w:rsid w:val="00A46B1F"/>
    <w:rsid w:val="00A46CCC"/>
    <w:rsid w:val="00A46EF4"/>
    <w:rsid w:val="00A4705B"/>
    <w:rsid w:val="00A509F3"/>
    <w:rsid w:val="00A51393"/>
    <w:rsid w:val="00A51DBE"/>
    <w:rsid w:val="00A5225F"/>
    <w:rsid w:val="00A52A4A"/>
    <w:rsid w:val="00A53337"/>
    <w:rsid w:val="00A5344E"/>
    <w:rsid w:val="00A53E6E"/>
    <w:rsid w:val="00A5408C"/>
    <w:rsid w:val="00A54090"/>
    <w:rsid w:val="00A54348"/>
    <w:rsid w:val="00A54BFD"/>
    <w:rsid w:val="00A554AF"/>
    <w:rsid w:val="00A555AB"/>
    <w:rsid w:val="00A5585E"/>
    <w:rsid w:val="00A55940"/>
    <w:rsid w:val="00A55C1B"/>
    <w:rsid w:val="00A56079"/>
    <w:rsid w:val="00A5689E"/>
    <w:rsid w:val="00A57100"/>
    <w:rsid w:val="00A57AA7"/>
    <w:rsid w:val="00A601A1"/>
    <w:rsid w:val="00A60448"/>
    <w:rsid w:val="00A614B7"/>
    <w:rsid w:val="00A61648"/>
    <w:rsid w:val="00A61670"/>
    <w:rsid w:val="00A61BDF"/>
    <w:rsid w:val="00A6266C"/>
    <w:rsid w:val="00A62B43"/>
    <w:rsid w:val="00A62E37"/>
    <w:rsid w:val="00A63317"/>
    <w:rsid w:val="00A63919"/>
    <w:rsid w:val="00A63B47"/>
    <w:rsid w:val="00A63C46"/>
    <w:rsid w:val="00A64968"/>
    <w:rsid w:val="00A65DFF"/>
    <w:rsid w:val="00A6695C"/>
    <w:rsid w:val="00A66AD7"/>
    <w:rsid w:val="00A67624"/>
    <w:rsid w:val="00A67C90"/>
    <w:rsid w:val="00A703C0"/>
    <w:rsid w:val="00A70558"/>
    <w:rsid w:val="00A7059E"/>
    <w:rsid w:val="00A712AF"/>
    <w:rsid w:val="00A72440"/>
    <w:rsid w:val="00A72629"/>
    <w:rsid w:val="00A73052"/>
    <w:rsid w:val="00A74751"/>
    <w:rsid w:val="00A747A3"/>
    <w:rsid w:val="00A748D3"/>
    <w:rsid w:val="00A760C9"/>
    <w:rsid w:val="00A7671A"/>
    <w:rsid w:val="00A779FD"/>
    <w:rsid w:val="00A81730"/>
    <w:rsid w:val="00A8175A"/>
    <w:rsid w:val="00A81F31"/>
    <w:rsid w:val="00A82B03"/>
    <w:rsid w:val="00A82B6D"/>
    <w:rsid w:val="00A831BB"/>
    <w:rsid w:val="00A83C0E"/>
    <w:rsid w:val="00A83E7B"/>
    <w:rsid w:val="00A840E7"/>
    <w:rsid w:val="00A84905"/>
    <w:rsid w:val="00A84C09"/>
    <w:rsid w:val="00A84D8A"/>
    <w:rsid w:val="00A850B3"/>
    <w:rsid w:val="00A85B51"/>
    <w:rsid w:val="00A85DD1"/>
    <w:rsid w:val="00A863D8"/>
    <w:rsid w:val="00A8685E"/>
    <w:rsid w:val="00A874F9"/>
    <w:rsid w:val="00A90514"/>
    <w:rsid w:val="00A908B3"/>
    <w:rsid w:val="00A91241"/>
    <w:rsid w:val="00A92CDE"/>
    <w:rsid w:val="00A92FA7"/>
    <w:rsid w:val="00A9312A"/>
    <w:rsid w:val="00A93C62"/>
    <w:rsid w:val="00A94EF9"/>
    <w:rsid w:val="00A96243"/>
    <w:rsid w:val="00A963BD"/>
    <w:rsid w:val="00A9684F"/>
    <w:rsid w:val="00A97026"/>
    <w:rsid w:val="00A9709D"/>
    <w:rsid w:val="00A97243"/>
    <w:rsid w:val="00A972F9"/>
    <w:rsid w:val="00A97EC6"/>
    <w:rsid w:val="00AA02AE"/>
    <w:rsid w:val="00AA04B9"/>
    <w:rsid w:val="00AA0576"/>
    <w:rsid w:val="00AA0841"/>
    <w:rsid w:val="00AA0DF7"/>
    <w:rsid w:val="00AA0EA5"/>
    <w:rsid w:val="00AA0FC6"/>
    <w:rsid w:val="00AA1059"/>
    <w:rsid w:val="00AA14B3"/>
    <w:rsid w:val="00AA1674"/>
    <w:rsid w:val="00AA1E9C"/>
    <w:rsid w:val="00AA2B8A"/>
    <w:rsid w:val="00AA2E57"/>
    <w:rsid w:val="00AA2F83"/>
    <w:rsid w:val="00AA353E"/>
    <w:rsid w:val="00AA3D06"/>
    <w:rsid w:val="00AA41D6"/>
    <w:rsid w:val="00AA4682"/>
    <w:rsid w:val="00AA4BDB"/>
    <w:rsid w:val="00AA5065"/>
    <w:rsid w:val="00AA50D0"/>
    <w:rsid w:val="00AA57D3"/>
    <w:rsid w:val="00AA5AB4"/>
    <w:rsid w:val="00AA5B42"/>
    <w:rsid w:val="00AA7015"/>
    <w:rsid w:val="00AA76EE"/>
    <w:rsid w:val="00AA79BC"/>
    <w:rsid w:val="00AB0EE9"/>
    <w:rsid w:val="00AB2089"/>
    <w:rsid w:val="00AB2B53"/>
    <w:rsid w:val="00AB3016"/>
    <w:rsid w:val="00AB3F56"/>
    <w:rsid w:val="00AB455B"/>
    <w:rsid w:val="00AB48DF"/>
    <w:rsid w:val="00AB512E"/>
    <w:rsid w:val="00AB539A"/>
    <w:rsid w:val="00AB59CE"/>
    <w:rsid w:val="00AB6195"/>
    <w:rsid w:val="00AB645A"/>
    <w:rsid w:val="00AB6556"/>
    <w:rsid w:val="00AB66BB"/>
    <w:rsid w:val="00AB76E7"/>
    <w:rsid w:val="00AB77D4"/>
    <w:rsid w:val="00AC04AB"/>
    <w:rsid w:val="00AC174A"/>
    <w:rsid w:val="00AC1913"/>
    <w:rsid w:val="00AC2A49"/>
    <w:rsid w:val="00AC2C8D"/>
    <w:rsid w:val="00AC2DC5"/>
    <w:rsid w:val="00AC2EC6"/>
    <w:rsid w:val="00AC3610"/>
    <w:rsid w:val="00AC3835"/>
    <w:rsid w:val="00AC7F62"/>
    <w:rsid w:val="00AD1AA9"/>
    <w:rsid w:val="00AD1E13"/>
    <w:rsid w:val="00AD254E"/>
    <w:rsid w:val="00AD2F35"/>
    <w:rsid w:val="00AD3E4A"/>
    <w:rsid w:val="00AD3F4C"/>
    <w:rsid w:val="00AD5F25"/>
    <w:rsid w:val="00AD5FA4"/>
    <w:rsid w:val="00AD60AB"/>
    <w:rsid w:val="00AD6883"/>
    <w:rsid w:val="00AD6E2B"/>
    <w:rsid w:val="00AE0B29"/>
    <w:rsid w:val="00AE0BEE"/>
    <w:rsid w:val="00AE0E91"/>
    <w:rsid w:val="00AE1053"/>
    <w:rsid w:val="00AE11AE"/>
    <w:rsid w:val="00AE15FE"/>
    <w:rsid w:val="00AE194F"/>
    <w:rsid w:val="00AE2164"/>
    <w:rsid w:val="00AE2773"/>
    <w:rsid w:val="00AE2C6A"/>
    <w:rsid w:val="00AE33A1"/>
    <w:rsid w:val="00AE48F1"/>
    <w:rsid w:val="00AE559E"/>
    <w:rsid w:val="00AE68B2"/>
    <w:rsid w:val="00AE6E65"/>
    <w:rsid w:val="00AE6EAB"/>
    <w:rsid w:val="00AE7111"/>
    <w:rsid w:val="00AE7586"/>
    <w:rsid w:val="00AE787F"/>
    <w:rsid w:val="00AF0437"/>
    <w:rsid w:val="00AF171E"/>
    <w:rsid w:val="00AF1F91"/>
    <w:rsid w:val="00AF2908"/>
    <w:rsid w:val="00AF2B04"/>
    <w:rsid w:val="00AF3BC6"/>
    <w:rsid w:val="00AF3E8E"/>
    <w:rsid w:val="00AF4572"/>
    <w:rsid w:val="00AF4B0A"/>
    <w:rsid w:val="00AF4F5C"/>
    <w:rsid w:val="00AF50D7"/>
    <w:rsid w:val="00AF6179"/>
    <w:rsid w:val="00B01233"/>
    <w:rsid w:val="00B0151D"/>
    <w:rsid w:val="00B0172D"/>
    <w:rsid w:val="00B01FCD"/>
    <w:rsid w:val="00B02166"/>
    <w:rsid w:val="00B0308D"/>
    <w:rsid w:val="00B033A4"/>
    <w:rsid w:val="00B03495"/>
    <w:rsid w:val="00B036AA"/>
    <w:rsid w:val="00B03CCD"/>
    <w:rsid w:val="00B042F5"/>
    <w:rsid w:val="00B04679"/>
    <w:rsid w:val="00B04949"/>
    <w:rsid w:val="00B05073"/>
    <w:rsid w:val="00B05534"/>
    <w:rsid w:val="00B059F5"/>
    <w:rsid w:val="00B06064"/>
    <w:rsid w:val="00B06537"/>
    <w:rsid w:val="00B06C4A"/>
    <w:rsid w:val="00B070B1"/>
    <w:rsid w:val="00B070BF"/>
    <w:rsid w:val="00B0717E"/>
    <w:rsid w:val="00B071F7"/>
    <w:rsid w:val="00B10C75"/>
    <w:rsid w:val="00B10FFB"/>
    <w:rsid w:val="00B11928"/>
    <w:rsid w:val="00B1364E"/>
    <w:rsid w:val="00B14BA9"/>
    <w:rsid w:val="00B14C72"/>
    <w:rsid w:val="00B14D2B"/>
    <w:rsid w:val="00B15CFD"/>
    <w:rsid w:val="00B160DD"/>
    <w:rsid w:val="00B168DC"/>
    <w:rsid w:val="00B1713A"/>
    <w:rsid w:val="00B20F23"/>
    <w:rsid w:val="00B2119E"/>
    <w:rsid w:val="00B216DD"/>
    <w:rsid w:val="00B22199"/>
    <w:rsid w:val="00B2233A"/>
    <w:rsid w:val="00B224E3"/>
    <w:rsid w:val="00B23432"/>
    <w:rsid w:val="00B237BE"/>
    <w:rsid w:val="00B23B51"/>
    <w:rsid w:val="00B24EF1"/>
    <w:rsid w:val="00B2505F"/>
    <w:rsid w:val="00B25573"/>
    <w:rsid w:val="00B25924"/>
    <w:rsid w:val="00B26011"/>
    <w:rsid w:val="00B264D5"/>
    <w:rsid w:val="00B26514"/>
    <w:rsid w:val="00B265BA"/>
    <w:rsid w:val="00B26F41"/>
    <w:rsid w:val="00B27B87"/>
    <w:rsid w:val="00B27BDC"/>
    <w:rsid w:val="00B27F1C"/>
    <w:rsid w:val="00B304E7"/>
    <w:rsid w:val="00B3097A"/>
    <w:rsid w:val="00B30BC9"/>
    <w:rsid w:val="00B30BF7"/>
    <w:rsid w:val="00B31188"/>
    <w:rsid w:val="00B312CA"/>
    <w:rsid w:val="00B31628"/>
    <w:rsid w:val="00B317BA"/>
    <w:rsid w:val="00B3180F"/>
    <w:rsid w:val="00B31D90"/>
    <w:rsid w:val="00B32A90"/>
    <w:rsid w:val="00B32C8A"/>
    <w:rsid w:val="00B32D9A"/>
    <w:rsid w:val="00B3318D"/>
    <w:rsid w:val="00B3338A"/>
    <w:rsid w:val="00B33690"/>
    <w:rsid w:val="00B3434A"/>
    <w:rsid w:val="00B3461D"/>
    <w:rsid w:val="00B356B5"/>
    <w:rsid w:val="00B35CB0"/>
    <w:rsid w:val="00B36533"/>
    <w:rsid w:val="00B372EF"/>
    <w:rsid w:val="00B378F8"/>
    <w:rsid w:val="00B37AFC"/>
    <w:rsid w:val="00B421E0"/>
    <w:rsid w:val="00B424C4"/>
    <w:rsid w:val="00B43CFE"/>
    <w:rsid w:val="00B43D6C"/>
    <w:rsid w:val="00B43E6C"/>
    <w:rsid w:val="00B44C1C"/>
    <w:rsid w:val="00B44CD4"/>
    <w:rsid w:val="00B44E3A"/>
    <w:rsid w:val="00B450BB"/>
    <w:rsid w:val="00B45EAE"/>
    <w:rsid w:val="00B46735"/>
    <w:rsid w:val="00B4698C"/>
    <w:rsid w:val="00B46A77"/>
    <w:rsid w:val="00B46E04"/>
    <w:rsid w:val="00B47D48"/>
    <w:rsid w:val="00B500A5"/>
    <w:rsid w:val="00B50206"/>
    <w:rsid w:val="00B505AA"/>
    <w:rsid w:val="00B50862"/>
    <w:rsid w:val="00B50A71"/>
    <w:rsid w:val="00B51356"/>
    <w:rsid w:val="00B521E4"/>
    <w:rsid w:val="00B52538"/>
    <w:rsid w:val="00B52DE2"/>
    <w:rsid w:val="00B53A06"/>
    <w:rsid w:val="00B53CE2"/>
    <w:rsid w:val="00B54843"/>
    <w:rsid w:val="00B54E42"/>
    <w:rsid w:val="00B558DB"/>
    <w:rsid w:val="00B55C51"/>
    <w:rsid w:val="00B5680E"/>
    <w:rsid w:val="00B56CE3"/>
    <w:rsid w:val="00B57806"/>
    <w:rsid w:val="00B57B95"/>
    <w:rsid w:val="00B6022B"/>
    <w:rsid w:val="00B61BF3"/>
    <w:rsid w:val="00B621DA"/>
    <w:rsid w:val="00B629FC"/>
    <w:rsid w:val="00B62BDA"/>
    <w:rsid w:val="00B62EE7"/>
    <w:rsid w:val="00B62FEC"/>
    <w:rsid w:val="00B62FF6"/>
    <w:rsid w:val="00B634F9"/>
    <w:rsid w:val="00B63996"/>
    <w:rsid w:val="00B63CD6"/>
    <w:rsid w:val="00B645A0"/>
    <w:rsid w:val="00B6510B"/>
    <w:rsid w:val="00B65508"/>
    <w:rsid w:val="00B65538"/>
    <w:rsid w:val="00B66167"/>
    <w:rsid w:val="00B66B46"/>
    <w:rsid w:val="00B66C7E"/>
    <w:rsid w:val="00B70145"/>
    <w:rsid w:val="00B70A15"/>
    <w:rsid w:val="00B70A92"/>
    <w:rsid w:val="00B70D17"/>
    <w:rsid w:val="00B70D2D"/>
    <w:rsid w:val="00B71C43"/>
    <w:rsid w:val="00B72337"/>
    <w:rsid w:val="00B72766"/>
    <w:rsid w:val="00B73934"/>
    <w:rsid w:val="00B741F6"/>
    <w:rsid w:val="00B757EE"/>
    <w:rsid w:val="00B75843"/>
    <w:rsid w:val="00B7674A"/>
    <w:rsid w:val="00B76D68"/>
    <w:rsid w:val="00B76F4C"/>
    <w:rsid w:val="00B77265"/>
    <w:rsid w:val="00B774BF"/>
    <w:rsid w:val="00B8056D"/>
    <w:rsid w:val="00B808E0"/>
    <w:rsid w:val="00B80AB2"/>
    <w:rsid w:val="00B80C64"/>
    <w:rsid w:val="00B8165C"/>
    <w:rsid w:val="00B81C90"/>
    <w:rsid w:val="00B8261C"/>
    <w:rsid w:val="00B8298F"/>
    <w:rsid w:val="00B83DD2"/>
    <w:rsid w:val="00B83FBE"/>
    <w:rsid w:val="00B84481"/>
    <w:rsid w:val="00B84602"/>
    <w:rsid w:val="00B8499F"/>
    <w:rsid w:val="00B85D13"/>
    <w:rsid w:val="00B86597"/>
    <w:rsid w:val="00B868D3"/>
    <w:rsid w:val="00B86BA1"/>
    <w:rsid w:val="00B86CA6"/>
    <w:rsid w:val="00B877C6"/>
    <w:rsid w:val="00B87B25"/>
    <w:rsid w:val="00B87C99"/>
    <w:rsid w:val="00B90415"/>
    <w:rsid w:val="00B90584"/>
    <w:rsid w:val="00B90B34"/>
    <w:rsid w:val="00B91579"/>
    <w:rsid w:val="00B91B40"/>
    <w:rsid w:val="00B9341D"/>
    <w:rsid w:val="00B9396A"/>
    <w:rsid w:val="00B93A88"/>
    <w:rsid w:val="00B94423"/>
    <w:rsid w:val="00B94E73"/>
    <w:rsid w:val="00B94F3A"/>
    <w:rsid w:val="00B9575E"/>
    <w:rsid w:val="00B95A2C"/>
    <w:rsid w:val="00B95E11"/>
    <w:rsid w:val="00B9638D"/>
    <w:rsid w:val="00B974D2"/>
    <w:rsid w:val="00B97CD4"/>
    <w:rsid w:val="00BA0FF9"/>
    <w:rsid w:val="00BA17BE"/>
    <w:rsid w:val="00BA1A4A"/>
    <w:rsid w:val="00BA1FE5"/>
    <w:rsid w:val="00BA2037"/>
    <w:rsid w:val="00BA2352"/>
    <w:rsid w:val="00BA2E31"/>
    <w:rsid w:val="00BA2F39"/>
    <w:rsid w:val="00BA431D"/>
    <w:rsid w:val="00BA44DA"/>
    <w:rsid w:val="00BA4CBE"/>
    <w:rsid w:val="00BA4CCA"/>
    <w:rsid w:val="00BA56B2"/>
    <w:rsid w:val="00BA5DF5"/>
    <w:rsid w:val="00BA712F"/>
    <w:rsid w:val="00BA73F1"/>
    <w:rsid w:val="00BA7446"/>
    <w:rsid w:val="00BA76F0"/>
    <w:rsid w:val="00BB0228"/>
    <w:rsid w:val="00BB06F5"/>
    <w:rsid w:val="00BB08F0"/>
    <w:rsid w:val="00BB0B68"/>
    <w:rsid w:val="00BB1040"/>
    <w:rsid w:val="00BB10D9"/>
    <w:rsid w:val="00BB1213"/>
    <w:rsid w:val="00BB1448"/>
    <w:rsid w:val="00BB1B10"/>
    <w:rsid w:val="00BB2040"/>
    <w:rsid w:val="00BB284A"/>
    <w:rsid w:val="00BB308C"/>
    <w:rsid w:val="00BB3BF5"/>
    <w:rsid w:val="00BB3C32"/>
    <w:rsid w:val="00BB42AD"/>
    <w:rsid w:val="00BB4897"/>
    <w:rsid w:val="00BB4CE2"/>
    <w:rsid w:val="00BB5D9D"/>
    <w:rsid w:val="00BB645C"/>
    <w:rsid w:val="00BB7A2F"/>
    <w:rsid w:val="00BB7A80"/>
    <w:rsid w:val="00BB7C5E"/>
    <w:rsid w:val="00BC081A"/>
    <w:rsid w:val="00BC146A"/>
    <w:rsid w:val="00BC22F6"/>
    <w:rsid w:val="00BC2CD7"/>
    <w:rsid w:val="00BC2FAA"/>
    <w:rsid w:val="00BC30E2"/>
    <w:rsid w:val="00BC376D"/>
    <w:rsid w:val="00BC4287"/>
    <w:rsid w:val="00BC468C"/>
    <w:rsid w:val="00BC4AD4"/>
    <w:rsid w:val="00BC54F6"/>
    <w:rsid w:val="00BC56A7"/>
    <w:rsid w:val="00BC6093"/>
    <w:rsid w:val="00BC6F1B"/>
    <w:rsid w:val="00BC7C88"/>
    <w:rsid w:val="00BC7D37"/>
    <w:rsid w:val="00BD0666"/>
    <w:rsid w:val="00BD0B86"/>
    <w:rsid w:val="00BD0CC3"/>
    <w:rsid w:val="00BD1720"/>
    <w:rsid w:val="00BD1877"/>
    <w:rsid w:val="00BD19D2"/>
    <w:rsid w:val="00BD215F"/>
    <w:rsid w:val="00BD25AE"/>
    <w:rsid w:val="00BD2A97"/>
    <w:rsid w:val="00BD2EDF"/>
    <w:rsid w:val="00BD362F"/>
    <w:rsid w:val="00BD3ECA"/>
    <w:rsid w:val="00BD4126"/>
    <w:rsid w:val="00BD481B"/>
    <w:rsid w:val="00BD529C"/>
    <w:rsid w:val="00BD555F"/>
    <w:rsid w:val="00BD57B5"/>
    <w:rsid w:val="00BD6693"/>
    <w:rsid w:val="00BD6729"/>
    <w:rsid w:val="00BD6E68"/>
    <w:rsid w:val="00BD7C4B"/>
    <w:rsid w:val="00BE1C23"/>
    <w:rsid w:val="00BE1E98"/>
    <w:rsid w:val="00BE21EF"/>
    <w:rsid w:val="00BE2A4B"/>
    <w:rsid w:val="00BE364F"/>
    <w:rsid w:val="00BE42A6"/>
    <w:rsid w:val="00BE4FB9"/>
    <w:rsid w:val="00BE54A2"/>
    <w:rsid w:val="00BE5621"/>
    <w:rsid w:val="00BE57C7"/>
    <w:rsid w:val="00BE65F3"/>
    <w:rsid w:val="00BE692A"/>
    <w:rsid w:val="00BE74DD"/>
    <w:rsid w:val="00BE772C"/>
    <w:rsid w:val="00BE7C2A"/>
    <w:rsid w:val="00BE7EA6"/>
    <w:rsid w:val="00BF00FA"/>
    <w:rsid w:val="00BF095A"/>
    <w:rsid w:val="00BF16B6"/>
    <w:rsid w:val="00BF1DCD"/>
    <w:rsid w:val="00BF2651"/>
    <w:rsid w:val="00BF2FDA"/>
    <w:rsid w:val="00BF4710"/>
    <w:rsid w:val="00BF5094"/>
    <w:rsid w:val="00BF595C"/>
    <w:rsid w:val="00BF5DDC"/>
    <w:rsid w:val="00BF6E18"/>
    <w:rsid w:val="00BF6F3D"/>
    <w:rsid w:val="00BF7C78"/>
    <w:rsid w:val="00C00431"/>
    <w:rsid w:val="00C01438"/>
    <w:rsid w:val="00C02683"/>
    <w:rsid w:val="00C02D88"/>
    <w:rsid w:val="00C03527"/>
    <w:rsid w:val="00C0379E"/>
    <w:rsid w:val="00C0537F"/>
    <w:rsid w:val="00C0634B"/>
    <w:rsid w:val="00C0694A"/>
    <w:rsid w:val="00C071A7"/>
    <w:rsid w:val="00C07CDA"/>
    <w:rsid w:val="00C10A7C"/>
    <w:rsid w:val="00C11C8B"/>
    <w:rsid w:val="00C11FC0"/>
    <w:rsid w:val="00C12874"/>
    <w:rsid w:val="00C131A4"/>
    <w:rsid w:val="00C138D9"/>
    <w:rsid w:val="00C13E1C"/>
    <w:rsid w:val="00C14053"/>
    <w:rsid w:val="00C1409C"/>
    <w:rsid w:val="00C1434D"/>
    <w:rsid w:val="00C14E06"/>
    <w:rsid w:val="00C14E1F"/>
    <w:rsid w:val="00C14FF9"/>
    <w:rsid w:val="00C154D7"/>
    <w:rsid w:val="00C16000"/>
    <w:rsid w:val="00C16195"/>
    <w:rsid w:val="00C16615"/>
    <w:rsid w:val="00C16F72"/>
    <w:rsid w:val="00C17C18"/>
    <w:rsid w:val="00C2011D"/>
    <w:rsid w:val="00C206CC"/>
    <w:rsid w:val="00C20836"/>
    <w:rsid w:val="00C20C26"/>
    <w:rsid w:val="00C21AC6"/>
    <w:rsid w:val="00C21FEF"/>
    <w:rsid w:val="00C22544"/>
    <w:rsid w:val="00C2298E"/>
    <w:rsid w:val="00C23FCF"/>
    <w:rsid w:val="00C24344"/>
    <w:rsid w:val="00C24EA0"/>
    <w:rsid w:val="00C24FA7"/>
    <w:rsid w:val="00C25218"/>
    <w:rsid w:val="00C26240"/>
    <w:rsid w:val="00C266DB"/>
    <w:rsid w:val="00C26C9D"/>
    <w:rsid w:val="00C2798B"/>
    <w:rsid w:val="00C27D33"/>
    <w:rsid w:val="00C305C1"/>
    <w:rsid w:val="00C30665"/>
    <w:rsid w:val="00C30703"/>
    <w:rsid w:val="00C30C02"/>
    <w:rsid w:val="00C30E1F"/>
    <w:rsid w:val="00C30F36"/>
    <w:rsid w:val="00C318F9"/>
    <w:rsid w:val="00C31C21"/>
    <w:rsid w:val="00C325E8"/>
    <w:rsid w:val="00C32AC2"/>
    <w:rsid w:val="00C32B11"/>
    <w:rsid w:val="00C32B7B"/>
    <w:rsid w:val="00C33486"/>
    <w:rsid w:val="00C33851"/>
    <w:rsid w:val="00C33E85"/>
    <w:rsid w:val="00C34035"/>
    <w:rsid w:val="00C366B0"/>
    <w:rsid w:val="00C40F07"/>
    <w:rsid w:val="00C410CC"/>
    <w:rsid w:val="00C41C28"/>
    <w:rsid w:val="00C424F9"/>
    <w:rsid w:val="00C42BFC"/>
    <w:rsid w:val="00C4320D"/>
    <w:rsid w:val="00C435CE"/>
    <w:rsid w:val="00C43879"/>
    <w:rsid w:val="00C438A6"/>
    <w:rsid w:val="00C44228"/>
    <w:rsid w:val="00C44828"/>
    <w:rsid w:val="00C44C70"/>
    <w:rsid w:val="00C44DF3"/>
    <w:rsid w:val="00C4591C"/>
    <w:rsid w:val="00C45FF1"/>
    <w:rsid w:val="00C463C9"/>
    <w:rsid w:val="00C464A2"/>
    <w:rsid w:val="00C473EA"/>
    <w:rsid w:val="00C47655"/>
    <w:rsid w:val="00C47E25"/>
    <w:rsid w:val="00C50716"/>
    <w:rsid w:val="00C51015"/>
    <w:rsid w:val="00C5128C"/>
    <w:rsid w:val="00C51564"/>
    <w:rsid w:val="00C52358"/>
    <w:rsid w:val="00C5263B"/>
    <w:rsid w:val="00C526CD"/>
    <w:rsid w:val="00C527C3"/>
    <w:rsid w:val="00C52DC4"/>
    <w:rsid w:val="00C52F81"/>
    <w:rsid w:val="00C53054"/>
    <w:rsid w:val="00C53535"/>
    <w:rsid w:val="00C53B9E"/>
    <w:rsid w:val="00C547EF"/>
    <w:rsid w:val="00C55127"/>
    <w:rsid w:val="00C55671"/>
    <w:rsid w:val="00C55ACC"/>
    <w:rsid w:val="00C57619"/>
    <w:rsid w:val="00C609FC"/>
    <w:rsid w:val="00C60EFB"/>
    <w:rsid w:val="00C61030"/>
    <w:rsid w:val="00C61D42"/>
    <w:rsid w:val="00C62E5A"/>
    <w:rsid w:val="00C63A29"/>
    <w:rsid w:val="00C63D7D"/>
    <w:rsid w:val="00C64132"/>
    <w:rsid w:val="00C64E3F"/>
    <w:rsid w:val="00C652C2"/>
    <w:rsid w:val="00C65434"/>
    <w:rsid w:val="00C654A8"/>
    <w:rsid w:val="00C655FD"/>
    <w:rsid w:val="00C65891"/>
    <w:rsid w:val="00C65CFF"/>
    <w:rsid w:val="00C65DD7"/>
    <w:rsid w:val="00C679F9"/>
    <w:rsid w:val="00C70985"/>
    <w:rsid w:val="00C71449"/>
    <w:rsid w:val="00C71E33"/>
    <w:rsid w:val="00C71EFA"/>
    <w:rsid w:val="00C726BB"/>
    <w:rsid w:val="00C72AFB"/>
    <w:rsid w:val="00C73443"/>
    <w:rsid w:val="00C73A58"/>
    <w:rsid w:val="00C73F2C"/>
    <w:rsid w:val="00C747DB"/>
    <w:rsid w:val="00C748EE"/>
    <w:rsid w:val="00C74FE0"/>
    <w:rsid w:val="00C7564D"/>
    <w:rsid w:val="00C756D7"/>
    <w:rsid w:val="00C75857"/>
    <w:rsid w:val="00C7598A"/>
    <w:rsid w:val="00C75D7B"/>
    <w:rsid w:val="00C75FFF"/>
    <w:rsid w:val="00C765AF"/>
    <w:rsid w:val="00C767B4"/>
    <w:rsid w:val="00C77082"/>
    <w:rsid w:val="00C778ED"/>
    <w:rsid w:val="00C77F5F"/>
    <w:rsid w:val="00C806A1"/>
    <w:rsid w:val="00C80AB5"/>
    <w:rsid w:val="00C80E49"/>
    <w:rsid w:val="00C81029"/>
    <w:rsid w:val="00C82842"/>
    <w:rsid w:val="00C82CA5"/>
    <w:rsid w:val="00C83415"/>
    <w:rsid w:val="00C836FC"/>
    <w:rsid w:val="00C83A01"/>
    <w:rsid w:val="00C83B60"/>
    <w:rsid w:val="00C83BE5"/>
    <w:rsid w:val="00C842D4"/>
    <w:rsid w:val="00C84E93"/>
    <w:rsid w:val="00C85705"/>
    <w:rsid w:val="00C86028"/>
    <w:rsid w:val="00C86C2D"/>
    <w:rsid w:val="00C87298"/>
    <w:rsid w:val="00C91A93"/>
    <w:rsid w:val="00C91EC8"/>
    <w:rsid w:val="00C91F3A"/>
    <w:rsid w:val="00C92335"/>
    <w:rsid w:val="00C92336"/>
    <w:rsid w:val="00C92605"/>
    <w:rsid w:val="00C92F63"/>
    <w:rsid w:val="00C935EF"/>
    <w:rsid w:val="00C93953"/>
    <w:rsid w:val="00C93EF7"/>
    <w:rsid w:val="00C944DE"/>
    <w:rsid w:val="00C9471D"/>
    <w:rsid w:val="00C9500A"/>
    <w:rsid w:val="00C9522B"/>
    <w:rsid w:val="00C95E2A"/>
    <w:rsid w:val="00C960F4"/>
    <w:rsid w:val="00C960FC"/>
    <w:rsid w:val="00C96423"/>
    <w:rsid w:val="00C973F5"/>
    <w:rsid w:val="00C97C3E"/>
    <w:rsid w:val="00C97FBB"/>
    <w:rsid w:val="00CA0366"/>
    <w:rsid w:val="00CA0B0F"/>
    <w:rsid w:val="00CA0B41"/>
    <w:rsid w:val="00CA0F2A"/>
    <w:rsid w:val="00CA1902"/>
    <w:rsid w:val="00CA3577"/>
    <w:rsid w:val="00CA3B26"/>
    <w:rsid w:val="00CA3B94"/>
    <w:rsid w:val="00CA3CDF"/>
    <w:rsid w:val="00CA40A8"/>
    <w:rsid w:val="00CA41CB"/>
    <w:rsid w:val="00CA4D90"/>
    <w:rsid w:val="00CA5EF8"/>
    <w:rsid w:val="00CA5F37"/>
    <w:rsid w:val="00CA64A5"/>
    <w:rsid w:val="00CA693F"/>
    <w:rsid w:val="00CA6C7F"/>
    <w:rsid w:val="00CA6F92"/>
    <w:rsid w:val="00CA71D1"/>
    <w:rsid w:val="00CA7F3F"/>
    <w:rsid w:val="00CB039D"/>
    <w:rsid w:val="00CB062E"/>
    <w:rsid w:val="00CB258A"/>
    <w:rsid w:val="00CB2C4C"/>
    <w:rsid w:val="00CB33A4"/>
    <w:rsid w:val="00CB37CA"/>
    <w:rsid w:val="00CB40D5"/>
    <w:rsid w:val="00CB44A5"/>
    <w:rsid w:val="00CB5B2C"/>
    <w:rsid w:val="00CB62F3"/>
    <w:rsid w:val="00CB633D"/>
    <w:rsid w:val="00CB68B1"/>
    <w:rsid w:val="00CB6DBB"/>
    <w:rsid w:val="00CB7BC2"/>
    <w:rsid w:val="00CC06D8"/>
    <w:rsid w:val="00CC0AE1"/>
    <w:rsid w:val="00CC17EB"/>
    <w:rsid w:val="00CC2034"/>
    <w:rsid w:val="00CC375F"/>
    <w:rsid w:val="00CC397F"/>
    <w:rsid w:val="00CC3A4B"/>
    <w:rsid w:val="00CC3B62"/>
    <w:rsid w:val="00CC3D12"/>
    <w:rsid w:val="00CC3F7E"/>
    <w:rsid w:val="00CC4D3C"/>
    <w:rsid w:val="00CC522F"/>
    <w:rsid w:val="00CC55D6"/>
    <w:rsid w:val="00CC61E5"/>
    <w:rsid w:val="00CC6453"/>
    <w:rsid w:val="00CC6A5E"/>
    <w:rsid w:val="00CC7388"/>
    <w:rsid w:val="00CD111D"/>
    <w:rsid w:val="00CD1535"/>
    <w:rsid w:val="00CD1B8C"/>
    <w:rsid w:val="00CD2FCC"/>
    <w:rsid w:val="00CD3051"/>
    <w:rsid w:val="00CD336C"/>
    <w:rsid w:val="00CD3BB1"/>
    <w:rsid w:val="00CD4A5F"/>
    <w:rsid w:val="00CD4C4F"/>
    <w:rsid w:val="00CD4EF3"/>
    <w:rsid w:val="00CD585D"/>
    <w:rsid w:val="00CD604D"/>
    <w:rsid w:val="00CD606F"/>
    <w:rsid w:val="00CD6A20"/>
    <w:rsid w:val="00CD71B4"/>
    <w:rsid w:val="00CD78D9"/>
    <w:rsid w:val="00CD7983"/>
    <w:rsid w:val="00CE03D5"/>
    <w:rsid w:val="00CE07EF"/>
    <w:rsid w:val="00CE0818"/>
    <w:rsid w:val="00CE0BFC"/>
    <w:rsid w:val="00CE0D17"/>
    <w:rsid w:val="00CE0F01"/>
    <w:rsid w:val="00CE1188"/>
    <w:rsid w:val="00CE1CC8"/>
    <w:rsid w:val="00CE2601"/>
    <w:rsid w:val="00CE3239"/>
    <w:rsid w:val="00CE33AB"/>
    <w:rsid w:val="00CE3512"/>
    <w:rsid w:val="00CE3CCD"/>
    <w:rsid w:val="00CE3EA5"/>
    <w:rsid w:val="00CE45D2"/>
    <w:rsid w:val="00CE48E7"/>
    <w:rsid w:val="00CE4C61"/>
    <w:rsid w:val="00CE5101"/>
    <w:rsid w:val="00CE5185"/>
    <w:rsid w:val="00CE548E"/>
    <w:rsid w:val="00CE5CA0"/>
    <w:rsid w:val="00CE6235"/>
    <w:rsid w:val="00CE6C58"/>
    <w:rsid w:val="00CE7080"/>
    <w:rsid w:val="00CE7B13"/>
    <w:rsid w:val="00CF0107"/>
    <w:rsid w:val="00CF01FB"/>
    <w:rsid w:val="00CF1A4B"/>
    <w:rsid w:val="00CF28FD"/>
    <w:rsid w:val="00CF2C44"/>
    <w:rsid w:val="00CF2EBB"/>
    <w:rsid w:val="00CF2FE2"/>
    <w:rsid w:val="00CF309B"/>
    <w:rsid w:val="00CF30F7"/>
    <w:rsid w:val="00CF382A"/>
    <w:rsid w:val="00CF41DC"/>
    <w:rsid w:val="00CF481C"/>
    <w:rsid w:val="00CF4D45"/>
    <w:rsid w:val="00CF4D85"/>
    <w:rsid w:val="00CF6612"/>
    <w:rsid w:val="00CF6A87"/>
    <w:rsid w:val="00CF6B95"/>
    <w:rsid w:val="00CF6C48"/>
    <w:rsid w:val="00CF6FAF"/>
    <w:rsid w:val="00CF7252"/>
    <w:rsid w:val="00CF7542"/>
    <w:rsid w:val="00CF76F9"/>
    <w:rsid w:val="00CF7791"/>
    <w:rsid w:val="00CF785B"/>
    <w:rsid w:val="00CF7ADA"/>
    <w:rsid w:val="00D00666"/>
    <w:rsid w:val="00D014B1"/>
    <w:rsid w:val="00D01BE8"/>
    <w:rsid w:val="00D030A3"/>
    <w:rsid w:val="00D030B1"/>
    <w:rsid w:val="00D035F6"/>
    <w:rsid w:val="00D03C52"/>
    <w:rsid w:val="00D03E01"/>
    <w:rsid w:val="00D041BC"/>
    <w:rsid w:val="00D04525"/>
    <w:rsid w:val="00D04B21"/>
    <w:rsid w:val="00D054FA"/>
    <w:rsid w:val="00D06091"/>
    <w:rsid w:val="00D1028D"/>
    <w:rsid w:val="00D1069B"/>
    <w:rsid w:val="00D10D3C"/>
    <w:rsid w:val="00D11025"/>
    <w:rsid w:val="00D11148"/>
    <w:rsid w:val="00D1167D"/>
    <w:rsid w:val="00D116A5"/>
    <w:rsid w:val="00D11849"/>
    <w:rsid w:val="00D11D40"/>
    <w:rsid w:val="00D12E81"/>
    <w:rsid w:val="00D1339C"/>
    <w:rsid w:val="00D13859"/>
    <w:rsid w:val="00D13A08"/>
    <w:rsid w:val="00D13C15"/>
    <w:rsid w:val="00D13E33"/>
    <w:rsid w:val="00D1423F"/>
    <w:rsid w:val="00D144CD"/>
    <w:rsid w:val="00D15C3D"/>
    <w:rsid w:val="00D16A41"/>
    <w:rsid w:val="00D17497"/>
    <w:rsid w:val="00D1772C"/>
    <w:rsid w:val="00D179B1"/>
    <w:rsid w:val="00D17B5D"/>
    <w:rsid w:val="00D20109"/>
    <w:rsid w:val="00D22553"/>
    <w:rsid w:val="00D23DA6"/>
    <w:rsid w:val="00D24BC7"/>
    <w:rsid w:val="00D24D34"/>
    <w:rsid w:val="00D252DA"/>
    <w:rsid w:val="00D255D2"/>
    <w:rsid w:val="00D25E19"/>
    <w:rsid w:val="00D25E62"/>
    <w:rsid w:val="00D25F02"/>
    <w:rsid w:val="00D2600B"/>
    <w:rsid w:val="00D261CB"/>
    <w:rsid w:val="00D2622D"/>
    <w:rsid w:val="00D263ED"/>
    <w:rsid w:val="00D264C1"/>
    <w:rsid w:val="00D267BE"/>
    <w:rsid w:val="00D2691B"/>
    <w:rsid w:val="00D26D94"/>
    <w:rsid w:val="00D27421"/>
    <w:rsid w:val="00D27928"/>
    <w:rsid w:val="00D3039D"/>
    <w:rsid w:val="00D30DDC"/>
    <w:rsid w:val="00D30DF0"/>
    <w:rsid w:val="00D31347"/>
    <w:rsid w:val="00D31535"/>
    <w:rsid w:val="00D31600"/>
    <w:rsid w:val="00D323CD"/>
    <w:rsid w:val="00D328AC"/>
    <w:rsid w:val="00D3291D"/>
    <w:rsid w:val="00D33292"/>
    <w:rsid w:val="00D34131"/>
    <w:rsid w:val="00D34695"/>
    <w:rsid w:val="00D34904"/>
    <w:rsid w:val="00D350DF"/>
    <w:rsid w:val="00D35225"/>
    <w:rsid w:val="00D36EAC"/>
    <w:rsid w:val="00D37499"/>
    <w:rsid w:val="00D40676"/>
    <w:rsid w:val="00D40C02"/>
    <w:rsid w:val="00D40CF7"/>
    <w:rsid w:val="00D40EC4"/>
    <w:rsid w:val="00D43623"/>
    <w:rsid w:val="00D43D64"/>
    <w:rsid w:val="00D44A2F"/>
    <w:rsid w:val="00D44B0D"/>
    <w:rsid w:val="00D44F85"/>
    <w:rsid w:val="00D45F6D"/>
    <w:rsid w:val="00D461EE"/>
    <w:rsid w:val="00D46836"/>
    <w:rsid w:val="00D47A7E"/>
    <w:rsid w:val="00D47B33"/>
    <w:rsid w:val="00D47B57"/>
    <w:rsid w:val="00D50BE3"/>
    <w:rsid w:val="00D50C82"/>
    <w:rsid w:val="00D50D71"/>
    <w:rsid w:val="00D51242"/>
    <w:rsid w:val="00D513C9"/>
    <w:rsid w:val="00D51962"/>
    <w:rsid w:val="00D51C50"/>
    <w:rsid w:val="00D522B6"/>
    <w:rsid w:val="00D5270D"/>
    <w:rsid w:val="00D5300E"/>
    <w:rsid w:val="00D53282"/>
    <w:rsid w:val="00D5437F"/>
    <w:rsid w:val="00D54414"/>
    <w:rsid w:val="00D54A61"/>
    <w:rsid w:val="00D54C00"/>
    <w:rsid w:val="00D54D08"/>
    <w:rsid w:val="00D5543D"/>
    <w:rsid w:val="00D55DD3"/>
    <w:rsid w:val="00D55FA3"/>
    <w:rsid w:val="00D561C9"/>
    <w:rsid w:val="00D56C7A"/>
    <w:rsid w:val="00D56D81"/>
    <w:rsid w:val="00D57167"/>
    <w:rsid w:val="00D572CE"/>
    <w:rsid w:val="00D576E0"/>
    <w:rsid w:val="00D60480"/>
    <w:rsid w:val="00D608B7"/>
    <w:rsid w:val="00D610CA"/>
    <w:rsid w:val="00D62A93"/>
    <w:rsid w:val="00D639CA"/>
    <w:rsid w:val="00D64B6A"/>
    <w:rsid w:val="00D64DAD"/>
    <w:rsid w:val="00D64E3E"/>
    <w:rsid w:val="00D65F0D"/>
    <w:rsid w:val="00D66CF4"/>
    <w:rsid w:val="00D67718"/>
    <w:rsid w:val="00D677B8"/>
    <w:rsid w:val="00D7010C"/>
    <w:rsid w:val="00D70DAD"/>
    <w:rsid w:val="00D71485"/>
    <w:rsid w:val="00D71AAF"/>
    <w:rsid w:val="00D72982"/>
    <w:rsid w:val="00D72A97"/>
    <w:rsid w:val="00D72C6D"/>
    <w:rsid w:val="00D73BD7"/>
    <w:rsid w:val="00D74A43"/>
    <w:rsid w:val="00D75595"/>
    <w:rsid w:val="00D759E3"/>
    <w:rsid w:val="00D7631F"/>
    <w:rsid w:val="00D76E4D"/>
    <w:rsid w:val="00D80A87"/>
    <w:rsid w:val="00D80B97"/>
    <w:rsid w:val="00D80E07"/>
    <w:rsid w:val="00D81152"/>
    <w:rsid w:val="00D81B10"/>
    <w:rsid w:val="00D82243"/>
    <w:rsid w:val="00D82546"/>
    <w:rsid w:val="00D82E36"/>
    <w:rsid w:val="00D83921"/>
    <w:rsid w:val="00D83E3D"/>
    <w:rsid w:val="00D8401E"/>
    <w:rsid w:val="00D84279"/>
    <w:rsid w:val="00D848E6"/>
    <w:rsid w:val="00D84D18"/>
    <w:rsid w:val="00D84D5C"/>
    <w:rsid w:val="00D852F4"/>
    <w:rsid w:val="00D8560B"/>
    <w:rsid w:val="00D85ADA"/>
    <w:rsid w:val="00D85BF0"/>
    <w:rsid w:val="00D8670E"/>
    <w:rsid w:val="00D8763F"/>
    <w:rsid w:val="00D87ECF"/>
    <w:rsid w:val="00D91318"/>
    <w:rsid w:val="00D9160A"/>
    <w:rsid w:val="00D9162B"/>
    <w:rsid w:val="00D92814"/>
    <w:rsid w:val="00D92F67"/>
    <w:rsid w:val="00D9339F"/>
    <w:rsid w:val="00D93477"/>
    <w:rsid w:val="00D938B5"/>
    <w:rsid w:val="00D93CA9"/>
    <w:rsid w:val="00D93D76"/>
    <w:rsid w:val="00D93D87"/>
    <w:rsid w:val="00D9460E"/>
    <w:rsid w:val="00D94C79"/>
    <w:rsid w:val="00D9503E"/>
    <w:rsid w:val="00D9528B"/>
    <w:rsid w:val="00D95BC6"/>
    <w:rsid w:val="00D95C04"/>
    <w:rsid w:val="00D95C2D"/>
    <w:rsid w:val="00D95C89"/>
    <w:rsid w:val="00D95F4D"/>
    <w:rsid w:val="00D9606D"/>
    <w:rsid w:val="00D966BF"/>
    <w:rsid w:val="00D96DBB"/>
    <w:rsid w:val="00D974DB"/>
    <w:rsid w:val="00D97D74"/>
    <w:rsid w:val="00DA0240"/>
    <w:rsid w:val="00DA0725"/>
    <w:rsid w:val="00DA2444"/>
    <w:rsid w:val="00DA3C81"/>
    <w:rsid w:val="00DA458B"/>
    <w:rsid w:val="00DA4795"/>
    <w:rsid w:val="00DA496C"/>
    <w:rsid w:val="00DA59D7"/>
    <w:rsid w:val="00DA61AB"/>
    <w:rsid w:val="00DA61C6"/>
    <w:rsid w:val="00DA63C2"/>
    <w:rsid w:val="00DA749A"/>
    <w:rsid w:val="00DA7528"/>
    <w:rsid w:val="00DB0A5B"/>
    <w:rsid w:val="00DB0E53"/>
    <w:rsid w:val="00DB1897"/>
    <w:rsid w:val="00DB1E0C"/>
    <w:rsid w:val="00DB249B"/>
    <w:rsid w:val="00DB2822"/>
    <w:rsid w:val="00DB28A5"/>
    <w:rsid w:val="00DB2D68"/>
    <w:rsid w:val="00DB31A5"/>
    <w:rsid w:val="00DB363E"/>
    <w:rsid w:val="00DB4322"/>
    <w:rsid w:val="00DB5372"/>
    <w:rsid w:val="00DB5B21"/>
    <w:rsid w:val="00DB738F"/>
    <w:rsid w:val="00DB759B"/>
    <w:rsid w:val="00DC0FF4"/>
    <w:rsid w:val="00DC151C"/>
    <w:rsid w:val="00DC27F2"/>
    <w:rsid w:val="00DC2BBC"/>
    <w:rsid w:val="00DC2C42"/>
    <w:rsid w:val="00DC3C0C"/>
    <w:rsid w:val="00DC3F28"/>
    <w:rsid w:val="00DC4289"/>
    <w:rsid w:val="00DC53AF"/>
    <w:rsid w:val="00DC59A2"/>
    <w:rsid w:val="00DC666F"/>
    <w:rsid w:val="00DC66C5"/>
    <w:rsid w:val="00DC6841"/>
    <w:rsid w:val="00DC68FF"/>
    <w:rsid w:val="00DC6E76"/>
    <w:rsid w:val="00DC772C"/>
    <w:rsid w:val="00DC78A7"/>
    <w:rsid w:val="00DC7A4A"/>
    <w:rsid w:val="00DC7EB9"/>
    <w:rsid w:val="00DD017B"/>
    <w:rsid w:val="00DD0BDB"/>
    <w:rsid w:val="00DD0DBB"/>
    <w:rsid w:val="00DD12CE"/>
    <w:rsid w:val="00DD1C83"/>
    <w:rsid w:val="00DD2B1F"/>
    <w:rsid w:val="00DD3223"/>
    <w:rsid w:val="00DD33C6"/>
    <w:rsid w:val="00DD3962"/>
    <w:rsid w:val="00DD3BFA"/>
    <w:rsid w:val="00DD3CB5"/>
    <w:rsid w:val="00DD3D89"/>
    <w:rsid w:val="00DD410B"/>
    <w:rsid w:val="00DD477A"/>
    <w:rsid w:val="00DD4FB0"/>
    <w:rsid w:val="00DD515E"/>
    <w:rsid w:val="00DD53D2"/>
    <w:rsid w:val="00DD5988"/>
    <w:rsid w:val="00DD5D82"/>
    <w:rsid w:val="00DD695D"/>
    <w:rsid w:val="00DD7179"/>
    <w:rsid w:val="00DD73C5"/>
    <w:rsid w:val="00DD7582"/>
    <w:rsid w:val="00DE00A7"/>
    <w:rsid w:val="00DE0641"/>
    <w:rsid w:val="00DE0851"/>
    <w:rsid w:val="00DE0FE8"/>
    <w:rsid w:val="00DE1250"/>
    <w:rsid w:val="00DE1EE5"/>
    <w:rsid w:val="00DE26F9"/>
    <w:rsid w:val="00DE2EC4"/>
    <w:rsid w:val="00DE3302"/>
    <w:rsid w:val="00DE42AC"/>
    <w:rsid w:val="00DE474C"/>
    <w:rsid w:val="00DE4816"/>
    <w:rsid w:val="00DE493A"/>
    <w:rsid w:val="00DE6097"/>
    <w:rsid w:val="00DE65EC"/>
    <w:rsid w:val="00DE6F05"/>
    <w:rsid w:val="00DF022A"/>
    <w:rsid w:val="00DF03AF"/>
    <w:rsid w:val="00DF0412"/>
    <w:rsid w:val="00DF1174"/>
    <w:rsid w:val="00DF123F"/>
    <w:rsid w:val="00DF221F"/>
    <w:rsid w:val="00DF22A9"/>
    <w:rsid w:val="00DF2705"/>
    <w:rsid w:val="00DF327F"/>
    <w:rsid w:val="00DF3B3F"/>
    <w:rsid w:val="00DF4064"/>
    <w:rsid w:val="00DF43C7"/>
    <w:rsid w:val="00DF446D"/>
    <w:rsid w:val="00DF49E1"/>
    <w:rsid w:val="00DF56DF"/>
    <w:rsid w:val="00DF59DD"/>
    <w:rsid w:val="00DF670D"/>
    <w:rsid w:val="00DF68D5"/>
    <w:rsid w:val="00DF6CF0"/>
    <w:rsid w:val="00DF79AD"/>
    <w:rsid w:val="00E00D0B"/>
    <w:rsid w:val="00E0126F"/>
    <w:rsid w:val="00E02830"/>
    <w:rsid w:val="00E02BC8"/>
    <w:rsid w:val="00E03DCC"/>
    <w:rsid w:val="00E04263"/>
    <w:rsid w:val="00E04B46"/>
    <w:rsid w:val="00E0516A"/>
    <w:rsid w:val="00E06B23"/>
    <w:rsid w:val="00E06CE9"/>
    <w:rsid w:val="00E06E2D"/>
    <w:rsid w:val="00E06ED5"/>
    <w:rsid w:val="00E07967"/>
    <w:rsid w:val="00E105D8"/>
    <w:rsid w:val="00E10FE0"/>
    <w:rsid w:val="00E114A9"/>
    <w:rsid w:val="00E11614"/>
    <w:rsid w:val="00E11911"/>
    <w:rsid w:val="00E11D58"/>
    <w:rsid w:val="00E12E70"/>
    <w:rsid w:val="00E13A2D"/>
    <w:rsid w:val="00E14613"/>
    <w:rsid w:val="00E149CB"/>
    <w:rsid w:val="00E15797"/>
    <w:rsid w:val="00E15804"/>
    <w:rsid w:val="00E16118"/>
    <w:rsid w:val="00E16289"/>
    <w:rsid w:val="00E16405"/>
    <w:rsid w:val="00E165D4"/>
    <w:rsid w:val="00E16A60"/>
    <w:rsid w:val="00E16CAC"/>
    <w:rsid w:val="00E1709A"/>
    <w:rsid w:val="00E17443"/>
    <w:rsid w:val="00E2089B"/>
    <w:rsid w:val="00E21D88"/>
    <w:rsid w:val="00E222D8"/>
    <w:rsid w:val="00E23DF0"/>
    <w:rsid w:val="00E2400C"/>
    <w:rsid w:val="00E24B90"/>
    <w:rsid w:val="00E24D7E"/>
    <w:rsid w:val="00E24F2F"/>
    <w:rsid w:val="00E25BC5"/>
    <w:rsid w:val="00E261FE"/>
    <w:rsid w:val="00E262B8"/>
    <w:rsid w:val="00E2654B"/>
    <w:rsid w:val="00E27911"/>
    <w:rsid w:val="00E27972"/>
    <w:rsid w:val="00E300C2"/>
    <w:rsid w:val="00E306AF"/>
    <w:rsid w:val="00E309E7"/>
    <w:rsid w:val="00E30E27"/>
    <w:rsid w:val="00E310C8"/>
    <w:rsid w:val="00E3187E"/>
    <w:rsid w:val="00E31BBB"/>
    <w:rsid w:val="00E31D2D"/>
    <w:rsid w:val="00E322C8"/>
    <w:rsid w:val="00E331BE"/>
    <w:rsid w:val="00E33851"/>
    <w:rsid w:val="00E33A96"/>
    <w:rsid w:val="00E33B6E"/>
    <w:rsid w:val="00E35119"/>
    <w:rsid w:val="00E35488"/>
    <w:rsid w:val="00E3555C"/>
    <w:rsid w:val="00E35BB9"/>
    <w:rsid w:val="00E368DA"/>
    <w:rsid w:val="00E37506"/>
    <w:rsid w:val="00E378E1"/>
    <w:rsid w:val="00E37A2D"/>
    <w:rsid w:val="00E37B16"/>
    <w:rsid w:val="00E4044F"/>
    <w:rsid w:val="00E4080C"/>
    <w:rsid w:val="00E411F4"/>
    <w:rsid w:val="00E41D31"/>
    <w:rsid w:val="00E42502"/>
    <w:rsid w:val="00E42BFF"/>
    <w:rsid w:val="00E42CE9"/>
    <w:rsid w:val="00E43738"/>
    <w:rsid w:val="00E43801"/>
    <w:rsid w:val="00E43A4C"/>
    <w:rsid w:val="00E43D0C"/>
    <w:rsid w:val="00E44515"/>
    <w:rsid w:val="00E446BD"/>
    <w:rsid w:val="00E44BD1"/>
    <w:rsid w:val="00E45196"/>
    <w:rsid w:val="00E45322"/>
    <w:rsid w:val="00E45332"/>
    <w:rsid w:val="00E4569D"/>
    <w:rsid w:val="00E4592E"/>
    <w:rsid w:val="00E45E05"/>
    <w:rsid w:val="00E46A42"/>
    <w:rsid w:val="00E470F5"/>
    <w:rsid w:val="00E47646"/>
    <w:rsid w:val="00E477BE"/>
    <w:rsid w:val="00E47A16"/>
    <w:rsid w:val="00E50318"/>
    <w:rsid w:val="00E508CB"/>
    <w:rsid w:val="00E50E64"/>
    <w:rsid w:val="00E51A6B"/>
    <w:rsid w:val="00E51C2C"/>
    <w:rsid w:val="00E520E6"/>
    <w:rsid w:val="00E52922"/>
    <w:rsid w:val="00E54177"/>
    <w:rsid w:val="00E545AD"/>
    <w:rsid w:val="00E55585"/>
    <w:rsid w:val="00E55779"/>
    <w:rsid w:val="00E55D34"/>
    <w:rsid w:val="00E565A3"/>
    <w:rsid w:val="00E5682E"/>
    <w:rsid w:val="00E569A8"/>
    <w:rsid w:val="00E56D1E"/>
    <w:rsid w:val="00E56F74"/>
    <w:rsid w:val="00E57DD0"/>
    <w:rsid w:val="00E57E1D"/>
    <w:rsid w:val="00E610D4"/>
    <w:rsid w:val="00E6142D"/>
    <w:rsid w:val="00E61BD8"/>
    <w:rsid w:val="00E61EA6"/>
    <w:rsid w:val="00E6249F"/>
    <w:rsid w:val="00E62595"/>
    <w:rsid w:val="00E6274B"/>
    <w:rsid w:val="00E62AD1"/>
    <w:rsid w:val="00E62BB5"/>
    <w:rsid w:val="00E62F61"/>
    <w:rsid w:val="00E63A08"/>
    <w:rsid w:val="00E64829"/>
    <w:rsid w:val="00E64B41"/>
    <w:rsid w:val="00E64E06"/>
    <w:rsid w:val="00E65043"/>
    <w:rsid w:val="00E65224"/>
    <w:rsid w:val="00E6523E"/>
    <w:rsid w:val="00E652A9"/>
    <w:rsid w:val="00E655FA"/>
    <w:rsid w:val="00E65820"/>
    <w:rsid w:val="00E65822"/>
    <w:rsid w:val="00E66247"/>
    <w:rsid w:val="00E662ED"/>
    <w:rsid w:val="00E66A02"/>
    <w:rsid w:val="00E66B54"/>
    <w:rsid w:val="00E67044"/>
    <w:rsid w:val="00E6745C"/>
    <w:rsid w:val="00E677C4"/>
    <w:rsid w:val="00E678F5"/>
    <w:rsid w:val="00E70A20"/>
    <w:rsid w:val="00E70A7B"/>
    <w:rsid w:val="00E70B11"/>
    <w:rsid w:val="00E712AC"/>
    <w:rsid w:val="00E71B57"/>
    <w:rsid w:val="00E722F7"/>
    <w:rsid w:val="00E73126"/>
    <w:rsid w:val="00E7339A"/>
    <w:rsid w:val="00E734AD"/>
    <w:rsid w:val="00E73ECF"/>
    <w:rsid w:val="00E7417F"/>
    <w:rsid w:val="00E74787"/>
    <w:rsid w:val="00E756CA"/>
    <w:rsid w:val="00E75EE9"/>
    <w:rsid w:val="00E766F3"/>
    <w:rsid w:val="00E76CF4"/>
    <w:rsid w:val="00E774D3"/>
    <w:rsid w:val="00E779DE"/>
    <w:rsid w:val="00E80281"/>
    <w:rsid w:val="00E8036D"/>
    <w:rsid w:val="00E80EED"/>
    <w:rsid w:val="00E81734"/>
    <w:rsid w:val="00E829C7"/>
    <w:rsid w:val="00E83959"/>
    <w:rsid w:val="00E84EE6"/>
    <w:rsid w:val="00E85720"/>
    <w:rsid w:val="00E85EEB"/>
    <w:rsid w:val="00E8619C"/>
    <w:rsid w:val="00E869EF"/>
    <w:rsid w:val="00E86A98"/>
    <w:rsid w:val="00E86D7A"/>
    <w:rsid w:val="00E8724F"/>
    <w:rsid w:val="00E8730D"/>
    <w:rsid w:val="00E87ED5"/>
    <w:rsid w:val="00E90A38"/>
    <w:rsid w:val="00E90A91"/>
    <w:rsid w:val="00E90E6C"/>
    <w:rsid w:val="00E91397"/>
    <w:rsid w:val="00E913F6"/>
    <w:rsid w:val="00E914BA"/>
    <w:rsid w:val="00E9183E"/>
    <w:rsid w:val="00E91C3F"/>
    <w:rsid w:val="00E91C86"/>
    <w:rsid w:val="00E92787"/>
    <w:rsid w:val="00E92FF5"/>
    <w:rsid w:val="00E9331F"/>
    <w:rsid w:val="00E9420D"/>
    <w:rsid w:val="00E94773"/>
    <w:rsid w:val="00E95092"/>
    <w:rsid w:val="00E95329"/>
    <w:rsid w:val="00E956B1"/>
    <w:rsid w:val="00E95846"/>
    <w:rsid w:val="00E95E30"/>
    <w:rsid w:val="00E9657F"/>
    <w:rsid w:val="00E96652"/>
    <w:rsid w:val="00E96788"/>
    <w:rsid w:val="00E96EAB"/>
    <w:rsid w:val="00E96FE8"/>
    <w:rsid w:val="00E97536"/>
    <w:rsid w:val="00EA0022"/>
    <w:rsid w:val="00EA0665"/>
    <w:rsid w:val="00EA0BFD"/>
    <w:rsid w:val="00EA1794"/>
    <w:rsid w:val="00EA2187"/>
    <w:rsid w:val="00EA24E8"/>
    <w:rsid w:val="00EA280E"/>
    <w:rsid w:val="00EA2E0F"/>
    <w:rsid w:val="00EA358F"/>
    <w:rsid w:val="00EA3B38"/>
    <w:rsid w:val="00EA416D"/>
    <w:rsid w:val="00EA523E"/>
    <w:rsid w:val="00EA5823"/>
    <w:rsid w:val="00EA6257"/>
    <w:rsid w:val="00EA66A6"/>
    <w:rsid w:val="00EA67AB"/>
    <w:rsid w:val="00EA681A"/>
    <w:rsid w:val="00EA7166"/>
    <w:rsid w:val="00EA7371"/>
    <w:rsid w:val="00EA74EC"/>
    <w:rsid w:val="00EA78B1"/>
    <w:rsid w:val="00EA7EF6"/>
    <w:rsid w:val="00EB054F"/>
    <w:rsid w:val="00EB117E"/>
    <w:rsid w:val="00EB2264"/>
    <w:rsid w:val="00EB295B"/>
    <w:rsid w:val="00EB3205"/>
    <w:rsid w:val="00EB4A05"/>
    <w:rsid w:val="00EB4B80"/>
    <w:rsid w:val="00EB513F"/>
    <w:rsid w:val="00EB569A"/>
    <w:rsid w:val="00EB593A"/>
    <w:rsid w:val="00EB5F1E"/>
    <w:rsid w:val="00EB5FDA"/>
    <w:rsid w:val="00EB60CE"/>
    <w:rsid w:val="00EB6CAE"/>
    <w:rsid w:val="00EB6F94"/>
    <w:rsid w:val="00EB753C"/>
    <w:rsid w:val="00EB7F59"/>
    <w:rsid w:val="00EC0529"/>
    <w:rsid w:val="00EC0B49"/>
    <w:rsid w:val="00EC1275"/>
    <w:rsid w:val="00EC13D5"/>
    <w:rsid w:val="00EC15E5"/>
    <w:rsid w:val="00EC1624"/>
    <w:rsid w:val="00EC16EA"/>
    <w:rsid w:val="00EC3BA5"/>
    <w:rsid w:val="00EC3DDC"/>
    <w:rsid w:val="00EC3FBC"/>
    <w:rsid w:val="00EC47FB"/>
    <w:rsid w:val="00EC4F4D"/>
    <w:rsid w:val="00EC5B36"/>
    <w:rsid w:val="00EC5B7C"/>
    <w:rsid w:val="00EC6062"/>
    <w:rsid w:val="00EC763E"/>
    <w:rsid w:val="00EC76FD"/>
    <w:rsid w:val="00EC7A73"/>
    <w:rsid w:val="00EC7D29"/>
    <w:rsid w:val="00ED0314"/>
    <w:rsid w:val="00ED06AD"/>
    <w:rsid w:val="00ED096E"/>
    <w:rsid w:val="00ED0A10"/>
    <w:rsid w:val="00ED129E"/>
    <w:rsid w:val="00ED1983"/>
    <w:rsid w:val="00ED1DA5"/>
    <w:rsid w:val="00ED2838"/>
    <w:rsid w:val="00ED2861"/>
    <w:rsid w:val="00ED3C20"/>
    <w:rsid w:val="00ED3ECB"/>
    <w:rsid w:val="00ED3EEB"/>
    <w:rsid w:val="00ED4068"/>
    <w:rsid w:val="00ED43A9"/>
    <w:rsid w:val="00ED48BA"/>
    <w:rsid w:val="00ED4F4F"/>
    <w:rsid w:val="00ED57E8"/>
    <w:rsid w:val="00ED5ACE"/>
    <w:rsid w:val="00ED5C35"/>
    <w:rsid w:val="00ED603C"/>
    <w:rsid w:val="00ED65D5"/>
    <w:rsid w:val="00ED684E"/>
    <w:rsid w:val="00ED6B2F"/>
    <w:rsid w:val="00ED7E48"/>
    <w:rsid w:val="00EE0596"/>
    <w:rsid w:val="00EE0910"/>
    <w:rsid w:val="00EE160D"/>
    <w:rsid w:val="00EE1764"/>
    <w:rsid w:val="00EE270A"/>
    <w:rsid w:val="00EE290A"/>
    <w:rsid w:val="00EE2DDE"/>
    <w:rsid w:val="00EE2E0F"/>
    <w:rsid w:val="00EE31F8"/>
    <w:rsid w:val="00EE35FB"/>
    <w:rsid w:val="00EE3870"/>
    <w:rsid w:val="00EE3A4A"/>
    <w:rsid w:val="00EE42A2"/>
    <w:rsid w:val="00EE450B"/>
    <w:rsid w:val="00EE50BB"/>
    <w:rsid w:val="00EE5265"/>
    <w:rsid w:val="00EE54FB"/>
    <w:rsid w:val="00EE6253"/>
    <w:rsid w:val="00EE695A"/>
    <w:rsid w:val="00EE6ECA"/>
    <w:rsid w:val="00EE6ED9"/>
    <w:rsid w:val="00EE734E"/>
    <w:rsid w:val="00EE7E1B"/>
    <w:rsid w:val="00EE7FBD"/>
    <w:rsid w:val="00EF01AD"/>
    <w:rsid w:val="00EF0AAF"/>
    <w:rsid w:val="00EF0EF8"/>
    <w:rsid w:val="00EF1675"/>
    <w:rsid w:val="00EF1DC2"/>
    <w:rsid w:val="00EF1EA9"/>
    <w:rsid w:val="00EF208C"/>
    <w:rsid w:val="00EF23DA"/>
    <w:rsid w:val="00EF29DC"/>
    <w:rsid w:val="00EF2E09"/>
    <w:rsid w:val="00EF2EE8"/>
    <w:rsid w:val="00EF33A0"/>
    <w:rsid w:val="00EF4815"/>
    <w:rsid w:val="00EF55FE"/>
    <w:rsid w:val="00EF5D37"/>
    <w:rsid w:val="00EF62F5"/>
    <w:rsid w:val="00EF6C1E"/>
    <w:rsid w:val="00EF71A9"/>
    <w:rsid w:val="00EF7ECD"/>
    <w:rsid w:val="00EF7FEA"/>
    <w:rsid w:val="00F0057C"/>
    <w:rsid w:val="00F00DAC"/>
    <w:rsid w:val="00F01440"/>
    <w:rsid w:val="00F018F2"/>
    <w:rsid w:val="00F028B3"/>
    <w:rsid w:val="00F029B9"/>
    <w:rsid w:val="00F02BC2"/>
    <w:rsid w:val="00F0306A"/>
    <w:rsid w:val="00F0347B"/>
    <w:rsid w:val="00F0358D"/>
    <w:rsid w:val="00F0371E"/>
    <w:rsid w:val="00F03C10"/>
    <w:rsid w:val="00F03E15"/>
    <w:rsid w:val="00F047EC"/>
    <w:rsid w:val="00F048E9"/>
    <w:rsid w:val="00F05087"/>
    <w:rsid w:val="00F05222"/>
    <w:rsid w:val="00F05D76"/>
    <w:rsid w:val="00F06301"/>
    <w:rsid w:val="00F06566"/>
    <w:rsid w:val="00F075D4"/>
    <w:rsid w:val="00F078C7"/>
    <w:rsid w:val="00F07A58"/>
    <w:rsid w:val="00F07F82"/>
    <w:rsid w:val="00F10B62"/>
    <w:rsid w:val="00F11148"/>
    <w:rsid w:val="00F1115E"/>
    <w:rsid w:val="00F11BA7"/>
    <w:rsid w:val="00F11F42"/>
    <w:rsid w:val="00F123D4"/>
    <w:rsid w:val="00F12538"/>
    <w:rsid w:val="00F125C3"/>
    <w:rsid w:val="00F128E7"/>
    <w:rsid w:val="00F12BE8"/>
    <w:rsid w:val="00F13945"/>
    <w:rsid w:val="00F139D2"/>
    <w:rsid w:val="00F13D0E"/>
    <w:rsid w:val="00F15197"/>
    <w:rsid w:val="00F15D25"/>
    <w:rsid w:val="00F16283"/>
    <w:rsid w:val="00F16376"/>
    <w:rsid w:val="00F16397"/>
    <w:rsid w:val="00F16749"/>
    <w:rsid w:val="00F16A57"/>
    <w:rsid w:val="00F172F3"/>
    <w:rsid w:val="00F17517"/>
    <w:rsid w:val="00F17536"/>
    <w:rsid w:val="00F175F1"/>
    <w:rsid w:val="00F20633"/>
    <w:rsid w:val="00F2081B"/>
    <w:rsid w:val="00F20CAA"/>
    <w:rsid w:val="00F21594"/>
    <w:rsid w:val="00F21735"/>
    <w:rsid w:val="00F227A1"/>
    <w:rsid w:val="00F231F2"/>
    <w:rsid w:val="00F23248"/>
    <w:rsid w:val="00F239A2"/>
    <w:rsid w:val="00F24F82"/>
    <w:rsid w:val="00F25710"/>
    <w:rsid w:val="00F25FAB"/>
    <w:rsid w:val="00F2618E"/>
    <w:rsid w:val="00F26305"/>
    <w:rsid w:val="00F27202"/>
    <w:rsid w:val="00F27603"/>
    <w:rsid w:val="00F2765D"/>
    <w:rsid w:val="00F27758"/>
    <w:rsid w:val="00F27889"/>
    <w:rsid w:val="00F307DD"/>
    <w:rsid w:val="00F30899"/>
    <w:rsid w:val="00F308BB"/>
    <w:rsid w:val="00F30FF5"/>
    <w:rsid w:val="00F31043"/>
    <w:rsid w:val="00F313C9"/>
    <w:rsid w:val="00F314C1"/>
    <w:rsid w:val="00F31B10"/>
    <w:rsid w:val="00F31E5B"/>
    <w:rsid w:val="00F32D99"/>
    <w:rsid w:val="00F337AE"/>
    <w:rsid w:val="00F33FED"/>
    <w:rsid w:val="00F34725"/>
    <w:rsid w:val="00F3473D"/>
    <w:rsid w:val="00F347A5"/>
    <w:rsid w:val="00F34DE1"/>
    <w:rsid w:val="00F34F0B"/>
    <w:rsid w:val="00F35B39"/>
    <w:rsid w:val="00F35B8E"/>
    <w:rsid w:val="00F35F37"/>
    <w:rsid w:val="00F36E08"/>
    <w:rsid w:val="00F3713F"/>
    <w:rsid w:val="00F3763F"/>
    <w:rsid w:val="00F40160"/>
    <w:rsid w:val="00F4083D"/>
    <w:rsid w:val="00F41A37"/>
    <w:rsid w:val="00F42085"/>
    <w:rsid w:val="00F42194"/>
    <w:rsid w:val="00F43525"/>
    <w:rsid w:val="00F449EA"/>
    <w:rsid w:val="00F4551A"/>
    <w:rsid w:val="00F4646F"/>
    <w:rsid w:val="00F46521"/>
    <w:rsid w:val="00F4658F"/>
    <w:rsid w:val="00F4665B"/>
    <w:rsid w:val="00F46A7F"/>
    <w:rsid w:val="00F46B71"/>
    <w:rsid w:val="00F478A6"/>
    <w:rsid w:val="00F504FA"/>
    <w:rsid w:val="00F507DA"/>
    <w:rsid w:val="00F519A4"/>
    <w:rsid w:val="00F51FC1"/>
    <w:rsid w:val="00F526D6"/>
    <w:rsid w:val="00F53950"/>
    <w:rsid w:val="00F53FA9"/>
    <w:rsid w:val="00F5520F"/>
    <w:rsid w:val="00F55DEE"/>
    <w:rsid w:val="00F5704C"/>
    <w:rsid w:val="00F5707E"/>
    <w:rsid w:val="00F571BB"/>
    <w:rsid w:val="00F60485"/>
    <w:rsid w:val="00F60989"/>
    <w:rsid w:val="00F60C57"/>
    <w:rsid w:val="00F611EB"/>
    <w:rsid w:val="00F6122A"/>
    <w:rsid w:val="00F61A51"/>
    <w:rsid w:val="00F631AC"/>
    <w:rsid w:val="00F63461"/>
    <w:rsid w:val="00F63D4B"/>
    <w:rsid w:val="00F649B5"/>
    <w:rsid w:val="00F656E5"/>
    <w:rsid w:val="00F6619B"/>
    <w:rsid w:val="00F6677F"/>
    <w:rsid w:val="00F67604"/>
    <w:rsid w:val="00F67728"/>
    <w:rsid w:val="00F67C73"/>
    <w:rsid w:val="00F715ED"/>
    <w:rsid w:val="00F7262F"/>
    <w:rsid w:val="00F7268A"/>
    <w:rsid w:val="00F73130"/>
    <w:rsid w:val="00F7331F"/>
    <w:rsid w:val="00F739A8"/>
    <w:rsid w:val="00F740EA"/>
    <w:rsid w:val="00F750F8"/>
    <w:rsid w:val="00F76447"/>
    <w:rsid w:val="00F76557"/>
    <w:rsid w:val="00F770EE"/>
    <w:rsid w:val="00F77121"/>
    <w:rsid w:val="00F77DDD"/>
    <w:rsid w:val="00F77FA9"/>
    <w:rsid w:val="00F80045"/>
    <w:rsid w:val="00F802C2"/>
    <w:rsid w:val="00F80374"/>
    <w:rsid w:val="00F80F4B"/>
    <w:rsid w:val="00F81FA8"/>
    <w:rsid w:val="00F826E2"/>
    <w:rsid w:val="00F8303C"/>
    <w:rsid w:val="00F839EC"/>
    <w:rsid w:val="00F83BE8"/>
    <w:rsid w:val="00F84126"/>
    <w:rsid w:val="00F85151"/>
    <w:rsid w:val="00F852D6"/>
    <w:rsid w:val="00F85B1C"/>
    <w:rsid w:val="00F85D6E"/>
    <w:rsid w:val="00F86934"/>
    <w:rsid w:val="00F86951"/>
    <w:rsid w:val="00F8698E"/>
    <w:rsid w:val="00F86A1F"/>
    <w:rsid w:val="00F86A5E"/>
    <w:rsid w:val="00F86AAE"/>
    <w:rsid w:val="00F8700F"/>
    <w:rsid w:val="00F87F5F"/>
    <w:rsid w:val="00F9014B"/>
    <w:rsid w:val="00F9075C"/>
    <w:rsid w:val="00F90C3B"/>
    <w:rsid w:val="00F91779"/>
    <w:rsid w:val="00F93D86"/>
    <w:rsid w:val="00F943C0"/>
    <w:rsid w:val="00F94434"/>
    <w:rsid w:val="00F9449F"/>
    <w:rsid w:val="00F9547B"/>
    <w:rsid w:val="00F95BD5"/>
    <w:rsid w:val="00F95D47"/>
    <w:rsid w:val="00F96276"/>
    <w:rsid w:val="00F963CD"/>
    <w:rsid w:val="00F9748C"/>
    <w:rsid w:val="00F977A1"/>
    <w:rsid w:val="00F97EE4"/>
    <w:rsid w:val="00FA03F8"/>
    <w:rsid w:val="00FA0BA9"/>
    <w:rsid w:val="00FA108F"/>
    <w:rsid w:val="00FA1790"/>
    <w:rsid w:val="00FA17DA"/>
    <w:rsid w:val="00FA1847"/>
    <w:rsid w:val="00FA1BBC"/>
    <w:rsid w:val="00FA1C84"/>
    <w:rsid w:val="00FA2657"/>
    <w:rsid w:val="00FA2677"/>
    <w:rsid w:val="00FA2B67"/>
    <w:rsid w:val="00FA2C6F"/>
    <w:rsid w:val="00FA3CA8"/>
    <w:rsid w:val="00FA3EAB"/>
    <w:rsid w:val="00FA4AF6"/>
    <w:rsid w:val="00FA583A"/>
    <w:rsid w:val="00FA5C8F"/>
    <w:rsid w:val="00FA5CAB"/>
    <w:rsid w:val="00FA65C1"/>
    <w:rsid w:val="00FA6997"/>
    <w:rsid w:val="00FA7A7E"/>
    <w:rsid w:val="00FA7F97"/>
    <w:rsid w:val="00FB2215"/>
    <w:rsid w:val="00FB23FA"/>
    <w:rsid w:val="00FB2498"/>
    <w:rsid w:val="00FB28D0"/>
    <w:rsid w:val="00FB2C77"/>
    <w:rsid w:val="00FB42BA"/>
    <w:rsid w:val="00FB49AD"/>
    <w:rsid w:val="00FB59BC"/>
    <w:rsid w:val="00FB5E69"/>
    <w:rsid w:val="00FB6240"/>
    <w:rsid w:val="00FB68C5"/>
    <w:rsid w:val="00FB7421"/>
    <w:rsid w:val="00FB7667"/>
    <w:rsid w:val="00FC066D"/>
    <w:rsid w:val="00FC1430"/>
    <w:rsid w:val="00FC190D"/>
    <w:rsid w:val="00FC256F"/>
    <w:rsid w:val="00FC4EE2"/>
    <w:rsid w:val="00FC52C6"/>
    <w:rsid w:val="00FC5711"/>
    <w:rsid w:val="00FC6028"/>
    <w:rsid w:val="00FC663E"/>
    <w:rsid w:val="00FC69AB"/>
    <w:rsid w:val="00FC6FEB"/>
    <w:rsid w:val="00FC7350"/>
    <w:rsid w:val="00FC759E"/>
    <w:rsid w:val="00FC7C67"/>
    <w:rsid w:val="00FC7FBF"/>
    <w:rsid w:val="00FD037C"/>
    <w:rsid w:val="00FD20A6"/>
    <w:rsid w:val="00FD2893"/>
    <w:rsid w:val="00FD2BD0"/>
    <w:rsid w:val="00FD2FB6"/>
    <w:rsid w:val="00FD32D6"/>
    <w:rsid w:val="00FD3A70"/>
    <w:rsid w:val="00FD4346"/>
    <w:rsid w:val="00FE016E"/>
    <w:rsid w:val="00FE0777"/>
    <w:rsid w:val="00FE11A4"/>
    <w:rsid w:val="00FE1278"/>
    <w:rsid w:val="00FE1842"/>
    <w:rsid w:val="00FE1C6B"/>
    <w:rsid w:val="00FE23FF"/>
    <w:rsid w:val="00FE2A3E"/>
    <w:rsid w:val="00FE2AB8"/>
    <w:rsid w:val="00FE318D"/>
    <w:rsid w:val="00FE50B5"/>
    <w:rsid w:val="00FE7AEB"/>
    <w:rsid w:val="00FF0D8F"/>
    <w:rsid w:val="00FF1AE3"/>
    <w:rsid w:val="00FF2921"/>
    <w:rsid w:val="00FF3194"/>
    <w:rsid w:val="00FF3280"/>
    <w:rsid w:val="00FF36D3"/>
    <w:rsid w:val="00FF3FD9"/>
    <w:rsid w:val="00FF4302"/>
    <w:rsid w:val="00FF5C94"/>
    <w:rsid w:val="00FF5CD3"/>
    <w:rsid w:val="00FF5FAF"/>
    <w:rsid w:val="00FF60A2"/>
    <w:rsid w:val="00FF65C9"/>
    <w:rsid w:val="00FF7668"/>
    <w:rsid w:val="00FF7BEC"/>
    <w:rsid w:val="00FF7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7A772244"/>
  <w15:chartTrackingRefBased/>
  <w15:docId w15:val="{630FD921-10BA-4693-A7D2-14C48310F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9802FF"/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rsid w:val="009802FF"/>
    <w:pPr>
      <w:keepNext/>
      <w:outlineLvl w:val="0"/>
    </w:pPr>
    <w:rPr>
      <w:rFonts w:ascii="Arial" w:hAnsi="Arial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locked/>
    <w:rsid w:val="009802FF"/>
    <w:rPr>
      <w:rFonts w:ascii="Arial" w:hAnsi="Arial" w:cs="Times New Roman"/>
      <w:sz w:val="20"/>
      <w:szCs w:val="20"/>
      <w:lang w:val="x-none" w:eastAsia="cs-CZ"/>
    </w:rPr>
  </w:style>
  <w:style w:type="paragraph" w:customStyle="1" w:styleId="Odstavecseseznamem1">
    <w:name w:val="Odstavec se seznamem1"/>
    <w:basedOn w:val="Normln"/>
    <w:rsid w:val="009802FF"/>
    <w:pPr>
      <w:ind w:left="720"/>
    </w:pPr>
  </w:style>
  <w:style w:type="paragraph" w:styleId="Textbubliny">
    <w:name w:val="Balloon Text"/>
    <w:basedOn w:val="Normln"/>
    <w:link w:val="TextbublinyChar"/>
    <w:semiHidden/>
    <w:rsid w:val="009802F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semiHidden/>
    <w:locked/>
    <w:rsid w:val="009802FF"/>
    <w:rPr>
      <w:rFonts w:ascii="Tahoma" w:hAnsi="Tahoma" w:cs="Tahoma"/>
      <w:sz w:val="16"/>
      <w:szCs w:val="16"/>
      <w:lang w:val="x-none" w:eastAsia="cs-CZ"/>
    </w:rPr>
  </w:style>
  <w:style w:type="paragraph" w:styleId="Zhlav">
    <w:name w:val="header"/>
    <w:basedOn w:val="Normln"/>
    <w:link w:val="ZhlavChar"/>
    <w:rsid w:val="00255649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locked/>
    <w:rsid w:val="00255649"/>
    <w:rPr>
      <w:rFonts w:ascii="Times New Roman" w:hAnsi="Times New Roman" w:cs="Times New Roman"/>
      <w:sz w:val="20"/>
      <w:szCs w:val="20"/>
      <w:lang w:val="x-none" w:eastAsia="cs-CZ"/>
    </w:rPr>
  </w:style>
  <w:style w:type="paragraph" w:styleId="Zpat">
    <w:name w:val="footer"/>
    <w:basedOn w:val="Normln"/>
    <w:link w:val="ZpatChar"/>
    <w:rsid w:val="00255649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locked/>
    <w:rsid w:val="00255649"/>
    <w:rPr>
      <w:rFonts w:ascii="Times New Roman" w:hAnsi="Times New Roman" w:cs="Times New Roman"/>
      <w:sz w:val="20"/>
      <w:szCs w:val="20"/>
      <w:lang w:val="x-none" w:eastAsia="cs-CZ"/>
    </w:rPr>
  </w:style>
  <w:style w:type="paragraph" w:styleId="Odstavecseseznamem">
    <w:name w:val="List Paragraph"/>
    <w:basedOn w:val="Normln"/>
    <w:uiPriority w:val="34"/>
    <w:qFormat/>
    <w:rsid w:val="00220D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D389213DC4824081F780CD81E29DFB" ma:contentTypeVersion="12" ma:contentTypeDescription="Vytvoří nový dokument" ma:contentTypeScope="" ma:versionID="f91a66df2e90377387b56e6994b72977">
  <xsd:schema xmlns:xsd="http://www.w3.org/2001/XMLSchema" xmlns:xs="http://www.w3.org/2001/XMLSchema" xmlns:p="http://schemas.microsoft.com/office/2006/metadata/properties" xmlns:ns2="39e830b6-50d3-4224-b4c4-0be3d39f6b46" xmlns:ns3="59e61215-30b6-4e59-a45a-bb005004e132" targetNamespace="http://schemas.microsoft.com/office/2006/metadata/properties" ma:root="true" ma:fieldsID="049ce48823e5e8f16de9e7251428d518" ns2:_="" ns3:_="">
    <xsd:import namespace="39e830b6-50d3-4224-b4c4-0be3d39f6b46"/>
    <xsd:import namespace="59e61215-30b6-4e59-a45a-bb005004e1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830b6-50d3-4224-b4c4-0be3d39f6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Značky obrázků" ma:readOnly="false" ma:fieldId="{5cf76f15-5ced-4ddc-b409-7134ff3c332f}" ma:taxonomyMulti="true" ma:sspId="004672d3-7d29-4d9c-b46b-a533caa3f2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1215-30b6-4e59-a45a-bb005004e13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7913120-f7e8-4f24-99d1-8e8edd7106d8}" ma:internalName="TaxCatchAll" ma:showField="CatchAllData" ma:web="59e61215-30b6-4e59-a45a-bb005004e1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e830b6-50d3-4224-b4c4-0be3d39f6b46">
      <Terms xmlns="http://schemas.microsoft.com/office/infopath/2007/PartnerControls"/>
    </lcf76f155ced4ddcb4097134ff3c332f>
    <TaxCatchAll xmlns="59e61215-30b6-4e59-a45a-bb005004e132" xsi:nil="true"/>
  </documentManagement>
</p:properties>
</file>

<file path=customXml/itemProps1.xml><?xml version="1.0" encoding="utf-8"?>
<ds:datastoreItem xmlns:ds="http://schemas.openxmlformats.org/officeDocument/2006/customXml" ds:itemID="{D6010D59-0B99-4C8D-A28F-1278A636C3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6061BB-F730-4018-91EB-5416CBEE6698}"/>
</file>

<file path=customXml/itemProps3.xml><?xml version="1.0" encoding="utf-8"?>
<ds:datastoreItem xmlns:ds="http://schemas.openxmlformats.org/officeDocument/2006/customXml" ds:itemID="{5CA25974-171A-4244-B076-AB24E5EC9FA0}"/>
</file>

<file path=customXml/itemProps4.xml><?xml version="1.0" encoding="utf-8"?>
<ds:datastoreItem xmlns:ds="http://schemas.openxmlformats.org/officeDocument/2006/customXml" ds:itemID="{E5A4DD97-AB09-4ECF-91B3-5A594416E67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84</Words>
  <Characters>1088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udek na diplomovou práci (NMgr</vt:lpstr>
      <vt:lpstr>Posudek na diplomovou práci (NMgr</vt:lpstr>
    </vt:vector>
  </TitlesOfParts>
  <Company>Microsoft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na diplomovou práci (NMgr</dc:title>
  <dc:subject/>
  <dc:creator>DavidJ</dc:creator>
  <cp:keywords/>
  <dc:description/>
  <cp:lastModifiedBy>Miroslav Kubát</cp:lastModifiedBy>
  <cp:revision>11</cp:revision>
  <cp:lastPrinted>2022-01-16T15:58:00Z</cp:lastPrinted>
  <dcterms:created xsi:type="dcterms:W3CDTF">2022-08-17T16:51:00Z</dcterms:created>
  <dcterms:modified xsi:type="dcterms:W3CDTF">2022-08-30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389213DC4824081F780CD81E29DFB</vt:lpwstr>
  </property>
</Properties>
</file>